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BD432" w14:textId="62540FF8" w:rsidR="00B255BD" w:rsidRPr="00F74C88" w:rsidRDefault="00B255BD" w:rsidP="00B255BD">
      <w:pPr>
        <w:jc w:val="center"/>
        <w:rPr>
          <w:b/>
          <w:bCs/>
          <w:color w:val="FF0000"/>
        </w:rPr>
      </w:pPr>
      <w:bookmarkStart w:id="0" w:name="_Hlk48216983"/>
      <w:r w:rsidRPr="00F74C88">
        <w:rPr>
          <w:b/>
          <w:bCs/>
          <w:color w:val="FF0000"/>
        </w:rPr>
        <w:t>A</w:t>
      </w:r>
      <w:r w:rsidRPr="00745B15">
        <w:rPr>
          <w:b/>
          <w:bCs/>
          <w:color w:val="FF0000"/>
        </w:rPr>
        <w:t xml:space="preserve">pplications due by 11:59 PM </w:t>
      </w:r>
      <w:r w:rsidR="004D4985">
        <w:rPr>
          <w:b/>
          <w:bCs/>
          <w:color w:val="FF0000"/>
        </w:rPr>
        <w:t xml:space="preserve">ET on </w:t>
      </w:r>
      <w:r w:rsidR="1BE3C212" w:rsidRPr="1CCE1145">
        <w:rPr>
          <w:b/>
          <w:bCs/>
          <w:color w:val="FF0000"/>
        </w:rPr>
        <w:t>Monday</w:t>
      </w:r>
      <w:r w:rsidR="004D4985">
        <w:rPr>
          <w:b/>
          <w:bCs/>
          <w:color w:val="FF0000"/>
        </w:rPr>
        <w:t xml:space="preserve">, February </w:t>
      </w:r>
      <w:r w:rsidR="1BE3C212" w:rsidRPr="1CCE1145">
        <w:rPr>
          <w:b/>
          <w:bCs/>
          <w:color w:val="FF0000"/>
        </w:rPr>
        <w:t>27</w:t>
      </w:r>
      <w:r w:rsidR="004D4985">
        <w:rPr>
          <w:b/>
          <w:bCs/>
          <w:color w:val="FF0000"/>
        </w:rPr>
        <w:t xml:space="preserve">, </w:t>
      </w:r>
      <w:r w:rsidR="004D4985" w:rsidRPr="12A7DB3B">
        <w:rPr>
          <w:b/>
          <w:bCs/>
          <w:color w:val="FF0000"/>
        </w:rPr>
        <w:t>202</w:t>
      </w:r>
      <w:r w:rsidR="58BBF348" w:rsidRPr="12A7DB3B">
        <w:rPr>
          <w:b/>
          <w:bCs/>
          <w:color w:val="FF0000"/>
        </w:rPr>
        <w:t>3</w:t>
      </w:r>
      <w:r w:rsidR="004D4985">
        <w:rPr>
          <w:b/>
          <w:bCs/>
          <w:color w:val="FF0000"/>
        </w:rPr>
        <w:t>.</w:t>
      </w:r>
    </w:p>
    <w:bookmarkEnd w:id="0"/>
    <w:p w14:paraId="642CED63" w14:textId="77777777" w:rsidR="00B255BD" w:rsidRDefault="00B255BD" w:rsidP="00D4117A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3B730BEF" w14:textId="186134A2" w:rsidR="00D4117A" w:rsidRDefault="00D4117A" w:rsidP="00D4117A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noProof/>
          <w:color w:val="auto"/>
          <w:sz w:val="22"/>
          <w:szCs w:val="22"/>
        </w:rPr>
        <w:drawing>
          <wp:inline distT="0" distB="0" distL="0" distR="0" wp14:anchorId="2AF37D4A" wp14:editId="61B76B44">
            <wp:extent cx="3022600" cy="814066"/>
            <wp:effectExtent l="0" t="0" r="6350" b="5715"/>
            <wp:docPr id="1" name="Picture 1" descr="A close-up of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ign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630" cy="818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18332" w14:textId="77777777" w:rsidR="006038E4" w:rsidRDefault="006038E4" w:rsidP="00D4117A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09BE9876" w14:textId="45467C07" w:rsidR="00F229B7" w:rsidRPr="00F229B7" w:rsidRDefault="004D4985" w:rsidP="006E46CE">
      <w:pPr>
        <w:pStyle w:val="Default"/>
        <w:jc w:val="center"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>Wastewater Surveillance</w:t>
      </w:r>
      <w:r w:rsidR="00B54C1E">
        <w:rPr>
          <w:rFonts w:asciiTheme="minorHAnsi" w:hAnsiTheme="minorHAnsi" w:cstheme="minorHAnsi"/>
          <w:b/>
          <w:bCs/>
          <w:color w:val="auto"/>
        </w:rPr>
        <w:t xml:space="preserve"> for SARS-CoV-2 Mentorship</w:t>
      </w:r>
      <w:r w:rsidR="00755F3F" w:rsidRPr="00F229B7">
        <w:rPr>
          <w:rFonts w:asciiTheme="minorHAnsi" w:hAnsiTheme="minorHAnsi" w:cstheme="minorHAnsi"/>
          <w:b/>
          <w:bCs/>
          <w:color w:val="auto"/>
        </w:rPr>
        <w:t xml:space="preserve"> Program</w:t>
      </w:r>
      <w:r w:rsidR="00F229B7" w:rsidRPr="00F229B7">
        <w:rPr>
          <w:rFonts w:asciiTheme="minorHAnsi" w:hAnsiTheme="minorHAnsi" w:cstheme="minorHAnsi"/>
          <w:b/>
          <w:bCs/>
          <w:color w:val="auto"/>
        </w:rPr>
        <w:t xml:space="preserve"> (</w:t>
      </w:r>
      <w:r>
        <w:rPr>
          <w:rFonts w:asciiTheme="minorHAnsi" w:hAnsiTheme="minorHAnsi" w:cstheme="minorHAnsi"/>
          <w:b/>
          <w:bCs/>
          <w:color w:val="auto"/>
        </w:rPr>
        <w:t>2023</w:t>
      </w:r>
      <w:r w:rsidR="00F229B7" w:rsidRPr="00F229B7">
        <w:rPr>
          <w:rFonts w:asciiTheme="minorHAnsi" w:hAnsiTheme="minorHAnsi" w:cstheme="minorHAnsi"/>
          <w:b/>
          <w:bCs/>
          <w:color w:val="auto"/>
        </w:rPr>
        <w:t>)</w:t>
      </w:r>
      <w:r w:rsidR="006E46CE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F229B7" w:rsidRPr="00F229B7">
        <w:rPr>
          <w:rFonts w:asciiTheme="minorHAnsi" w:hAnsiTheme="minorHAnsi" w:cstheme="minorHAnsi"/>
          <w:b/>
          <w:bCs/>
          <w:color w:val="auto"/>
        </w:rPr>
        <w:t>Application</w:t>
      </w:r>
    </w:p>
    <w:p w14:paraId="05B6999E" w14:textId="77777777" w:rsidR="00D4117A" w:rsidRDefault="00D4117A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CA26D65" w14:textId="6EE46C92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B5269F">
        <w:rPr>
          <w:rFonts w:asciiTheme="minorHAnsi" w:hAnsiTheme="minorHAnsi" w:cstheme="minorHAnsi"/>
          <w:color w:val="auto"/>
          <w:sz w:val="22"/>
          <w:szCs w:val="22"/>
        </w:rPr>
        <w:t>The National Association of County and City Health Officials (NACCHO) and the Centers for Disease Control and Prevention</w:t>
      </w:r>
      <w:r w:rsidR="00412535">
        <w:rPr>
          <w:rFonts w:asciiTheme="minorHAnsi" w:hAnsiTheme="minorHAnsi" w:cstheme="minorHAnsi"/>
          <w:color w:val="auto"/>
          <w:sz w:val="22"/>
          <w:szCs w:val="22"/>
        </w:rPr>
        <w:t xml:space="preserve"> (CDC)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have established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Wastewater Surveillance for SARS-CoV-2 Mentorship Program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to match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local health departments w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ith demonstrated expertise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in wastewater surveillance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with local health departments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currently looking for guidance, tools and resources, and recommendations to build program capability. </w:t>
      </w:r>
    </w:p>
    <w:p w14:paraId="7545A5F4" w14:textId="632E2095" w:rsidR="00255958" w:rsidRPr="00B5269F" w:rsidRDefault="0025595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0A3B213" w14:textId="632E2095" w:rsidR="00255958" w:rsidRPr="00B5269F" w:rsidRDefault="00F178E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00F178E6">
        <w:rPr>
          <w:rFonts w:asciiTheme="minorHAnsi" w:hAnsiTheme="minorHAnsi" w:cstheme="minorBidi"/>
          <w:color w:val="auto"/>
          <w:sz w:val="22"/>
          <w:szCs w:val="22"/>
        </w:rPr>
        <w:t xml:space="preserve">NACCHO will issue a total of four (4) awards for the 2023 cohort of the Wastewater Surveillance Mentorship program: one (1) mentor award up to $15,000 and three (3) mentee awards up to $10,000 each. Interested applicants must complete and submit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this application with </w:t>
      </w:r>
      <w:r w:rsidRPr="00F178E6">
        <w:rPr>
          <w:rFonts w:asciiTheme="minorHAnsi" w:hAnsiTheme="minorHAnsi" w:cstheme="minorBidi"/>
          <w:color w:val="auto"/>
          <w:sz w:val="22"/>
          <w:szCs w:val="22"/>
        </w:rPr>
        <w:t xml:space="preserve">all the required materials outlined in </w:t>
      </w:r>
      <w:r>
        <w:rPr>
          <w:rFonts w:asciiTheme="minorHAnsi" w:hAnsiTheme="minorHAnsi" w:cstheme="minorBidi"/>
          <w:color w:val="auto"/>
          <w:sz w:val="22"/>
          <w:szCs w:val="22"/>
        </w:rPr>
        <w:t>the Request for Application</w:t>
      </w:r>
      <w:r w:rsidRPr="00F178E6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5ECF6CAF" w14:textId="632E2095" w:rsidR="00F178E6" w:rsidRPr="00B5269F" w:rsidRDefault="00F178E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C419886" w14:textId="4DF5877E" w:rsidR="00255958" w:rsidRPr="007F1942" w:rsidRDefault="00255958" w:rsidP="668FD5DA">
      <w:pPr>
        <w:pStyle w:val="Default"/>
        <w:rPr>
          <w:rFonts w:asciiTheme="minorHAnsi" w:hAnsiTheme="minorHAnsi" w:cstheme="minorBidi"/>
          <w:color w:val="FF0000"/>
          <w:sz w:val="22"/>
          <w:szCs w:val="22"/>
        </w:rPr>
      </w:pP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Completed </w:t>
      </w:r>
      <w:r w:rsidR="002602DA"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>applications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 </w:t>
      </w:r>
      <w:r w:rsidR="003B6E4D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and </w:t>
      </w:r>
      <w:r w:rsidR="00CB6360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all required materials 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must be sent to </w:t>
      </w:r>
      <w:hyperlink r:id="rId9">
        <w:r w:rsidR="00946ACA" w:rsidRPr="1CCE1145">
          <w:rPr>
            <w:rStyle w:val="Hyperlink"/>
            <w:rFonts w:asciiTheme="minorHAnsi" w:hAnsiTheme="minorHAnsi" w:cstheme="minorBidi"/>
            <w:b/>
            <w:bCs/>
            <w:sz w:val="22"/>
            <w:szCs w:val="22"/>
          </w:rPr>
          <w:t>WASH@naccho.org</w:t>
        </w:r>
      </w:hyperlink>
      <w:r w:rsidR="00946AC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 no l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ater than 11:59 PST on </w:t>
      </w:r>
      <w:r w:rsidR="067638D5" w:rsidRPr="1CCE1145">
        <w:rPr>
          <w:rFonts w:asciiTheme="minorHAnsi" w:hAnsiTheme="minorHAnsi" w:cstheme="minorBidi"/>
          <w:b/>
          <w:bCs/>
          <w:color w:val="FF0000"/>
          <w:sz w:val="22"/>
          <w:szCs w:val="22"/>
        </w:rPr>
        <w:t>Monday</w:t>
      </w:r>
      <w:r w:rsidR="00946AC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, February </w:t>
      </w:r>
      <w:r w:rsidR="067638D5" w:rsidRPr="1CCE1145">
        <w:rPr>
          <w:rFonts w:asciiTheme="minorHAnsi" w:hAnsiTheme="minorHAnsi" w:cstheme="minorBidi"/>
          <w:b/>
          <w:bCs/>
          <w:color w:val="FF0000"/>
          <w:sz w:val="22"/>
          <w:szCs w:val="22"/>
        </w:rPr>
        <w:t>27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, </w:t>
      </w:r>
      <w:r w:rsidRPr="12A7DB3B">
        <w:rPr>
          <w:rFonts w:asciiTheme="minorHAnsi" w:hAnsiTheme="minorHAnsi" w:cstheme="minorBidi"/>
          <w:b/>
          <w:bCs/>
          <w:color w:val="FF0000"/>
          <w:sz w:val="22"/>
          <w:szCs w:val="22"/>
        </w:rPr>
        <w:t>202</w:t>
      </w:r>
      <w:r w:rsidR="4CE397B5" w:rsidRPr="12A7DB3B">
        <w:rPr>
          <w:rFonts w:asciiTheme="minorHAnsi" w:hAnsiTheme="minorHAnsi" w:cstheme="minorBidi"/>
          <w:b/>
          <w:bCs/>
          <w:color w:val="FF0000"/>
          <w:sz w:val="22"/>
          <w:szCs w:val="22"/>
        </w:rPr>
        <w:t>3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>.</w:t>
      </w:r>
      <w:r w:rsidR="002602DA"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 </w:t>
      </w:r>
    </w:p>
    <w:p w14:paraId="6FE28CF6" w14:textId="7580530C" w:rsidR="00255958" w:rsidRPr="000A01CB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A6A1448" w14:textId="779509F0" w:rsidR="002602DA" w:rsidRDefault="1EAC4E2C" w:rsidP="7EF48ABE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7EF48ABE">
        <w:rPr>
          <w:rFonts w:asciiTheme="minorHAnsi" w:hAnsiTheme="minorHAnsi" w:cstheme="minorBidi"/>
          <w:b/>
          <w:bCs/>
          <w:color w:val="auto"/>
          <w:sz w:val="22"/>
          <w:szCs w:val="22"/>
        </w:rPr>
        <w:t>To complete this application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: </w:t>
      </w:r>
      <w:r w:rsidR="00BC13F3">
        <w:rPr>
          <w:rFonts w:asciiTheme="minorHAnsi" w:hAnsiTheme="minorHAnsi" w:cstheme="minorBidi"/>
          <w:color w:val="auto"/>
          <w:sz w:val="22"/>
          <w:szCs w:val="22"/>
        </w:rPr>
        <w:t>P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lease fill out sections </w:t>
      </w:r>
      <w:r w:rsidR="0083202D">
        <w:rPr>
          <w:rFonts w:asciiTheme="minorHAnsi" w:hAnsiTheme="minorHAnsi" w:cstheme="minorBidi"/>
          <w:color w:val="auto"/>
          <w:sz w:val="22"/>
          <w:szCs w:val="22"/>
        </w:rPr>
        <w:t>1-6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. Some sections </w:t>
      </w:r>
      <w:r w:rsidR="38F3E8EF" w:rsidRPr="7EF48ABE">
        <w:rPr>
          <w:rFonts w:asciiTheme="minorHAnsi" w:hAnsiTheme="minorHAnsi" w:cstheme="minorBidi"/>
          <w:color w:val="auto"/>
          <w:sz w:val="22"/>
          <w:szCs w:val="22"/>
        </w:rPr>
        <w:t>contain more than one item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>. For written answers, please type in your answer</w:t>
      </w:r>
      <w:r w:rsidR="2BED1972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next to or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below the question.</w:t>
      </w:r>
      <w:r w:rsidR="2BED1972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Questions requiring written answers</w:t>
      </w:r>
      <w:r w:rsidR="4455B8A8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may specify a word limit. If no word limit is specified, please keep answers as </w:t>
      </w:r>
      <w:r w:rsidR="0B1415B5" w:rsidRPr="7EF48ABE">
        <w:rPr>
          <w:rFonts w:asciiTheme="minorHAnsi" w:hAnsiTheme="minorHAnsi" w:cstheme="minorBidi"/>
          <w:color w:val="auto"/>
          <w:sz w:val="22"/>
          <w:szCs w:val="22"/>
        </w:rPr>
        <w:t>succin</w:t>
      </w:r>
      <w:r w:rsidR="38F3E8EF" w:rsidRPr="7EF48ABE">
        <w:rPr>
          <w:rFonts w:asciiTheme="minorHAnsi" w:hAnsiTheme="minorHAnsi" w:cstheme="minorBidi"/>
          <w:color w:val="auto"/>
          <w:sz w:val="22"/>
          <w:szCs w:val="22"/>
        </w:rPr>
        <w:t>c</w:t>
      </w:r>
      <w:r w:rsidR="0B1415B5" w:rsidRPr="7EF48ABE">
        <w:rPr>
          <w:rFonts w:asciiTheme="minorHAnsi" w:hAnsiTheme="minorHAnsi" w:cstheme="minorBidi"/>
          <w:color w:val="auto"/>
          <w:sz w:val="22"/>
          <w:szCs w:val="22"/>
        </w:rPr>
        <w:t>t</w:t>
      </w:r>
      <w:r w:rsidR="4455B8A8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as possible.</w:t>
      </w:r>
    </w:p>
    <w:p w14:paraId="475543E7" w14:textId="77777777" w:rsidR="001A1BB3" w:rsidRDefault="001A1BB3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14D85FD" w14:textId="3E263BB6" w:rsidR="00AC0DB7" w:rsidRDefault="00A94052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For multiple choice questions please </w:t>
      </w:r>
      <w:r w:rsidR="00AC0DB7">
        <w:rPr>
          <w:rFonts w:asciiTheme="minorHAnsi" w:hAnsiTheme="minorHAnsi" w:cstheme="minorHAnsi"/>
          <w:color w:val="auto"/>
          <w:sz w:val="22"/>
          <w:szCs w:val="22"/>
        </w:rPr>
        <w:t>highlight your selectio</w:t>
      </w:r>
      <w:r w:rsidR="006E232F">
        <w:rPr>
          <w:rFonts w:asciiTheme="minorHAnsi" w:hAnsiTheme="minorHAnsi" w:cstheme="minorHAnsi"/>
          <w:color w:val="auto"/>
          <w:sz w:val="22"/>
          <w:szCs w:val="22"/>
        </w:rPr>
        <w:t>n,</w:t>
      </w:r>
      <w:r w:rsidR="00AC0DB7">
        <w:rPr>
          <w:rFonts w:asciiTheme="minorHAnsi" w:hAnsiTheme="minorHAnsi" w:cstheme="minorHAnsi"/>
          <w:color w:val="auto"/>
          <w:sz w:val="22"/>
          <w:szCs w:val="22"/>
        </w:rPr>
        <w:t xml:space="preserve"> for example:</w:t>
      </w:r>
    </w:p>
    <w:p w14:paraId="5A1AB19E" w14:textId="77777777" w:rsidR="00AC0DB7" w:rsidRDefault="00AC0DB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25370B" w14:textId="52FF5659" w:rsidR="00AC0DB7" w:rsidRDefault="00AC0DB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Select one optio</w:t>
      </w:r>
      <w:r w:rsidR="000578FD">
        <w:rPr>
          <w:rFonts w:asciiTheme="minorHAnsi" w:hAnsiTheme="minorHAnsi" w:cstheme="minorHAnsi"/>
          <w:color w:val="auto"/>
          <w:sz w:val="22"/>
          <w:szCs w:val="22"/>
        </w:rPr>
        <w:t>n</w:t>
      </w:r>
      <w:r>
        <w:rPr>
          <w:rFonts w:asciiTheme="minorHAnsi" w:hAnsiTheme="minorHAnsi" w:cstheme="minorHAnsi"/>
          <w:color w:val="auto"/>
          <w:sz w:val="22"/>
          <w:szCs w:val="22"/>
        </w:rPr>
        <w:t>:</w:t>
      </w:r>
    </w:p>
    <w:p w14:paraId="0D1CCF42" w14:textId="46F9DD99" w:rsidR="00AC0DB7" w:rsidRPr="006E2C30" w:rsidRDefault="00AC0DB7" w:rsidP="00B06C75">
      <w:pPr>
        <w:pStyle w:val="Default"/>
        <w:numPr>
          <w:ilvl w:val="0"/>
          <w:numId w:val="1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6E2C30">
        <w:rPr>
          <w:rFonts w:asciiTheme="minorHAnsi" w:hAnsiTheme="minorHAnsi" w:cstheme="minorBidi"/>
          <w:color w:val="auto"/>
          <w:sz w:val="22"/>
          <w:szCs w:val="22"/>
        </w:rPr>
        <w:t>Yes</w:t>
      </w:r>
    </w:p>
    <w:p w14:paraId="6018919B" w14:textId="208DA7C3" w:rsidR="00255958" w:rsidRPr="0014599A" w:rsidRDefault="00AC0DB7" w:rsidP="00B06C75">
      <w:pPr>
        <w:pStyle w:val="Default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o</w:t>
      </w:r>
    </w:p>
    <w:p w14:paraId="2996E1E5" w14:textId="6C45F9C8" w:rsidR="00491323" w:rsidRDefault="00491323">
      <w:pPr>
        <w:rPr>
          <w:rFonts w:cstheme="minorHAnsi"/>
        </w:rPr>
      </w:pPr>
      <w:r>
        <w:rPr>
          <w:rFonts w:cstheme="minorHAnsi"/>
        </w:rPr>
        <w:br w:type="page"/>
      </w:r>
    </w:p>
    <w:p w14:paraId="538C64DE" w14:textId="77777777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0621536" w14:textId="4A4B636E" w:rsidR="00255958" w:rsidRPr="00B5269F" w:rsidRDefault="72555C2B" w:rsidP="00A64E0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t xml:space="preserve">Applicant </w:t>
      </w:r>
      <w:r w:rsidR="3B28D716" w:rsidRPr="30BDAF95">
        <w:rPr>
          <w:b/>
          <w:bCs/>
        </w:rPr>
        <w:t>[six (6)</w:t>
      </w:r>
      <w:r w:rsidR="593B052A" w:rsidRPr="30BDAF95">
        <w:rPr>
          <w:b/>
          <w:bCs/>
        </w:rPr>
        <w:t xml:space="preserve"> items</w:t>
      </w:r>
      <w:r w:rsidR="3B28D716" w:rsidRPr="30BDAF95">
        <w:rPr>
          <w:b/>
          <w:bCs/>
        </w:rPr>
        <w:t>]</w:t>
      </w:r>
    </w:p>
    <w:p w14:paraId="0866BA3C" w14:textId="77777777" w:rsidR="001A48BB" w:rsidRPr="00B5269F" w:rsidRDefault="001A48BB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17C1E87" w14:textId="22FBC86A" w:rsidR="001A1BB3" w:rsidRPr="009E6027" w:rsidRDefault="001A1BB3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Applying as a mentee or mentor</w:t>
      </w:r>
      <w:r w:rsidR="00C144E0"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, </w:t>
      </w:r>
      <w:r w:rsidR="00C144E0" w:rsidRPr="009E6027">
        <w:rPr>
          <w:rFonts w:asciiTheme="minorHAnsi" w:hAnsiTheme="minorHAnsi" w:cstheme="minorBidi"/>
          <w:b/>
          <w:bCs/>
          <w:color w:val="auto"/>
          <w:sz w:val="22"/>
          <w:szCs w:val="22"/>
          <w:u w:val="single"/>
        </w:rPr>
        <w:t>select on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:</w:t>
      </w:r>
    </w:p>
    <w:p w14:paraId="7BDA9D66" w14:textId="7A6346B8" w:rsidR="4F305870" w:rsidRDefault="4F305870" w:rsidP="00B65A1D">
      <w:pPr>
        <w:pStyle w:val="Default"/>
        <w:numPr>
          <w:ilvl w:val="0"/>
          <w:numId w:val="18"/>
        </w:numPr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Applying as a mentee</w:t>
      </w:r>
      <w:r w:rsidR="00B65A1D">
        <w:rPr>
          <w:rFonts w:asciiTheme="minorHAnsi" w:hAnsiTheme="minorHAnsi" w:cstheme="minorBidi"/>
          <w:color w:val="auto"/>
          <w:sz w:val="22"/>
          <w:szCs w:val="22"/>
        </w:rPr>
        <w:t xml:space="preserve"> - </w:t>
      </w:r>
      <w:r w:rsidR="009879A4">
        <w:rPr>
          <w:rFonts w:asciiTheme="minorHAnsi" w:hAnsiTheme="minorHAnsi" w:cstheme="minorBidi"/>
          <w:color w:val="auto"/>
          <w:sz w:val="22"/>
          <w:szCs w:val="22"/>
        </w:rPr>
        <w:t xml:space="preserve">a </w:t>
      </w:r>
      <w:r w:rsidR="002A679E">
        <w:rPr>
          <w:rFonts w:asciiTheme="minorHAnsi" w:hAnsiTheme="minorHAnsi" w:cstheme="minorBidi"/>
          <w:color w:val="auto"/>
          <w:sz w:val="22"/>
          <w:szCs w:val="22"/>
        </w:rPr>
        <w:t xml:space="preserve">local jurisdiction with </w:t>
      </w:r>
      <w:r w:rsidR="00C50454">
        <w:rPr>
          <w:rFonts w:asciiTheme="minorHAnsi" w:hAnsiTheme="minorHAnsi" w:cstheme="minorBidi"/>
          <w:color w:val="auto"/>
          <w:sz w:val="22"/>
          <w:szCs w:val="22"/>
        </w:rPr>
        <w:t xml:space="preserve">demonstrated </w:t>
      </w:r>
      <w:r w:rsidR="002A679E" w:rsidRPr="002A679E">
        <w:rPr>
          <w:rFonts w:asciiTheme="minorHAnsi" w:hAnsiTheme="minorHAnsi" w:cstheme="minorBidi"/>
          <w:color w:val="auto"/>
          <w:sz w:val="22"/>
          <w:szCs w:val="22"/>
        </w:rPr>
        <w:t>interest and need in developing and/or expanding wastewater surveillance</w:t>
      </w:r>
      <w:r w:rsidR="00C50454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19B99651" w14:textId="47867EFE" w:rsidR="4F305870" w:rsidRDefault="4F305870" w:rsidP="00B65A1D">
      <w:pPr>
        <w:pStyle w:val="Default"/>
        <w:numPr>
          <w:ilvl w:val="0"/>
          <w:numId w:val="18"/>
        </w:numPr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Applying as a mentor</w:t>
      </w:r>
      <w:r w:rsidR="00B65A1D">
        <w:rPr>
          <w:rFonts w:asciiTheme="minorHAnsi" w:hAnsiTheme="minorHAnsi" w:cstheme="minorBidi"/>
          <w:color w:val="auto"/>
          <w:sz w:val="22"/>
          <w:szCs w:val="22"/>
        </w:rPr>
        <w:t xml:space="preserve"> - </w:t>
      </w:r>
      <w:r w:rsidR="009879A4">
        <w:rPr>
          <w:rFonts w:asciiTheme="minorHAnsi" w:hAnsiTheme="minorHAnsi" w:cstheme="minorBidi"/>
          <w:color w:val="auto"/>
          <w:sz w:val="22"/>
          <w:szCs w:val="22"/>
        </w:rPr>
        <w:t xml:space="preserve">a local jurisdiction with </w:t>
      </w:r>
      <w:r w:rsidR="00891A8D" w:rsidRPr="00891A8D">
        <w:rPr>
          <w:rFonts w:asciiTheme="minorHAnsi" w:hAnsiTheme="minorHAnsi" w:cstheme="minorBidi"/>
          <w:color w:val="auto"/>
          <w:sz w:val="22"/>
          <w:szCs w:val="22"/>
        </w:rPr>
        <w:t>subject-matter expertise and experience leading a wastewater surveillance program</w:t>
      </w:r>
      <w:r w:rsidR="008A3DE5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</w:p>
    <w:p w14:paraId="389FDD87" w14:textId="77777777" w:rsidR="001A1BB3" w:rsidRPr="001A1BB3" w:rsidRDefault="001A1BB3" w:rsidP="001A1B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42DA8AF" w14:textId="1D00235B" w:rsidR="00255958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Local Health Department/Agency/Organization Name:</w:t>
      </w:r>
    </w:p>
    <w:p w14:paraId="76AD3170" w14:textId="77777777" w:rsidR="00255958" w:rsidRPr="00B5269F" w:rsidRDefault="00255958" w:rsidP="001A48BB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6D4E9D28" w14:textId="6AD0B6DD" w:rsidR="00255958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City or County:</w:t>
      </w:r>
    </w:p>
    <w:p w14:paraId="7BEFF0F4" w14:textId="77777777" w:rsidR="00255958" w:rsidRPr="00B5269F" w:rsidRDefault="00255958" w:rsidP="001A48BB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3EFBB05C" w14:textId="64041A8B" w:rsidR="00255958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State:</w:t>
      </w:r>
    </w:p>
    <w:p w14:paraId="58A98CAB" w14:textId="77777777" w:rsidR="00255958" w:rsidRPr="00B5269F" w:rsidRDefault="00255958" w:rsidP="001A48BB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218E7721" w14:textId="191DD472" w:rsidR="000B49C4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Jurisdiction Size</w:t>
      </w:r>
      <w:r w:rsidR="00911AE6"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, </w:t>
      </w:r>
      <w:r w:rsidR="00911AE6" w:rsidRPr="009E6027">
        <w:rPr>
          <w:rFonts w:asciiTheme="minorHAnsi" w:hAnsiTheme="minorHAnsi" w:cstheme="minorBidi"/>
          <w:b/>
          <w:bCs/>
          <w:color w:val="auto"/>
          <w:sz w:val="22"/>
          <w:szCs w:val="22"/>
          <w:u w:val="single"/>
        </w:rPr>
        <w:t>select on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:</w:t>
      </w:r>
    </w:p>
    <w:p w14:paraId="72347E53" w14:textId="6337E757" w:rsidR="000B49C4" w:rsidRPr="00B5269F" w:rsidRDefault="000B49C4" w:rsidP="00B06C75">
      <w:pPr>
        <w:pStyle w:val="ListParagraph"/>
        <w:numPr>
          <w:ilvl w:val="0"/>
          <w:numId w:val="14"/>
        </w:numPr>
      </w:pPr>
      <w:r w:rsidRPr="2374E0C3">
        <w:t>Small (0-50,000)</w:t>
      </w:r>
    </w:p>
    <w:p w14:paraId="62DF1A41" w14:textId="50FA1956" w:rsidR="000B49C4" w:rsidRPr="00B5269F" w:rsidRDefault="000B49C4" w:rsidP="00B06C75">
      <w:pPr>
        <w:pStyle w:val="ListParagraph"/>
        <w:numPr>
          <w:ilvl w:val="0"/>
          <w:numId w:val="14"/>
        </w:numPr>
      </w:pPr>
      <w:r w:rsidRPr="2374E0C3">
        <w:t>Medium (50,000-499,999)</w:t>
      </w:r>
    </w:p>
    <w:p w14:paraId="717CDF90" w14:textId="24924994" w:rsidR="000B49C4" w:rsidRPr="00B5269F" w:rsidRDefault="000B49C4" w:rsidP="00B06C75">
      <w:pPr>
        <w:pStyle w:val="ListParagraph"/>
        <w:numPr>
          <w:ilvl w:val="0"/>
          <w:numId w:val="14"/>
        </w:numPr>
      </w:pPr>
      <w:r w:rsidRPr="2374E0C3">
        <w:t>Large (500,000+)</w:t>
      </w:r>
    </w:p>
    <w:p w14:paraId="08398FCC" w14:textId="4991E82B" w:rsidR="001A48BB" w:rsidRPr="009E6027" w:rsidRDefault="001A48BB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Please </w:t>
      </w:r>
      <w:r w:rsidR="00DD0F83"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provid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 primary contact for your agency/organization:</w:t>
      </w:r>
    </w:p>
    <w:p w14:paraId="7F74692A" w14:textId="542AFB99" w:rsidR="001A48BB" w:rsidRDefault="001A48BB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Name:</w:t>
      </w:r>
    </w:p>
    <w:p w14:paraId="41BE6ACD" w14:textId="6EDECD5C" w:rsidR="001A48BB" w:rsidRDefault="001A48BB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Title:</w:t>
      </w:r>
    </w:p>
    <w:p w14:paraId="634C5777" w14:textId="53AA6706" w:rsidR="36001945" w:rsidRDefault="36001945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Email Address:</w:t>
      </w:r>
    </w:p>
    <w:p w14:paraId="095D4825" w14:textId="6E476EA7" w:rsidR="36001945" w:rsidRDefault="36001945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Phone number:</w:t>
      </w:r>
    </w:p>
    <w:p w14:paraId="1671F536" w14:textId="4CBE7E4E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4BAF71F" w14:textId="5837ECF2" w:rsidR="00255958" w:rsidRPr="00B5269F" w:rsidRDefault="72555C2B" w:rsidP="00A64E0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t>Background</w:t>
      </w:r>
      <w:r w:rsidR="20BEBADC" w:rsidRPr="30BDAF95">
        <w:rPr>
          <w:b/>
          <w:bCs/>
        </w:rPr>
        <w:t xml:space="preserve"> </w:t>
      </w:r>
      <w:r w:rsidR="3B28D716" w:rsidRPr="30BDAF95">
        <w:rPr>
          <w:b/>
          <w:bCs/>
        </w:rPr>
        <w:t>[</w:t>
      </w:r>
      <w:r w:rsidR="00DB2ECD">
        <w:rPr>
          <w:b/>
          <w:bCs/>
        </w:rPr>
        <w:t>seven</w:t>
      </w:r>
      <w:r w:rsidR="3B28D716" w:rsidRPr="30BDAF95">
        <w:rPr>
          <w:b/>
          <w:bCs/>
        </w:rPr>
        <w:t xml:space="preserve"> (</w:t>
      </w:r>
      <w:r w:rsidR="00DB2ECD">
        <w:rPr>
          <w:b/>
          <w:bCs/>
        </w:rPr>
        <w:t>7</w:t>
      </w:r>
      <w:r w:rsidR="3B28D716" w:rsidRPr="30BDAF95">
        <w:rPr>
          <w:b/>
          <w:bCs/>
        </w:rPr>
        <w:t>)</w:t>
      </w:r>
      <w:r w:rsidR="20BEBADC" w:rsidRPr="30BDAF95">
        <w:rPr>
          <w:b/>
          <w:bCs/>
        </w:rPr>
        <w:t xml:space="preserve"> </w:t>
      </w:r>
      <w:r w:rsidR="593B052A" w:rsidRPr="30BDAF95">
        <w:rPr>
          <w:b/>
          <w:bCs/>
        </w:rPr>
        <w:t>items</w:t>
      </w:r>
      <w:r w:rsidR="3288568F" w:rsidRPr="30BDAF95">
        <w:rPr>
          <w:b/>
          <w:bCs/>
        </w:rPr>
        <w:t>, all written</w:t>
      </w:r>
      <w:r w:rsidR="02EB71EE" w:rsidRPr="30BDAF95">
        <w:rPr>
          <w:b/>
          <w:bCs/>
        </w:rPr>
        <w:t xml:space="preserve"> answers</w:t>
      </w:r>
      <w:r w:rsidR="3B28D716" w:rsidRPr="30BDAF95">
        <w:rPr>
          <w:b/>
          <w:bCs/>
        </w:rPr>
        <w:t>]</w:t>
      </w:r>
    </w:p>
    <w:p w14:paraId="13A70D39" w14:textId="77777777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E3D4A1F" w14:textId="5E77CB5C" w:rsidR="00255958" w:rsidRPr="009E6027" w:rsidRDefault="47F60851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your organization’s prior or current wastewater surveillance efforts. Please include experience </w:t>
      </w:r>
      <w:r w:rsidR="3E59F8D2" w:rsidRPr="12A7DB3B">
        <w:rPr>
          <w:rFonts w:asciiTheme="minorHAnsi" w:hAnsiTheme="minorHAnsi" w:cstheme="minorBidi"/>
          <w:b/>
          <w:bCs/>
          <w:color w:val="auto"/>
          <w:sz w:val="22"/>
          <w:szCs w:val="22"/>
        </w:rPr>
        <w:t>with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ny wastewater surveillance indicators </w:t>
      </w:r>
      <w:proofErr w:type="gramStart"/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(.e.</w:t>
      </w:r>
      <w:proofErr w:type="gramEnd"/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, opioid use, polio, SARS-CoV-2).</w:t>
      </w:r>
    </w:p>
    <w:p w14:paraId="1D1D5AFC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C3946ED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0935D45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821538B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2BD11D5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C9F111F" w14:textId="77777777" w:rsidR="00053FFF" w:rsidRDefault="00053FFF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AAFFEDA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16EB270" w14:textId="399862F2" w:rsidR="001C6745" w:rsidRPr="0037519F" w:rsidRDefault="001C6745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Why are you interested in applying to this program as mentor or mentee? </w:t>
      </w:r>
    </w:p>
    <w:p w14:paraId="512A5D31" w14:textId="4F3112EC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F24C027" w14:textId="5FEC650B" w:rsidR="00B67137" w:rsidRDefault="00B67137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AC923F2" w14:textId="178B11CD" w:rsidR="671D5EA1" w:rsidRDefault="671D5EA1" w:rsidP="671D5EA1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AED3EC6" w14:textId="4BCC41BC" w:rsidR="00B67137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021B9D7" w14:textId="77777777" w:rsidR="00053FFF" w:rsidRDefault="00053FFF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02B651" w14:textId="77777777" w:rsidR="00B67137" w:rsidRPr="00B5269F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9113426" w14:textId="76B64625" w:rsidR="00026F62" w:rsidRPr="0037519F" w:rsidRDefault="00605994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  <w:highlight w:val="yellow"/>
        </w:rPr>
        <w:lastRenderedPageBreak/>
        <w:t>[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Mentee</w:t>
      </w:r>
      <w:r w:rsidR="00232730"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s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 xml:space="preserve"> only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  <w:highlight w:val="yellow"/>
        </w:rPr>
        <w:t>]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="000D0B7B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Describe</w:t>
      </w:r>
      <w:r w:rsidR="00FB2E34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how your jurisdiction</w:t>
      </w:r>
      <w:r w:rsidR="000D0B7B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would</w:t>
      </w:r>
      <w:r w:rsidR="00FB2E34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benefit from</w:t>
      </w:r>
      <w:r w:rsidR="000C73B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="00D5D243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setting up or expanding a wastewater surveillance program for SARS-CoV-2</w:t>
      </w:r>
      <w:r w:rsidR="0024616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based on your </w:t>
      </w:r>
      <w:r w:rsidR="00BF2052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jurisdiction’s</w:t>
      </w:r>
      <w:r w:rsidR="0024616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current needs</w:t>
      </w:r>
      <w:r w:rsidR="002327AC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nd challenges</w:t>
      </w:r>
      <w:r w:rsidR="000D0B7B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. </w:t>
      </w:r>
      <w:r w:rsidR="00D5D243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</w:p>
    <w:p w14:paraId="25B48E57" w14:textId="77777777" w:rsidR="00232730" w:rsidRDefault="00232730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01C7247" w14:textId="77777777" w:rsidR="00232730" w:rsidRDefault="00232730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5729D91" w14:textId="77777777" w:rsidR="00053FFF" w:rsidRDefault="00053FFF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9D5E351" w14:textId="77777777" w:rsidR="00975066" w:rsidRDefault="00975066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DF865DE" w14:textId="77777777" w:rsidR="00232730" w:rsidRDefault="00232730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5797E05" w14:textId="6D78A20F" w:rsidR="00232730" w:rsidRPr="0037519F" w:rsidRDefault="00232730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[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Mentors only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] Please describe your </w:t>
      </w:r>
      <w:r w:rsidR="0097506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jurisdiction’s </w:t>
      </w:r>
      <w:r w:rsidR="00C9279F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subject-matter expertise </w:t>
      </w:r>
      <w:r w:rsidR="002D17C5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in wastewater surveillance and how you will apply this experience to serve as a mentor in this program. </w:t>
      </w:r>
    </w:p>
    <w:p w14:paraId="16A3E748" w14:textId="4A8DFB5C" w:rsidR="00AE3FB3" w:rsidRDefault="00AE3FB3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3F0D290" w14:textId="61192647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D24C9F1" w14:textId="77777777" w:rsidR="00053FFF" w:rsidRDefault="00053FFF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CDE5E84" w14:textId="77777777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2C6B2F4" w14:textId="77777777" w:rsidR="00B67137" w:rsidRPr="00B5269F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CCE4B55" w14:textId="19458087" w:rsidR="00AE3FB3" w:rsidRPr="0037519F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your organization’s current partnerships with: A) wastewater utilities; B) laboratories (commercial, government, and/or academic); C) other government </w:t>
      </w:r>
      <w:r w:rsidR="00DB2ECD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agencies (local, state, or national level); D) others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.</w:t>
      </w:r>
    </w:p>
    <w:p w14:paraId="613BC20A" w14:textId="4C8FEFB8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8EC49DF" w14:textId="24D5377F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2B01CA5" w14:textId="77777777" w:rsidR="00DB2ECD" w:rsidRDefault="00DB2ECD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FCB3189" w14:textId="77777777" w:rsidR="00053FFF" w:rsidRDefault="00053FFF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2BED902" w14:textId="77777777" w:rsidR="00B67137" w:rsidRPr="00B5269F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B868414" w14:textId="67684389" w:rsidR="00AE3FB3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If you are NOT employed at a local health department, how is your organization planning to collaborate </w:t>
      </w:r>
      <w:r w:rsidR="00D6030F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or currently collaborating 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with your local health department in your wastewater surveillance efforts?</w:t>
      </w: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431DB06F">
        <w:rPr>
          <w:rFonts w:asciiTheme="minorHAnsi" w:hAnsiTheme="minorHAnsi" w:cstheme="minorBidi"/>
          <w:i/>
          <w:iCs/>
          <w:color w:val="auto"/>
          <w:sz w:val="22"/>
          <w:szCs w:val="22"/>
        </w:rPr>
        <w:t>Please skip this question if you are employed at a local health department.</w:t>
      </w:r>
    </w:p>
    <w:p w14:paraId="06500169" w14:textId="7BD2050B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67A44A7" w14:textId="77777777" w:rsidR="00053FFF" w:rsidRDefault="00053FFF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31861C5" w14:textId="196B9644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F705E0F" w14:textId="77777777" w:rsidR="00B67137" w:rsidRPr="00B5269F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EA02192" w14:textId="134CD2BB" w:rsidR="00D5D243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List the titles and responsibilities of staff (including yourself) that would be involved with the program, if selected as a participating mentor or mentee.</w:t>
      </w:r>
      <w:r w:rsidRPr="74038FD8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74038FD8">
        <w:rPr>
          <w:rFonts w:asciiTheme="minorHAnsi" w:hAnsiTheme="minorHAnsi" w:cstheme="minorBidi"/>
          <w:i/>
          <w:iCs/>
          <w:color w:val="auto"/>
          <w:sz w:val="22"/>
          <w:szCs w:val="22"/>
        </w:rPr>
        <w:t>This response will not affect your application strength – this information is for NACCHO’s awareness.</w:t>
      </w:r>
    </w:p>
    <w:p w14:paraId="5EE6C2B0" w14:textId="7E28BA7D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185179B" w14:textId="14788DB4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2E32DC9" w14:textId="3FF88AF8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98A7C9C" w14:textId="77777777" w:rsidR="00053FFF" w:rsidRDefault="00053FFF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FE8AE3C" w14:textId="5AD1CD0E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AE138CC" w14:textId="1BE4AF1A" w:rsidR="00D5D243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74038FD8">
        <w:rPr>
          <w:rFonts w:asciiTheme="minorHAnsi" w:hAnsiTheme="minorHAnsi" w:cstheme="minorBidi"/>
          <w:b/>
          <w:bCs/>
          <w:color w:val="auto"/>
          <w:sz w:val="22"/>
          <w:szCs w:val="22"/>
        </w:rPr>
        <w:t>Optional:</w:t>
      </w:r>
      <w:r w:rsidRPr="74038FD8">
        <w:rPr>
          <w:rFonts w:asciiTheme="minorHAnsi" w:hAnsiTheme="minorHAnsi" w:cstheme="minorBidi"/>
          <w:color w:val="auto"/>
          <w:sz w:val="22"/>
          <w:szCs w:val="22"/>
        </w:rPr>
        <w:t xml:space="preserve"> Please share any additional information you would like us to take into consideration when reviewing your application.</w:t>
      </w:r>
    </w:p>
    <w:p w14:paraId="71A61FC0" w14:textId="19DCB6F0" w:rsidR="00B67137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362C584" w14:textId="77777777" w:rsidR="00B67137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B94857E" w14:textId="77777777" w:rsidR="00B67137" w:rsidRPr="00B5269F" w:rsidRDefault="00B67137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3F437B4" w14:textId="4F0747AA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3F544AE" w14:textId="091EEDA9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4DA83BC" w14:textId="77777777" w:rsidR="00DB2ECD" w:rsidRDefault="00DB2EC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0BC2CC33" w14:textId="2A55B3AB" w:rsidR="00255958" w:rsidRPr="00B5269F" w:rsidRDefault="72555C2B" w:rsidP="00A64E0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lastRenderedPageBreak/>
        <w:t>Pr</w:t>
      </w:r>
      <w:r w:rsidR="00DB2ECD">
        <w:rPr>
          <w:b/>
          <w:bCs/>
        </w:rPr>
        <w:t>e</w:t>
      </w:r>
      <w:r w:rsidRPr="30BDAF95">
        <w:rPr>
          <w:b/>
          <w:bCs/>
        </w:rPr>
        <w:t>-Assessment</w:t>
      </w:r>
      <w:r w:rsidR="20BEBADC" w:rsidRPr="30BDAF95">
        <w:rPr>
          <w:b/>
          <w:bCs/>
        </w:rPr>
        <w:t xml:space="preserve"> </w:t>
      </w:r>
      <w:r w:rsidR="51515FE5" w:rsidRPr="30BDAF95">
        <w:rPr>
          <w:b/>
          <w:bCs/>
        </w:rPr>
        <w:t>[</w:t>
      </w:r>
      <w:r w:rsidR="4EDDDFDB" w:rsidRPr="30BDAF95">
        <w:rPr>
          <w:b/>
          <w:bCs/>
        </w:rPr>
        <w:t>five</w:t>
      </w:r>
      <w:r w:rsidR="08C76BD7" w:rsidRPr="30BDAF95">
        <w:rPr>
          <w:b/>
          <w:bCs/>
        </w:rPr>
        <w:t xml:space="preserve"> (</w:t>
      </w:r>
      <w:r w:rsidR="6F9DA873" w:rsidRPr="30BDAF95">
        <w:rPr>
          <w:b/>
          <w:bCs/>
        </w:rPr>
        <w:t>5</w:t>
      </w:r>
      <w:r w:rsidR="51515FE5" w:rsidRPr="30BDAF95">
        <w:rPr>
          <w:b/>
          <w:bCs/>
        </w:rPr>
        <w:t>)</w:t>
      </w:r>
      <w:r w:rsidR="20BEBADC" w:rsidRPr="30BDAF95">
        <w:rPr>
          <w:b/>
          <w:bCs/>
        </w:rPr>
        <w:t xml:space="preserve"> </w:t>
      </w:r>
      <w:r w:rsidR="593B052A" w:rsidRPr="30BDAF95">
        <w:rPr>
          <w:b/>
          <w:bCs/>
        </w:rPr>
        <w:t>item</w:t>
      </w:r>
      <w:r w:rsidR="20BEBADC" w:rsidRPr="30BDAF95">
        <w:rPr>
          <w:b/>
          <w:bCs/>
        </w:rPr>
        <w:t>s</w:t>
      </w:r>
      <w:r w:rsidR="3288568F" w:rsidRPr="30BDAF95">
        <w:rPr>
          <w:b/>
          <w:bCs/>
        </w:rPr>
        <w:t xml:space="preserve">, all </w:t>
      </w:r>
      <w:r w:rsidR="19EEFECA" w:rsidRPr="30BDAF95">
        <w:rPr>
          <w:b/>
          <w:bCs/>
        </w:rPr>
        <w:t>multiple choice</w:t>
      </w:r>
      <w:r w:rsidR="3B28D716" w:rsidRPr="30BDAF95">
        <w:rPr>
          <w:b/>
          <w:bCs/>
        </w:rPr>
        <w:t>]</w:t>
      </w:r>
    </w:p>
    <w:p w14:paraId="39FDE76C" w14:textId="77777777" w:rsidR="00AE3FB3" w:rsidRPr="00B5269F" w:rsidRDefault="00AE3FB3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D5DDE40" w14:textId="678E502C" w:rsidR="7C3B9F3F" w:rsidRDefault="105D710C" w:rsidP="30BDAF95">
      <w:pPr>
        <w:pStyle w:val="Default"/>
        <w:rPr>
          <w:rFonts w:asciiTheme="minorHAnsi" w:hAnsiTheme="minorHAnsi" w:cstheme="minorBidi"/>
          <w:i/>
          <w:iCs/>
          <w:color w:val="auto"/>
          <w:sz w:val="22"/>
          <w:szCs w:val="22"/>
        </w:rPr>
      </w:pPr>
      <w:r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Please complete this assessment based on the status of your jurisdiction’s wastewater surveillance program prior to NACCHO’s mentorship program. </w:t>
      </w:r>
      <w:r w:rsidR="6555F231"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For multiple choice questions, please </w:t>
      </w:r>
      <w:r w:rsidR="6555F231" w:rsidRPr="004702CE">
        <w:rPr>
          <w:rFonts w:asciiTheme="minorHAnsi" w:hAnsiTheme="minorHAnsi" w:cstheme="minorBidi"/>
          <w:i/>
          <w:iCs/>
          <w:color w:val="auto"/>
          <w:sz w:val="22"/>
          <w:szCs w:val="22"/>
          <w:highlight w:val="cyan"/>
        </w:rPr>
        <w:t>highlight</w:t>
      </w:r>
      <w:r w:rsidR="6555F231"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 your answer or place an </w:t>
      </w:r>
      <w:r w:rsidR="6555F231" w:rsidRPr="0062BC9F">
        <w:rPr>
          <w:rFonts w:asciiTheme="minorHAnsi" w:hAnsiTheme="minorHAnsi" w:cstheme="minorBidi"/>
          <w:b/>
          <w:i/>
          <w:color w:val="auto"/>
          <w:sz w:val="22"/>
          <w:szCs w:val="22"/>
        </w:rPr>
        <w:t>X</w:t>
      </w:r>
      <w:r w:rsidR="6555F231"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 by your answer when indicated. </w:t>
      </w:r>
    </w:p>
    <w:p w14:paraId="1FE40C3E" w14:textId="784C871B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4BDF0A0" w14:textId="77777777" w:rsidR="00DD5E78" w:rsidRDefault="00DD5E78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B8ABA49" w14:textId="7C433157" w:rsidR="4982BC2F" w:rsidRPr="0037519F" w:rsidRDefault="4982BC2F" w:rsidP="00635ABF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What is the status of your jurisdiction’s wastewater surveillance program?</w:t>
      </w:r>
    </w:p>
    <w:p w14:paraId="374D0EBA" w14:textId="2A005007" w:rsidR="4982BC2F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oes not exist</w:t>
      </w:r>
    </w:p>
    <w:p w14:paraId="534C683A" w14:textId="0D35DE43" w:rsidR="4982BC2F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Planning stages</w:t>
      </w:r>
    </w:p>
    <w:p w14:paraId="7BF43972" w14:textId="437DE88E" w:rsidR="4982BC2F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Early implementation stages</w:t>
      </w:r>
    </w:p>
    <w:p w14:paraId="16214427" w14:textId="4513EDAC" w:rsidR="1A4AAA9B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3EB38648">
        <w:rPr>
          <w:rFonts w:asciiTheme="minorHAnsi" w:hAnsiTheme="minorHAnsi" w:cstheme="minorBidi"/>
          <w:color w:val="auto"/>
          <w:sz w:val="22"/>
          <w:szCs w:val="22"/>
        </w:rPr>
        <w:t>Fully implemented</w:t>
      </w:r>
    </w:p>
    <w:p w14:paraId="01EE20AB" w14:textId="67C45500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155519C" w14:textId="77777777" w:rsidR="00DD5E78" w:rsidRDefault="00DD5E7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DC4FD4C" w14:textId="381A7F77" w:rsidR="4982BC2F" w:rsidRPr="0037519F" w:rsidRDefault="4982BC2F" w:rsidP="3EB38648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Rate the strength of your health department’s partnerships with </w:t>
      </w:r>
      <w:r w:rsidR="119D609A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the following organizations related to wastewater surveillance by</w:t>
      </w:r>
      <w:r w:rsidR="76907B0E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placing an X under your answer. </w:t>
      </w:r>
      <w:r w:rsidR="281B449D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</w:p>
    <w:p w14:paraId="731DC9EF" w14:textId="2BA9EED7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2250"/>
        <w:gridCol w:w="1620"/>
        <w:gridCol w:w="1746"/>
        <w:gridCol w:w="1872"/>
        <w:gridCol w:w="1872"/>
      </w:tblGrid>
      <w:tr w:rsidR="3EB38648" w14:paraId="03E47B68" w14:textId="77777777" w:rsidTr="00390C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1D41ACDC" w14:textId="2A389CE0" w:rsidR="3EB38648" w:rsidRDefault="3EB38648" w:rsidP="30BDAF9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F8338DB" w14:textId="561F4C66" w:rsidR="281B449D" w:rsidRDefault="15E23868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30BDAF95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No partnership</w:t>
            </w:r>
          </w:p>
        </w:tc>
        <w:tc>
          <w:tcPr>
            <w:tcW w:w="1746" w:type="dxa"/>
          </w:tcPr>
          <w:p w14:paraId="46DEBCEA" w14:textId="5C02B21D" w:rsidR="281B449D" w:rsidRDefault="15E23868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30BDAF95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Poor</w:t>
            </w:r>
          </w:p>
        </w:tc>
        <w:tc>
          <w:tcPr>
            <w:tcW w:w="1872" w:type="dxa"/>
          </w:tcPr>
          <w:p w14:paraId="39D6DE8D" w14:textId="599FF44F" w:rsidR="281B449D" w:rsidRDefault="00F77676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Moderate</w:t>
            </w:r>
          </w:p>
        </w:tc>
        <w:tc>
          <w:tcPr>
            <w:tcW w:w="1872" w:type="dxa"/>
          </w:tcPr>
          <w:p w14:paraId="6CCB9A27" w14:textId="1643DA2E" w:rsidR="281B449D" w:rsidRDefault="00F77676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Excellent</w:t>
            </w:r>
          </w:p>
        </w:tc>
      </w:tr>
      <w:tr w:rsidR="3EB38648" w14:paraId="2F9F183C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6F4D9674" w14:textId="7150D2E9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astewater utilities</w:t>
            </w:r>
          </w:p>
        </w:tc>
        <w:tc>
          <w:tcPr>
            <w:tcW w:w="1620" w:type="dxa"/>
          </w:tcPr>
          <w:p w14:paraId="1FC4A239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42BFCC64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300EADD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036F383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00DDFB5A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21347344" w14:textId="1D1E1C81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Laboratories</w:t>
            </w:r>
          </w:p>
        </w:tc>
        <w:tc>
          <w:tcPr>
            <w:tcW w:w="1620" w:type="dxa"/>
          </w:tcPr>
          <w:p w14:paraId="7398F3C5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78841554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721EA6F2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592B66A7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61B4A99E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44AE3ADF" w14:textId="18CE73C3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State health department</w:t>
            </w:r>
          </w:p>
        </w:tc>
        <w:tc>
          <w:tcPr>
            <w:tcW w:w="1620" w:type="dxa"/>
          </w:tcPr>
          <w:p w14:paraId="3444E054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6A751E35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AF4C5AA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C922CD9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759A7E29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3157EC6E" w14:textId="2BA3F471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Federal agencies</w:t>
            </w:r>
          </w:p>
        </w:tc>
        <w:tc>
          <w:tcPr>
            <w:tcW w:w="1620" w:type="dxa"/>
          </w:tcPr>
          <w:p w14:paraId="5C14B4C3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18FED2EC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A935E9D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C2DB85D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477628E9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17A48943" w14:textId="2CA165BF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Other local government </w:t>
            </w:r>
            <w:r w:rsidR="007661C4"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agencies</w:t>
            </w:r>
          </w:p>
        </w:tc>
        <w:tc>
          <w:tcPr>
            <w:tcW w:w="1620" w:type="dxa"/>
          </w:tcPr>
          <w:p w14:paraId="4F186BC9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33FB89D7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4275DF2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404170EF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7661C4" w14:paraId="4D1CCB66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15093DF6" w14:textId="5DCFACF0" w:rsidR="007661C4" w:rsidRPr="0037519F" w:rsidRDefault="007661C4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: __________</w:t>
            </w:r>
          </w:p>
        </w:tc>
        <w:tc>
          <w:tcPr>
            <w:tcW w:w="1620" w:type="dxa"/>
          </w:tcPr>
          <w:p w14:paraId="1E9AB87F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30A4A778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7B97D70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620DF92B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5ABF07F9" w14:textId="3449F11A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E534DE8" w14:textId="77777777" w:rsidR="00DD5E78" w:rsidRDefault="00DD5E7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D92019E" w14:textId="61BE4F8A" w:rsidR="5E3EDCA4" w:rsidRPr="00390C28" w:rsidRDefault="5E3EDCA4" w:rsidP="3EB38648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90C28">
        <w:rPr>
          <w:rFonts w:asciiTheme="minorHAnsi" w:hAnsiTheme="minorHAnsi" w:cstheme="minorBidi"/>
          <w:b/>
          <w:bCs/>
          <w:color w:val="auto"/>
          <w:sz w:val="22"/>
          <w:szCs w:val="22"/>
        </w:rPr>
        <w:t>Are you aware of resources from the following entities to support local wastewater surveillance programs? Place an X under your answer.</w:t>
      </w:r>
    </w:p>
    <w:p w14:paraId="70B4BBB0" w14:textId="6BC227C5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3EB38648" w14:paraId="74575443" w14:textId="77777777" w:rsidTr="3EB386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2CDFF4B6" w14:textId="4114F335" w:rsidR="3EB38648" w:rsidRDefault="3EB38648" w:rsidP="3EB38648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0C4A29BB" w14:textId="7C7BD9EA" w:rsidR="5E3EDCA4" w:rsidRDefault="5E3EDCA4" w:rsidP="3EB38648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3EB3864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Yes</w:t>
            </w:r>
          </w:p>
        </w:tc>
        <w:tc>
          <w:tcPr>
            <w:tcW w:w="3120" w:type="dxa"/>
          </w:tcPr>
          <w:p w14:paraId="22429CEC" w14:textId="04ED1B5F" w:rsidR="5E3EDCA4" w:rsidRDefault="5E3EDCA4" w:rsidP="3EB38648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3EB3864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</w:t>
            </w:r>
          </w:p>
        </w:tc>
      </w:tr>
      <w:tr w:rsidR="3EB38648" w14:paraId="75119A73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4FFE2EE8" w14:textId="1D4822A4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 local jurisdictions</w:t>
            </w:r>
          </w:p>
        </w:tc>
        <w:tc>
          <w:tcPr>
            <w:tcW w:w="3120" w:type="dxa"/>
          </w:tcPr>
          <w:p w14:paraId="1D9EFDE1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4EF3D639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14:paraId="58D908B3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11259285" w14:textId="2D447D75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State</w:t>
            </w:r>
          </w:p>
        </w:tc>
        <w:tc>
          <w:tcPr>
            <w:tcW w:w="3120" w:type="dxa"/>
          </w:tcPr>
          <w:p w14:paraId="78CB314E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64A2F31A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14:paraId="009B1F5B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2E343265" w14:textId="415B94F3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Federal</w:t>
            </w:r>
          </w:p>
        </w:tc>
        <w:tc>
          <w:tcPr>
            <w:tcW w:w="3120" w:type="dxa"/>
          </w:tcPr>
          <w:p w14:paraId="3A7937E2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723C4FCC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14:paraId="775B775E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01CCA294" w14:textId="7FC10BB4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</w:t>
            </w:r>
          </w:p>
        </w:tc>
        <w:tc>
          <w:tcPr>
            <w:tcW w:w="3120" w:type="dxa"/>
          </w:tcPr>
          <w:p w14:paraId="04FD77EF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76C2BDE7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</w:tbl>
    <w:p w14:paraId="15352A3D" w14:textId="77777777" w:rsidR="001C521F" w:rsidRDefault="001C521F" w:rsidP="001C521F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</w:p>
    <w:p w14:paraId="022871C6" w14:textId="77777777" w:rsidR="00DD5E78" w:rsidRDefault="00DD5E78">
      <w:pPr>
        <w:rPr>
          <w:b/>
          <w:bCs/>
        </w:rPr>
      </w:pPr>
      <w:r>
        <w:rPr>
          <w:b/>
          <w:bCs/>
        </w:rPr>
        <w:br w:type="page"/>
      </w:r>
    </w:p>
    <w:p w14:paraId="3ACD7EC7" w14:textId="494D157E" w:rsidR="4982BC2F" w:rsidRPr="00DD5E78" w:rsidRDefault="4982BC2F" w:rsidP="3EB38648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lastRenderedPageBreak/>
        <w:t>Rate</w:t>
      </w:r>
      <w:r w:rsidR="69B15DC2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your organization’s experience with </w:t>
      </w:r>
      <w:r w:rsidR="7E5537F8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the following as they related to wastewater surveillance programs</w:t>
      </w:r>
      <w:r w:rsidR="004531CB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. Place an X under your answer.</w:t>
      </w:r>
    </w:p>
    <w:p w14:paraId="0ED02B59" w14:textId="77777777" w:rsidR="00D1075E" w:rsidRDefault="00D1075E" w:rsidP="30BDAF9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1980"/>
        <w:gridCol w:w="1764"/>
        <w:gridCol w:w="1872"/>
        <w:gridCol w:w="1872"/>
        <w:gridCol w:w="1872"/>
      </w:tblGrid>
      <w:tr w:rsidR="30BDAF95" w14:paraId="792B5714" w14:textId="77777777" w:rsidTr="00C51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A79936E" w14:textId="428CC955" w:rsidR="30BDAF95" w:rsidRDefault="30BDAF95" w:rsidP="30BDAF9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14:paraId="498570C6" w14:textId="4CC277CA" w:rsidR="5B7FBBFA" w:rsidRPr="008069CC" w:rsidRDefault="00AB16BE" w:rsidP="00C5195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 Experience</w:t>
            </w:r>
          </w:p>
        </w:tc>
        <w:tc>
          <w:tcPr>
            <w:tcW w:w="1872" w:type="dxa"/>
            <w:vAlign w:val="center"/>
          </w:tcPr>
          <w:p w14:paraId="6BFD3F02" w14:textId="7CED72C9" w:rsidR="5B7FBBFA" w:rsidRPr="008069CC" w:rsidRDefault="004A057B" w:rsidP="00C5195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Limited</w:t>
            </w:r>
            <w:r w:rsidR="004A0B4C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Experience</w:t>
            </w:r>
          </w:p>
        </w:tc>
        <w:tc>
          <w:tcPr>
            <w:tcW w:w="1872" w:type="dxa"/>
            <w:vAlign w:val="center"/>
          </w:tcPr>
          <w:p w14:paraId="34C62147" w14:textId="4D72979D" w:rsidR="5B7FBBFA" w:rsidRPr="008069CC" w:rsidRDefault="004A0B4C" w:rsidP="00C5195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Moderate</w:t>
            </w:r>
            <w:r w:rsidR="00D73A8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="008A3428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</w:t>
            </w:r>
            <w:r w:rsidR="00D73A8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xpe</w:t>
            </w:r>
            <w:r w:rsidR="001A41C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rience</w:t>
            </w:r>
          </w:p>
        </w:tc>
        <w:tc>
          <w:tcPr>
            <w:tcW w:w="1872" w:type="dxa"/>
            <w:vAlign w:val="center"/>
          </w:tcPr>
          <w:p w14:paraId="6DCEB966" w14:textId="669BEC43" w:rsidR="5B7FBBFA" w:rsidRPr="008069CC" w:rsidRDefault="008A3428" w:rsidP="00C51955">
            <w:pPr>
              <w:pStyle w:val="Default"/>
              <w:tabs>
                <w:tab w:val="left" w:pos="764"/>
                <w:tab w:val="center" w:pos="828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tensive</w:t>
            </w:r>
            <w:r w:rsidR="00C5195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="00AB16BE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perience</w:t>
            </w:r>
          </w:p>
        </w:tc>
      </w:tr>
      <w:tr w:rsidR="30BDAF95" w14:paraId="3B80F668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C4551EB" w14:textId="0BEFE0BE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Mapping/GIS</w:t>
            </w:r>
          </w:p>
        </w:tc>
        <w:tc>
          <w:tcPr>
            <w:tcW w:w="1764" w:type="dxa"/>
          </w:tcPr>
          <w:p w14:paraId="3C9A9FFA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E613B7E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4CBFC6D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B23A203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4D22C71F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9482A6E" w14:textId="0C275A2E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Wastewater sampling</w:t>
            </w:r>
          </w:p>
        </w:tc>
        <w:tc>
          <w:tcPr>
            <w:tcW w:w="1764" w:type="dxa"/>
          </w:tcPr>
          <w:p w14:paraId="7F0AD0DA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21023A9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C2576C3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848036D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0643EFE2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D0A2953" w14:textId="45436B3A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Laboratory testing and analysis</w:t>
            </w:r>
          </w:p>
        </w:tc>
        <w:tc>
          <w:tcPr>
            <w:tcW w:w="1764" w:type="dxa"/>
          </w:tcPr>
          <w:p w14:paraId="3DB52F72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5ABAE4A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39B3957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1F58A413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1C2C81AF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D41BB23" w14:textId="7FDC14CC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Genomic sequencing</w:t>
            </w:r>
          </w:p>
        </w:tc>
        <w:tc>
          <w:tcPr>
            <w:tcW w:w="1764" w:type="dxa"/>
          </w:tcPr>
          <w:p w14:paraId="540D7CCC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6C9A612B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532420D7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472F6CF1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5E012589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4B6D481" w14:textId="5EF6B096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Data utilization for local decision-making</w:t>
            </w:r>
          </w:p>
        </w:tc>
        <w:tc>
          <w:tcPr>
            <w:tcW w:w="1764" w:type="dxa"/>
          </w:tcPr>
          <w:p w14:paraId="00704128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7BCC4A7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5934ECBE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4497D934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62BA4241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7BB4694" w14:textId="48C07B91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 xml:space="preserve">Communicating findings with </w:t>
            </w:r>
            <w:r w:rsidR="007661C4"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 xml:space="preserve">the </w:t>
            </w: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public</w:t>
            </w:r>
          </w:p>
        </w:tc>
        <w:tc>
          <w:tcPr>
            <w:tcW w:w="1764" w:type="dxa"/>
          </w:tcPr>
          <w:p w14:paraId="4EF355BC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BC80D65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1A1328FF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A0B3438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5998747A" w14:textId="77777777" w:rsidR="00D1075E" w:rsidRDefault="00D1075E" w:rsidP="30BDAF95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04ED3552" w14:textId="77777777" w:rsidR="00D1075E" w:rsidRPr="00D1075E" w:rsidRDefault="00D1075E" w:rsidP="00D1075E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111CC49" w14:textId="6CC53808" w:rsidR="0785CC51" w:rsidRPr="00DD5E78" w:rsidRDefault="0785CC51" w:rsidP="00635ABF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Share</w:t>
      </w:r>
      <w:r w:rsidR="58F3F538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your level of agreement with the following statements about wastewater-based epidemiology (WBE)</w:t>
      </w:r>
      <w:r w:rsidR="0003067F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. Place an X under your answer.</w:t>
      </w:r>
    </w:p>
    <w:p w14:paraId="624D975A" w14:textId="31E806A1" w:rsidR="30BDAF95" w:rsidRDefault="30BDAF95" w:rsidP="30BDAF9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9360" w:type="dxa"/>
        <w:tblLayout w:type="fixed"/>
        <w:tblLook w:val="06A0" w:firstRow="1" w:lastRow="0" w:firstColumn="1" w:lastColumn="0" w:noHBand="1" w:noVBand="1"/>
      </w:tblPr>
      <w:tblGrid>
        <w:gridCol w:w="2420"/>
        <w:gridCol w:w="1388"/>
        <w:gridCol w:w="1388"/>
        <w:gridCol w:w="1388"/>
        <w:gridCol w:w="1388"/>
        <w:gridCol w:w="1388"/>
      </w:tblGrid>
      <w:tr w:rsidR="00544062" w14:paraId="2F92689E" w14:textId="3DBAF403" w:rsidTr="0054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38E5E565" w14:textId="65F3C64F" w:rsidR="00544062" w:rsidRDefault="00544062" w:rsidP="30BDAF9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  <w:vAlign w:val="center"/>
          </w:tcPr>
          <w:p w14:paraId="2B8F2D5D" w14:textId="07759671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trongly disagree</w:t>
            </w:r>
          </w:p>
        </w:tc>
        <w:tc>
          <w:tcPr>
            <w:tcW w:w="1388" w:type="dxa"/>
            <w:vAlign w:val="center"/>
          </w:tcPr>
          <w:p w14:paraId="5B3624F4" w14:textId="17B4529B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Disagree</w:t>
            </w:r>
          </w:p>
        </w:tc>
        <w:tc>
          <w:tcPr>
            <w:tcW w:w="1388" w:type="dxa"/>
            <w:vAlign w:val="center"/>
          </w:tcPr>
          <w:p w14:paraId="710087EF" w14:textId="77777777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eutral/</w:t>
            </w:r>
          </w:p>
          <w:p w14:paraId="73313106" w14:textId="0D02370A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Unsure</w:t>
            </w:r>
          </w:p>
        </w:tc>
        <w:tc>
          <w:tcPr>
            <w:tcW w:w="1388" w:type="dxa"/>
            <w:vAlign w:val="center"/>
          </w:tcPr>
          <w:p w14:paraId="6A42B084" w14:textId="3AA24BD8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Agree</w:t>
            </w:r>
          </w:p>
        </w:tc>
        <w:tc>
          <w:tcPr>
            <w:tcW w:w="1388" w:type="dxa"/>
            <w:vAlign w:val="center"/>
          </w:tcPr>
          <w:p w14:paraId="482FFB45" w14:textId="2095DF59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trongly Agree</w:t>
            </w:r>
          </w:p>
        </w:tc>
      </w:tr>
      <w:tr w:rsidR="00544062" w14:paraId="447119E9" w14:textId="36A41C4E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7A0030C6" w14:textId="4A68CC2F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My jurisdiction has the tools and resources to implement a strong WBE program</w:t>
            </w:r>
          </w:p>
        </w:tc>
        <w:tc>
          <w:tcPr>
            <w:tcW w:w="1388" w:type="dxa"/>
          </w:tcPr>
          <w:p w14:paraId="50AFBD8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6060699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7E329E91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F3984EE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50DEBBCB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2F7EE689" w14:textId="234C71B0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119D1402" w14:textId="5092E471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My jurisdiction has sufficient and sustainable funds to support a WBE program.</w:t>
            </w:r>
          </w:p>
        </w:tc>
        <w:tc>
          <w:tcPr>
            <w:tcW w:w="1388" w:type="dxa"/>
          </w:tcPr>
          <w:p w14:paraId="431CD57B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CE2843D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07345A1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233441D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6B23D1C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7F40C328" w14:textId="7F84AB54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18486579" w14:textId="5F0B7C37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is an important tool in preventing and responding to COVID-19 in my jurisdiction.</w:t>
            </w:r>
          </w:p>
        </w:tc>
        <w:tc>
          <w:tcPr>
            <w:tcW w:w="1388" w:type="dxa"/>
          </w:tcPr>
          <w:p w14:paraId="1C28A74F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2DA70654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089A9573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694B701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1FADA191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7087D641" w14:textId="768E156E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3177205B" w14:textId="338C9D49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can be used to address a variety of public health priorities in my jurisdiction.</w:t>
            </w:r>
          </w:p>
        </w:tc>
        <w:tc>
          <w:tcPr>
            <w:tcW w:w="1388" w:type="dxa"/>
          </w:tcPr>
          <w:p w14:paraId="2F206CB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8F14EED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28EF8EDF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526BBE25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3D90410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7AC8DFEA" w14:textId="78F4A9A4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7EF12008" w14:textId="0EB02ED3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should be a permanent program in my health department.</w:t>
            </w:r>
          </w:p>
        </w:tc>
        <w:tc>
          <w:tcPr>
            <w:tcW w:w="1388" w:type="dxa"/>
          </w:tcPr>
          <w:p w14:paraId="1742A078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03AA0DD5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7A6A42DD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3CEBA34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5D1CEF1D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3F3DDF80" w14:textId="2F9198DD" w:rsidR="00255958" w:rsidRPr="00B5269F" w:rsidRDefault="00255958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18339C0" w14:textId="5543F631" w:rsidR="00255958" w:rsidRPr="00B5269F" w:rsidRDefault="00255958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7FEC2E2" w14:textId="77777777" w:rsidR="00DD5E78" w:rsidRDefault="00DD5E7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0C6CA42D" w14:textId="6C753853" w:rsidR="00255958" w:rsidRPr="00B5269F" w:rsidRDefault="72555C2B" w:rsidP="004B2244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lastRenderedPageBreak/>
        <w:t>Statement of Work</w:t>
      </w:r>
      <w:r w:rsidR="34F0ECB7" w:rsidRPr="30BDAF95">
        <w:rPr>
          <w:b/>
          <w:bCs/>
        </w:rPr>
        <w:t xml:space="preserve"> </w:t>
      </w:r>
      <w:r w:rsidR="761E3EBD" w:rsidRPr="30BDAF95">
        <w:rPr>
          <w:b/>
          <w:bCs/>
        </w:rPr>
        <w:t>[</w:t>
      </w:r>
      <w:r w:rsidR="51515FE5" w:rsidRPr="30BDAF95">
        <w:rPr>
          <w:b/>
          <w:bCs/>
        </w:rPr>
        <w:t>one (1)</w:t>
      </w:r>
      <w:r w:rsidR="34F0ECB7" w:rsidRPr="30BDAF95">
        <w:rPr>
          <w:b/>
          <w:bCs/>
        </w:rPr>
        <w:t xml:space="preserve"> item</w:t>
      </w:r>
      <w:r w:rsidR="3288568F" w:rsidRPr="30BDAF95">
        <w:rPr>
          <w:b/>
          <w:bCs/>
        </w:rPr>
        <w:t>, written</w:t>
      </w:r>
      <w:r w:rsidR="5F26BE02" w:rsidRPr="30BDAF95">
        <w:rPr>
          <w:b/>
          <w:bCs/>
        </w:rPr>
        <w:t>]</w:t>
      </w:r>
    </w:p>
    <w:p w14:paraId="3EE30BD1" w14:textId="77777777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DBA86DA" w14:textId="0F3313EF" w:rsidR="00A64FDA" w:rsidRDefault="00A64FDA" w:rsidP="4D7FD85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Please provide </w:t>
      </w:r>
      <w:proofErr w:type="gramStart"/>
      <w:r>
        <w:rPr>
          <w:rFonts w:asciiTheme="minorHAnsi" w:hAnsiTheme="minorHAnsi" w:cstheme="minorBidi"/>
          <w:color w:val="auto"/>
          <w:sz w:val="22"/>
          <w:szCs w:val="22"/>
        </w:rPr>
        <w:t>a brief summary</w:t>
      </w:r>
      <w:proofErr w:type="gramEnd"/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A54E45">
        <w:rPr>
          <w:rFonts w:asciiTheme="minorHAnsi" w:hAnsiTheme="minorHAnsi" w:cstheme="minorBidi"/>
          <w:color w:val="auto"/>
          <w:sz w:val="22"/>
          <w:szCs w:val="22"/>
        </w:rPr>
        <w:t>(</w:t>
      </w:r>
      <w:r w:rsidR="00A54E45" w:rsidRPr="00475F19">
        <w:rPr>
          <w:rFonts w:asciiTheme="minorHAnsi" w:hAnsiTheme="minorHAnsi" w:cstheme="minorBidi"/>
          <w:color w:val="auto"/>
          <w:sz w:val="22"/>
          <w:szCs w:val="22"/>
          <w:u w:val="single"/>
        </w:rPr>
        <w:t>one page</w:t>
      </w:r>
      <w:r w:rsidR="00991F5F">
        <w:rPr>
          <w:rFonts w:asciiTheme="minorHAnsi" w:hAnsiTheme="minorHAnsi" w:cstheme="minorBidi"/>
          <w:color w:val="auto"/>
          <w:sz w:val="22"/>
          <w:szCs w:val="22"/>
        </w:rPr>
        <w:t xml:space="preserve">)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of the activities that your program will complete during the project period. </w:t>
      </w:r>
      <w:r w:rsidR="00217977">
        <w:rPr>
          <w:rFonts w:asciiTheme="minorHAnsi" w:hAnsiTheme="minorHAnsi" w:cstheme="minorBidi"/>
          <w:color w:val="auto"/>
          <w:sz w:val="22"/>
          <w:szCs w:val="22"/>
        </w:rPr>
        <w:t>Please refer to the Technical Requirements and Expectations of Mentor</w:t>
      </w:r>
      <w:r w:rsidR="00921EF5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217977">
        <w:rPr>
          <w:rFonts w:asciiTheme="minorHAnsi" w:hAnsiTheme="minorHAnsi" w:cstheme="minorBidi"/>
          <w:color w:val="auto"/>
          <w:sz w:val="22"/>
          <w:szCs w:val="22"/>
        </w:rPr>
        <w:t xml:space="preserve"> and Mentees in the Request for Applications. </w:t>
      </w:r>
    </w:p>
    <w:p w14:paraId="2CF32420" w14:textId="77777777" w:rsidR="00B20D8F" w:rsidRDefault="00B20D8F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ECEFDCC" w14:textId="666788AC" w:rsidR="00255958" w:rsidRDefault="0025595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Highly rated applications will include the following: </w:t>
      </w:r>
    </w:p>
    <w:p w14:paraId="2783FA3A" w14:textId="77777777" w:rsidR="002E6C96" w:rsidRDefault="002E6C9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DD8E90A" w14:textId="7222DE31" w:rsidR="002E6C96" w:rsidRPr="00CB257F" w:rsidRDefault="002E6C96" w:rsidP="00CB257F">
      <w:pPr>
        <w:pStyle w:val="Default"/>
        <w:ind w:firstLine="27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CB257F">
        <w:rPr>
          <w:rFonts w:asciiTheme="minorHAnsi" w:hAnsiTheme="minorHAnsi" w:cstheme="minorBidi"/>
          <w:b/>
          <w:bCs/>
          <w:color w:val="auto"/>
          <w:sz w:val="22"/>
          <w:szCs w:val="22"/>
        </w:rPr>
        <w:t>Mentors</w:t>
      </w:r>
    </w:p>
    <w:p w14:paraId="1976F4CA" w14:textId="77777777" w:rsidR="008133CB" w:rsidRDefault="008133CB" w:rsidP="008133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areas of interest for mentorship</w:t>
      </w:r>
    </w:p>
    <w:p w14:paraId="0399AF72" w14:textId="36693FE6" w:rsidR="008133CB" w:rsidRDefault="008133CB" w:rsidP="008133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Identify </w:t>
      </w:r>
      <w:r w:rsidR="00C45DB3">
        <w:rPr>
          <w:rFonts w:asciiTheme="minorHAnsi" w:hAnsiTheme="minorHAnsi" w:cstheme="minorBidi"/>
          <w:color w:val="auto"/>
          <w:sz w:val="22"/>
          <w:szCs w:val="22"/>
        </w:rPr>
        <w:t>strengths</w:t>
      </w:r>
      <w:r w:rsidR="0052560D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F90CE7"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for </w:t>
      </w:r>
      <w:r w:rsidR="00F90CE7">
        <w:rPr>
          <w:rFonts w:asciiTheme="minorHAnsi" w:hAnsiTheme="minorHAnsi" w:cstheme="minorBidi"/>
          <w:color w:val="auto"/>
          <w:sz w:val="22"/>
          <w:szCs w:val="22"/>
        </w:rPr>
        <w:t xml:space="preserve">supporting </w:t>
      </w:r>
      <w:r w:rsidR="00F90CE7" w:rsidRPr="2374E0C3">
        <w:rPr>
          <w:rFonts w:asciiTheme="minorHAnsi" w:hAnsiTheme="minorHAnsi" w:cstheme="minorBidi"/>
          <w:color w:val="auto"/>
          <w:sz w:val="22"/>
          <w:szCs w:val="22"/>
        </w:rPr>
        <w:t>capacity building</w:t>
      </w:r>
      <w:r w:rsidR="00F90CE7">
        <w:rPr>
          <w:rFonts w:asciiTheme="minorHAnsi" w:hAnsiTheme="minorHAnsi" w:cstheme="minorBidi"/>
          <w:color w:val="auto"/>
          <w:sz w:val="22"/>
          <w:szCs w:val="22"/>
        </w:rPr>
        <w:t xml:space="preserve"> among mentees</w:t>
      </w:r>
      <w:r w:rsidR="00F90CE7"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over the course of the program</w:t>
      </w:r>
    </w:p>
    <w:p w14:paraId="39EC5586" w14:textId="4BE181B2" w:rsidR="008133CB" w:rsidRDefault="008133CB" w:rsidP="008133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how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 xml:space="preserve"> experience and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512A4E">
        <w:rPr>
          <w:rFonts w:asciiTheme="minorHAnsi" w:hAnsiTheme="minorHAnsi" w:cstheme="minorBidi"/>
          <w:color w:val="auto"/>
          <w:sz w:val="22"/>
          <w:szCs w:val="22"/>
        </w:rPr>
        <w:t xml:space="preserve">technical expertise will be leveraged to </w:t>
      </w:r>
      <w:r w:rsidR="002A711B">
        <w:rPr>
          <w:rFonts w:asciiTheme="minorHAnsi" w:hAnsiTheme="minorHAnsi" w:cstheme="minorBidi"/>
          <w:color w:val="auto"/>
          <w:sz w:val="22"/>
          <w:szCs w:val="22"/>
        </w:rPr>
        <w:t xml:space="preserve">provide guidance to </w:t>
      </w:r>
      <w:r w:rsidR="00FC4DDB">
        <w:rPr>
          <w:rFonts w:asciiTheme="minorHAnsi" w:hAnsiTheme="minorHAnsi" w:cstheme="minorBidi"/>
          <w:color w:val="auto"/>
          <w:sz w:val="22"/>
          <w:szCs w:val="22"/>
        </w:rPr>
        <w:t xml:space="preserve">local 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>jurisdictions</w:t>
      </w:r>
      <w:r w:rsidR="00FC4DDB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 xml:space="preserve">that are in the early stages of setting up a wastewater surveillance program. </w:t>
      </w:r>
    </w:p>
    <w:p w14:paraId="737C8178" w14:textId="77777777" w:rsidR="002E6C96" w:rsidRDefault="002E6C9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5763E3D" w14:textId="1D95A5EE" w:rsidR="002E6C96" w:rsidRPr="00082043" w:rsidRDefault="002E6C96" w:rsidP="00082043">
      <w:pPr>
        <w:pStyle w:val="Default"/>
        <w:ind w:firstLine="27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082043">
        <w:rPr>
          <w:rFonts w:asciiTheme="minorHAnsi" w:hAnsiTheme="minorHAnsi" w:cstheme="minorBidi"/>
          <w:b/>
          <w:bCs/>
          <w:color w:val="auto"/>
          <w:sz w:val="22"/>
          <w:szCs w:val="22"/>
        </w:rPr>
        <w:t>Mentees</w:t>
      </w:r>
    </w:p>
    <w:p w14:paraId="6C8B1062" w14:textId="371B17CB" w:rsidR="6FAC4C9B" w:rsidRDefault="6FAC4C9B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areas of interest for mentorship</w:t>
      </w:r>
    </w:p>
    <w:p w14:paraId="34C90E7F" w14:textId="578F2B11" w:rsidR="6FAC4C9B" w:rsidRDefault="6FAC4C9B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Identify goals for capacity building over the course of the program</w:t>
      </w:r>
    </w:p>
    <w:p w14:paraId="658EDE51" w14:textId="7F6D0DE9" w:rsidR="6FAC4C9B" w:rsidRDefault="6FAC4C9B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how goals will support jurisdictional needs</w:t>
      </w:r>
    </w:p>
    <w:p w14:paraId="161ED80D" w14:textId="44FA9926" w:rsidR="79E91FAC" w:rsidRDefault="79E91FAC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Indicate how the applicant intends to encourage program sustainability (e.g</w:t>
      </w:r>
      <w:r w:rsidRPr="12A7DB3B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2843AD1B" w:rsidRPr="12A7DB3B">
        <w:rPr>
          <w:rFonts w:asciiTheme="minorHAnsi" w:hAnsiTheme="minorHAnsi" w:cstheme="minorBidi"/>
          <w:color w:val="auto"/>
          <w:sz w:val="22"/>
          <w:szCs w:val="22"/>
        </w:rPr>
        <w:t>,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conducting staff trainings, </w:t>
      </w:r>
      <w:r w:rsidR="00A110B6">
        <w:rPr>
          <w:rFonts w:asciiTheme="minorHAnsi" w:hAnsiTheme="minorHAnsi" w:cstheme="minorBidi"/>
          <w:color w:val="auto"/>
          <w:sz w:val="22"/>
          <w:szCs w:val="22"/>
        </w:rPr>
        <w:t xml:space="preserve">developing </w:t>
      </w:r>
      <w:proofErr w:type="gramStart"/>
      <w:r w:rsidR="00A110B6">
        <w:rPr>
          <w:rFonts w:asciiTheme="minorHAnsi" w:hAnsiTheme="minorHAnsi" w:cstheme="minorBidi"/>
          <w:color w:val="auto"/>
          <w:sz w:val="22"/>
          <w:szCs w:val="22"/>
        </w:rPr>
        <w:t>sampling</w:t>
      </w:r>
      <w:proofErr w:type="gramEnd"/>
      <w:r w:rsidR="00A110B6">
        <w:rPr>
          <w:rFonts w:asciiTheme="minorHAnsi" w:hAnsiTheme="minorHAnsi" w:cstheme="minorBidi"/>
          <w:color w:val="auto"/>
          <w:sz w:val="22"/>
          <w:szCs w:val="22"/>
        </w:rPr>
        <w:t xml:space="preserve"> and</w:t>
      </w:r>
      <w:r w:rsidR="00C573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4A367C">
        <w:rPr>
          <w:rFonts w:asciiTheme="minorHAnsi" w:hAnsiTheme="minorHAnsi" w:cstheme="minorBidi"/>
          <w:color w:val="auto"/>
          <w:sz w:val="22"/>
          <w:szCs w:val="22"/>
        </w:rPr>
        <w:t>testing protocols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>, creating standard operating procedures to document operational practices</w:t>
      </w:r>
      <w:r w:rsidR="004A367C">
        <w:rPr>
          <w:rFonts w:asciiTheme="minorHAnsi" w:hAnsiTheme="minorHAnsi" w:cstheme="minorBidi"/>
          <w:color w:val="auto"/>
          <w:sz w:val="22"/>
          <w:szCs w:val="22"/>
        </w:rPr>
        <w:t xml:space="preserve"> with key partners, etc.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>)</w:t>
      </w:r>
    </w:p>
    <w:p w14:paraId="7E29EA0C" w14:textId="77777777" w:rsidR="00F15197" w:rsidRPr="00B5269F" w:rsidRDefault="00F1519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2E35DB" w14:textId="15773035" w:rsidR="00255958" w:rsidRDefault="0025595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Please </w:t>
      </w:r>
      <w:r w:rsidR="00842ADF" w:rsidRPr="431DB06F">
        <w:rPr>
          <w:rFonts w:asciiTheme="minorHAnsi" w:hAnsiTheme="minorHAnsi" w:cstheme="minorBidi"/>
          <w:color w:val="auto"/>
          <w:sz w:val="22"/>
          <w:szCs w:val="22"/>
        </w:rPr>
        <w:t>provide your</w:t>
      </w: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 statement of work</w:t>
      </w:r>
      <w:r w:rsidR="048B803C" w:rsidRPr="431DB06F">
        <w:rPr>
          <w:rFonts w:asciiTheme="minorHAnsi" w:hAnsiTheme="minorHAnsi" w:cstheme="minorBidi"/>
          <w:color w:val="auto"/>
          <w:sz w:val="22"/>
          <w:szCs w:val="22"/>
        </w:rPr>
        <w:t>:</w:t>
      </w:r>
    </w:p>
    <w:p w14:paraId="4607675C" w14:textId="77777777" w:rsidR="00475F19" w:rsidRDefault="00475F19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169E4B1" w14:textId="77777777" w:rsidR="00475F19" w:rsidRDefault="00475F19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D2AA44B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322842A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7529746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5D6178A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E467313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B2401D0" w14:textId="33874652" w:rsidR="3FFAF2F3" w:rsidRPr="00BB0E2F" w:rsidRDefault="722F8E6E" w:rsidP="004B2244">
      <w:pPr>
        <w:pStyle w:val="Heading2"/>
        <w:numPr>
          <w:ilvl w:val="0"/>
          <w:numId w:val="49"/>
        </w:numPr>
        <w:rPr>
          <w:b/>
        </w:rPr>
      </w:pPr>
      <w:r w:rsidRPr="00BB0E2F">
        <w:rPr>
          <w:b/>
        </w:rPr>
        <w:t>Workplan [one (1) item, written]</w:t>
      </w:r>
    </w:p>
    <w:p w14:paraId="54466E40" w14:textId="77777777" w:rsidR="00104E6F" w:rsidRPr="00BB0E2F" w:rsidRDefault="00104E6F" w:rsidP="00104E6F">
      <w:pPr>
        <w:pStyle w:val="NoSpacing"/>
      </w:pPr>
    </w:p>
    <w:p w14:paraId="0334E1B3" w14:textId="0A93AF66" w:rsidR="4B03ECB7" w:rsidRPr="00BB0E2F" w:rsidRDefault="4B03ECB7" w:rsidP="4D7FD850">
      <w:r w:rsidRPr="00BB0E2F">
        <w:t xml:space="preserve">Expand on your statement of work by writing a </w:t>
      </w:r>
      <w:r w:rsidR="00154B78" w:rsidRPr="00BB0E2F">
        <w:t xml:space="preserve">more detailed </w:t>
      </w:r>
      <w:r w:rsidRPr="00BB0E2F">
        <w:t>workplan</w:t>
      </w:r>
      <w:r w:rsidR="09A8D1E9" w:rsidRPr="00BB0E2F">
        <w:t xml:space="preserve"> for the project period of March – July 2023. This can be written in paragraph, bullet point, or table format. </w:t>
      </w:r>
      <w:r w:rsidR="00C52AC5" w:rsidRPr="00BB0E2F">
        <w:t xml:space="preserve">Please include your specific </w:t>
      </w:r>
      <w:r w:rsidR="2271BEED" w:rsidRPr="00BB0E2F">
        <w:t xml:space="preserve">objectives, </w:t>
      </w:r>
      <w:r w:rsidR="09A8D1E9" w:rsidRPr="00BB0E2F">
        <w:t xml:space="preserve">activities, </w:t>
      </w:r>
      <w:r w:rsidR="00334C36" w:rsidRPr="00BB0E2F">
        <w:t>outputs/deliverables</w:t>
      </w:r>
      <w:r w:rsidR="006F2CF7">
        <w:t xml:space="preserve">, </w:t>
      </w:r>
      <w:r w:rsidR="00334C36" w:rsidRPr="00BB0E2F">
        <w:t>and timeline</w:t>
      </w:r>
      <w:r w:rsidR="09A8D1E9" w:rsidRPr="00BB0E2F">
        <w:t xml:space="preserve">. </w:t>
      </w:r>
    </w:p>
    <w:p w14:paraId="431C4053" w14:textId="75B836A0" w:rsidR="69789589" w:rsidRDefault="68273A3B" w:rsidP="52DF2F8F">
      <w:r w:rsidRPr="00BB0E2F">
        <w:t>Please provide your workplan:</w:t>
      </w:r>
      <w:r>
        <w:t xml:space="preserve"> </w:t>
      </w:r>
    </w:p>
    <w:p w14:paraId="13BB0CEC" w14:textId="3C83318A" w:rsidR="7C4A6B3C" w:rsidRDefault="7C4A6B3C" w:rsidP="7C4A6B3C">
      <w:pPr>
        <w:pStyle w:val="Heading2"/>
      </w:pPr>
    </w:p>
    <w:p w14:paraId="604AE934" w14:textId="77777777" w:rsidR="00DD5E78" w:rsidRDefault="13150ADF" w:rsidP="52DF2F8F">
      <w:pPr>
        <w:pStyle w:val="Heading2"/>
        <w:rPr>
          <w:b/>
          <w:bCs/>
        </w:rPr>
      </w:pPr>
      <w:r>
        <w:br/>
      </w:r>
    </w:p>
    <w:p w14:paraId="46234B13" w14:textId="77777777" w:rsidR="00DD5E78" w:rsidRDefault="00DD5E7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26EC4561" w14:textId="34E1666E" w:rsidR="2EE70439" w:rsidRDefault="004B2244" w:rsidP="52DF2F8F">
      <w:pPr>
        <w:pStyle w:val="Heading2"/>
        <w:rPr>
          <w:rFonts w:eastAsiaTheme="minorEastAsia"/>
          <w:b/>
          <w:bCs/>
        </w:rPr>
      </w:pPr>
      <w:r>
        <w:rPr>
          <w:b/>
          <w:bCs/>
        </w:rPr>
        <w:lastRenderedPageBreak/>
        <w:t xml:space="preserve">6. </w:t>
      </w:r>
      <w:r w:rsidR="13150ADF" w:rsidRPr="52DF2F8F">
        <w:rPr>
          <w:b/>
          <w:bCs/>
        </w:rPr>
        <w:t>Eligibility Checklist</w:t>
      </w:r>
      <w:r w:rsidR="3F5C0B05" w:rsidRPr="52DF2F8F">
        <w:rPr>
          <w:b/>
          <w:bCs/>
        </w:rPr>
        <w:t xml:space="preserve"> </w:t>
      </w:r>
      <w:r w:rsidR="46BD4D21" w:rsidRPr="52DF2F8F">
        <w:rPr>
          <w:b/>
          <w:bCs/>
        </w:rPr>
        <w:t>[</w:t>
      </w:r>
      <w:r w:rsidR="00733BF2" w:rsidRPr="52DF2F8F">
        <w:rPr>
          <w:b/>
          <w:bCs/>
        </w:rPr>
        <w:t>five (5)</w:t>
      </w:r>
      <w:r w:rsidR="3F5C0B05" w:rsidRPr="52DF2F8F">
        <w:rPr>
          <w:b/>
          <w:bCs/>
        </w:rPr>
        <w:t xml:space="preserve"> items, all multiple choice</w:t>
      </w:r>
      <w:r w:rsidR="46BD4D21" w:rsidRPr="52DF2F8F">
        <w:rPr>
          <w:b/>
          <w:bCs/>
        </w:rPr>
        <w:t>]</w:t>
      </w:r>
    </w:p>
    <w:p w14:paraId="3A15EA63" w14:textId="3EC4497F" w:rsidR="5CA3B907" w:rsidRDefault="5CA3B907" w:rsidP="5CA3B907">
      <w:pPr>
        <w:spacing w:after="0"/>
      </w:pPr>
    </w:p>
    <w:p w14:paraId="045ED212" w14:textId="296ADF76" w:rsidR="6A8145CE" w:rsidRDefault="23C19EF8" w:rsidP="5CA3B907">
      <w:pPr>
        <w:spacing w:after="0"/>
      </w:pPr>
      <w:r>
        <w:t xml:space="preserve">Agreement with NACCHO </w:t>
      </w:r>
      <w:r w:rsidRPr="00CB19D1">
        <w:t>standard contract terms and conditions</w:t>
      </w:r>
      <w:r>
        <w:t xml:space="preserve"> </w:t>
      </w:r>
      <w:r w:rsidR="00CB19D1">
        <w:t xml:space="preserve">(Request for Applications: </w:t>
      </w:r>
      <w:r w:rsidR="6939E1A2">
        <w:t xml:space="preserve">Appendix </w:t>
      </w:r>
      <w:r w:rsidR="00CB19D1">
        <w:t>B</w:t>
      </w:r>
      <w:r>
        <w:t>) is a requirement</w:t>
      </w:r>
      <w:r w:rsidR="6BD27454">
        <w:t xml:space="preserve"> for application</w:t>
      </w:r>
      <w:r>
        <w:t xml:space="preserve">. Applicants should review all terms and conditions to determine </w:t>
      </w:r>
      <w:proofErr w:type="gramStart"/>
      <w:r>
        <w:t>whether or not</w:t>
      </w:r>
      <w:proofErr w:type="gramEnd"/>
      <w:r>
        <w:t xml:space="preserve"> they are appropriate for submitting a proposal. No modifications to the terms, contract language, or scope of work will be made. </w:t>
      </w:r>
      <w:r w:rsidR="7B85D763">
        <w:t xml:space="preserve">(Note: NACCHO has a specific contract template as approved by the State’s General Counsel for applicants from FL and TX. Please email us for a copy should you need it.) </w:t>
      </w:r>
      <w:r w:rsidRPr="7EF48ABE">
        <w:rPr>
          <w:b/>
          <w:bCs/>
          <w:color w:val="FF0000"/>
        </w:rPr>
        <w:t>C</w:t>
      </w:r>
      <w:r w:rsidR="3606EB35" w:rsidRPr="7EF48ABE">
        <w:rPr>
          <w:b/>
          <w:bCs/>
          <w:color w:val="FF0000"/>
        </w:rPr>
        <w:t>ontractors that cannot agree to NACCHO’s contract language should not apply for this initiative.</w:t>
      </w:r>
      <w:r w:rsidR="3606EB35">
        <w:t xml:space="preserve"> </w:t>
      </w:r>
      <w:r w:rsidR="1CB89AD4">
        <w:t xml:space="preserve">If awarded, the organization must be registered with SAM.gov and will provide proof of completion by sharing a </w:t>
      </w:r>
      <w:proofErr w:type="gramStart"/>
      <w:r w:rsidR="1CB89AD4">
        <w:t>DUNS</w:t>
      </w:r>
      <w:proofErr w:type="gramEnd"/>
      <w:r w:rsidR="1CB89AD4">
        <w:t xml:space="preserve"> number.</w:t>
      </w:r>
      <w:r w:rsidR="77B27EF6">
        <w:t xml:space="preserve"> Awardees will also be required to complete NACCHO’s Risk Assessment form (</w:t>
      </w:r>
      <w:hyperlink r:id="rId10">
        <w:r w:rsidR="77B27EF6" w:rsidRPr="7EF48ABE">
          <w:rPr>
            <w:rStyle w:val="Hyperlink"/>
          </w:rPr>
          <w:t>link here</w:t>
        </w:r>
      </w:hyperlink>
      <w:r w:rsidR="77B27EF6" w:rsidRPr="7EF48ABE">
        <w:rPr>
          <w:rStyle w:val="Hyperlink"/>
        </w:rPr>
        <w:t>)</w:t>
      </w:r>
      <w:r w:rsidR="77B27EF6">
        <w:t>.</w:t>
      </w:r>
    </w:p>
    <w:p w14:paraId="01976ECD" w14:textId="1BCF0DC5" w:rsidR="5CA3B907" w:rsidRDefault="5CA3B907" w:rsidP="5CA3B907">
      <w:pPr>
        <w:spacing w:after="0"/>
      </w:pPr>
    </w:p>
    <w:p w14:paraId="6EEDDF63" w14:textId="3F4A72AD" w:rsidR="29938E26" w:rsidRDefault="29938E26" w:rsidP="5CA3B907">
      <w:pPr>
        <w:spacing w:after="0"/>
      </w:pPr>
      <w:r w:rsidRPr="5CA3B907">
        <w:t>Please select yes or no for the following questions:</w:t>
      </w:r>
    </w:p>
    <w:p w14:paraId="2F245B04" w14:textId="346EC6DC" w:rsidR="5CA3B907" w:rsidRDefault="5CA3B907" w:rsidP="5CA3B907">
      <w:pPr>
        <w:spacing w:after="0"/>
      </w:pPr>
    </w:p>
    <w:p w14:paraId="22F652E6" w14:textId="7E67AAAF" w:rsidR="29938E26" w:rsidRPr="00DD5E78" w:rsidRDefault="29938E26" w:rsidP="00B06C75">
      <w:pPr>
        <w:pStyle w:val="ListParagraph"/>
        <w:numPr>
          <w:ilvl w:val="0"/>
          <w:numId w:val="35"/>
        </w:numPr>
        <w:spacing w:after="0"/>
        <w:rPr>
          <w:b/>
          <w:bCs/>
        </w:rPr>
      </w:pPr>
      <w:r w:rsidRPr="00DD5E78">
        <w:rPr>
          <w:b/>
          <w:bCs/>
        </w:rPr>
        <w:t xml:space="preserve">Our agency has read NACCHO’s standard contract language </w:t>
      </w:r>
      <w:r w:rsidR="007D6B3C" w:rsidRPr="00DD5E78">
        <w:rPr>
          <w:b/>
          <w:bCs/>
        </w:rPr>
        <w:t xml:space="preserve">(Appendix B) </w:t>
      </w:r>
      <w:r w:rsidRPr="00DD5E78">
        <w:rPr>
          <w:b/>
          <w:bCs/>
        </w:rPr>
        <w:t>and provided a copy to the individual with signing authority.</w:t>
      </w:r>
    </w:p>
    <w:p w14:paraId="55F8156D" w14:textId="5D451DDC" w:rsidR="4AC54DAF" w:rsidRDefault="4AC54DAF" w:rsidP="00B06C75">
      <w:pPr>
        <w:pStyle w:val="ListParagraph"/>
        <w:numPr>
          <w:ilvl w:val="0"/>
          <w:numId w:val="34"/>
        </w:numPr>
        <w:spacing w:after="0"/>
      </w:pPr>
      <w:r w:rsidRPr="5CA3B907">
        <w:t>Yes</w:t>
      </w:r>
    </w:p>
    <w:p w14:paraId="2755C02F" w14:textId="6544FC1D" w:rsidR="4AC54DAF" w:rsidRDefault="4AC54DAF" w:rsidP="00B06C75">
      <w:pPr>
        <w:pStyle w:val="ListParagraph"/>
        <w:numPr>
          <w:ilvl w:val="0"/>
          <w:numId w:val="34"/>
        </w:numPr>
        <w:spacing w:after="0"/>
      </w:pPr>
      <w:r w:rsidRPr="5CA3B907">
        <w:t>No</w:t>
      </w:r>
    </w:p>
    <w:p w14:paraId="26408AD0" w14:textId="7A578876" w:rsidR="41DD44BE" w:rsidRPr="00DD5E78" w:rsidRDefault="41DD44BE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Does your organization have prior experience with Federal Contracting?</w:t>
      </w:r>
    </w:p>
    <w:p w14:paraId="13224A3E" w14:textId="17082BBB" w:rsidR="4AC54DAF" w:rsidRDefault="4AC54DAF" w:rsidP="00B06C75">
      <w:pPr>
        <w:pStyle w:val="ListParagraph"/>
        <w:numPr>
          <w:ilvl w:val="0"/>
          <w:numId w:val="33"/>
        </w:numPr>
        <w:spacing w:after="0"/>
      </w:pPr>
      <w:r w:rsidRPr="5CA3B907">
        <w:t>Yes</w:t>
      </w:r>
    </w:p>
    <w:p w14:paraId="2709905A" w14:textId="63FF4929" w:rsidR="4AC54DAF" w:rsidRDefault="4AC54DAF" w:rsidP="00B06C75">
      <w:pPr>
        <w:pStyle w:val="ListParagraph"/>
        <w:numPr>
          <w:ilvl w:val="0"/>
          <w:numId w:val="33"/>
        </w:numPr>
        <w:spacing w:after="0"/>
      </w:pPr>
      <w:r w:rsidRPr="5CA3B907">
        <w:t>No</w:t>
      </w:r>
    </w:p>
    <w:p w14:paraId="369DC74B" w14:textId="62566E65" w:rsidR="4AC54DAF" w:rsidRPr="00DD5E78" w:rsidRDefault="4AC54DAF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Has your organization completed a Single Audit?</w:t>
      </w:r>
    </w:p>
    <w:p w14:paraId="69DF7F08" w14:textId="0F6A80E9" w:rsidR="4AC54DAF" w:rsidRDefault="4AC54DAF" w:rsidP="00B06C75">
      <w:pPr>
        <w:pStyle w:val="ListParagraph"/>
        <w:numPr>
          <w:ilvl w:val="0"/>
          <w:numId w:val="32"/>
        </w:numPr>
        <w:spacing w:after="0"/>
      </w:pPr>
      <w:r w:rsidRPr="5CA3B907">
        <w:t>Yes</w:t>
      </w:r>
    </w:p>
    <w:p w14:paraId="55C7D703" w14:textId="02CA9759" w:rsidR="4AC54DAF" w:rsidRDefault="4AC54DAF" w:rsidP="00B06C75">
      <w:pPr>
        <w:pStyle w:val="ListParagraph"/>
        <w:numPr>
          <w:ilvl w:val="0"/>
          <w:numId w:val="32"/>
        </w:numPr>
        <w:spacing w:after="0"/>
      </w:pPr>
      <w:r w:rsidRPr="5CA3B907">
        <w:t>No</w:t>
      </w:r>
    </w:p>
    <w:p w14:paraId="59746930" w14:textId="45D20B84" w:rsidR="4AC54DAF" w:rsidRPr="00DD5E78" w:rsidRDefault="4AC54DAF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Is your organization registered with SAM.gov and have an assigned DUNS number?</w:t>
      </w:r>
    </w:p>
    <w:p w14:paraId="656DAD29" w14:textId="4821007F" w:rsidR="4AC54DAF" w:rsidRDefault="4AC54DAF" w:rsidP="00B06C75">
      <w:pPr>
        <w:pStyle w:val="ListParagraph"/>
        <w:numPr>
          <w:ilvl w:val="0"/>
          <w:numId w:val="31"/>
        </w:numPr>
        <w:spacing w:after="0"/>
      </w:pPr>
      <w:r w:rsidRPr="5CA3B907">
        <w:t>Yes</w:t>
      </w:r>
    </w:p>
    <w:p w14:paraId="04184198" w14:textId="4492EA6C" w:rsidR="4AC54DAF" w:rsidRDefault="4AC54DAF" w:rsidP="00B06C75">
      <w:pPr>
        <w:pStyle w:val="ListParagraph"/>
        <w:numPr>
          <w:ilvl w:val="0"/>
          <w:numId w:val="31"/>
        </w:numPr>
        <w:spacing w:after="0"/>
      </w:pPr>
      <w:r w:rsidRPr="5CA3B907">
        <w:t>No</w:t>
      </w:r>
    </w:p>
    <w:p w14:paraId="2041D087" w14:textId="1A178596" w:rsidR="41DD44BE" w:rsidRPr="00DD5E78" w:rsidRDefault="740EAAA1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 xml:space="preserve">Our agency has reviewed NACCHO’s Risk Assessment Policy and provided a copy to the individual with signing authority. </w:t>
      </w:r>
    </w:p>
    <w:p w14:paraId="57FBB2BF" w14:textId="54FA5102" w:rsidR="062FCB22" w:rsidRDefault="7FE69D18" w:rsidP="00B06C75">
      <w:pPr>
        <w:pStyle w:val="ListParagraph"/>
        <w:numPr>
          <w:ilvl w:val="0"/>
          <w:numId w:val="30"/>
        </w:numPr>
        <w:spacing w:after="0"/>
      </w:pPr>
      <w:r>
        <w:t>Yes</w:t>
      </w:r>
    </w:p>
    <w:p w14:paraId="6DBE1EDC" w14:textId="56D26C75" w:rsidR="00841B24" w:rsidRDefault="2BBC1245" w:rsidP="00B06C75">
      <w:pPr>
        <w:pStyle w:val="ListParagraph"/>
        <w:numPr>
          <w:ilvl w:val="0"/>
          <w:numId w:val="30"/>
        </w:numPr>
        <w:spacing w:after="0"/>
      </w:pPr>
      <w:r>
        <w:t>No</w:t>
      </w:r>
    </w:p>
    <w:p w14:paraId="3B8AC9B5" w14:textId="3A846DEA" w:rsidR="00FD2860" w:rsidRPr="00FD2860" w:rsidRDefault="00FD2860" w:rsidP="00FD2860">
      <w:pPr>
        <w:spacing w:after="0"/>
        <w:rPr>
          <w:b/>
          <w:bCs/>
        </w:rPr>
      </w:pPr>
    </w:p>
    <w:p w14:paraId="37C7EE3B" w14:textId="0CA473AB" w:rsidR="5CA3B907" w:rsidRDefault="74B98AA4" w:rsidP="74B98AA4">
      <w:pPr>
        <w:pStyle w:val="Heading2"/>
        <w:rPr>
          <w:b/>
        </w:rPr>
      </w:pPr>
      <w:r w:rsidRPr="74B98AA4">
        <w:rPr>
          <w:b/>
          <w:bCs/>
        </w:rPr>
        <w:t>7.</w:t>
      </w:r>
      <w:r w:rsidR="6711AC74" w:rsidRPr="38ED1C7B">
        <w:rPr>
          <w:b/>
          <w:bCs/>
        </w:rPr>
        <w:t>Completed Attachments</w:t>
      </w:r>
    </w:p>
    <w:p w14:paraId="494F3D70" w14:textId="59EBF2FD" w:rsidR="6711AC74" w:rsidRDefault="6711AC74" w:rsidP="38ED1C7B">
      <w:pPr>
        <w:rPr>
          <w:highlight w:val="cyan"/>
        </w:rPr>
      </w:pPr>
      <w:r>
        <w:t xml:space="preserve">Please include the following attachments </w:t>
      </w:r>
      <w:r w:rsidR="4645F0C0">
        <w:t>with</w:t>
      </w:r>
      <w:r>
        <w:t xml:space="preserve"> your application:</w:t>
      </w:r>
    </w:p>
    <w:p w14:paraId="5C9785F6" w14:textId="54D54B0B" w:rsidR="6711AC74" w:rsidRDefault="00DA4F2E" w:rsidP="38ED1C7B">
      <w:pPr>
        <w:pStyle w:val="ListParagraph"/>
        <w:numPr>
          <w:ilvl w:val="0"/>
          <w:numId w:val="47"/>
        </w:numPr>
      </w:pPr>
      <w:hyperlink r:id="rId11" w:history="1">
        <w:r w:rsidR="6711AC74" w:rsidRPr="00DA4F2E">
          <w:rPr>
            <w:rStyle w:val="Hyperlink"/>
          </w:rPr>
          <w:t>Bud</w:t>
        </w:r>
        <w:r w:rsidR="6711AC74" w:rsidRPr="00DA4F2E">
          <w:rPr>
            <w:rStyle w:val="Hyperlink"/>
          </w:rPr>
          <w:t>g</w:t>
        </w:r>
        <w:r w:rsidR="6711AC74" w:rsidRPr="00DA4F2E">
          <w:rPr>
            <w:rStyle w:val="Hyperlink"/>
          </w:rPr>
          <w:t>et</w:t>
        </w:r>
      </w:hyperlink>
      <w:r w:rsidR="001A7FA1">
        <w:t xml:space="preserve"> </w:t>
      </w:r>
      <w:r w:rsidR="001A7FA1" w:rsidRPr="001A7FA1">
        <w:rPr>
          <w:i/>
          <w:iCs/>
        </w:rPr>
        <w:t>(template provided in the RFA)</w:t>
      </w:r>
    </w:p>
    <w:p w14:paraId="6CDEBE1B" w14:textId="139AEC3F" w:rsidR="6711AC74" w:rsidRDefault="00202655" w:rsidP="38ED1C7B">
      <w:pPr>
        <w:pStyle w:val="ListParagraph"/>
        <w:numPr>
          <w:ilvl w:val="0"/>
          <w:numId w:val="47"/>
        </w:numPr>
      </w:pPr>
      <w:hyperlink r:id="rId12" w:history="1">
        <w:r w:rsidR="6711AC74" w:rsidRPr="00202655">
          <w:rPr>
            <w:rStyle w:val="Hyperlink"/>
          </w:rPr>
          <w:t>Budget Narrative</w:t>
        </w:r>
      </w:hyperlink>
      <w:r w:rsidR="001A7FA1">
        <w:t xml:space="preserve"> </w:t>
      </w:r>
      <w:r w:rsidR="001A7FA1" w:rsidRPr="001A7FA1">
        <w:rPr>
          <w:i/>
          <w:iCs/>
        </w:rPr>
        <w:t>(template provided in the RFA)</w:t>
      </w:r>
    </w:p>
    <w:p w14:paraId="620A8771" w14:textId="558D89EB" w:rsidR="6711AC74" w:rsidRDefault="00000000" w:rsidP="38ED1C7B">
      <w:pPr>
        <w:pStyle w:val="ListParagraph"/>
        <w:numPr>
          <w:ilvl w:val="0"/>
          <w:numId w:val="47"/>
        </w:numPr>
      </w:pPr>
      <w:hyperlink r:id="rId13">
        <w:r w:rsidR="6711AC74" w:rsidRPr="38ED1C7B">
          <w:rPr>
            <w:rStyle w:val="Hyperlink"/>
          </w:rPr>
          <w:t>Contract Cover Sheet</w:t>
        </w:r>
      </w:hyperlink>
    </w:p>
    <w:p w14:paraId="26B21DEA" w14:textId="530789C9" w:rsidR="6711AC74" w:rsidRDefault="00000000" w:rsidP="38ED1C7B">
      <w:pPr>
        <w:pStyle w:val="ListParagraph"/>
        <w:numPr>
          <w:ilvl w:val="0"/>
          <w:numId w:val="47"/>
        </w:numPr>
      </w:pPr>
      <w:hyperlink r:id="rId14">
        <w:r w:rsidR="6711AC74" w:rsidRPr="38ED1C7B">
          <w:rPr>
            <w:rStyle w:val="Hyperlink"/>
          </w:rPr>
          <w:t>Vendor Information Form</w:t>
        </w:r>
      </w:hyperlink>
    </w:p>
    <w:p w14:paraId="30859F85" w14:textId="57302C4F" w:rsidR="6711AC74" w:rsidRDefault="00000000" w:rsidP="38ED1C7B">
      <w:pPr>
        <w:pStyle w:val="ListParagraph"/>
        <w:numPr>
          <w:ilvl w:val="0"/>
          <w:numId w:val="47"/>
        </w:numPr>
      </w:pPr>
      <w:hyperlink r:id="rId15">
        <w:r w:rsidR="6711AC74" w:rsidRPr="38ED1C7B">
          <w:rPr>
            <w:rStyle w:val="Hyperlink"/>
          </w:rPr>
          <w:t>W-9 Form</w:t>
        </w:r>
      </w:hyperlink>
    </w:p>
    <w:p w14:paraId="035B007C" w14:textId="2E705931" w:rsidR="6711AC74" w:rsidRDefault="00000000" w:rsidP="38ED1C7B">
      <w:pPr>
        <w:pStyle w:val="ListParagraph"/>
        <w:numPr>
          <w:ilvl w:val="0"/>
          <w:numId w:val="47"/>
        </w:numPr>
      </w:pPr>
      <w:hyperlink r:id="rId16">
        <w:r w:rsidR="6711AC74" w:rsidRPr="38ED1C7B">
          <w:rPr>
            <w:rStyle w:val="Hyperlink"/>
          </w:rPr>
          <w:t>Certification of Non-Debarment</w:t>
        </w:r>
      </w:hyperlink>
    </w:p>
    <w:p w14:paraId="69AD626A" w14:textId="0E50B8F7" w:rsidR="6711AC74" w:rsidRDefault="6711AC74" w:rsidP="38ED1C7B">
      <w:pPr>
        <w:pStyle w:val="ListParagraph"/>
        <w:numPr>
          <w:ilvl w:val="0"/>
          <w:numId w:val="47"/>
        </w:numPr>
      </w:pPr>
      <w:r>
        <w:lastRenderedPageBreak/>
        <w:t>Proof of active registration with SAM.gov in accordance with active DUNS number (a screenshot can be uploaded)</w:t>
      </w:r>
    </w:p>
    <w:p w14:paraId="44ECC7ED" w14:textId="06C147D6" w:rsidR="6711AC74" w:rsidRDefault="00000000" w:rsidP="38ED1C7B">
      <w:pPr>
        <w:pStyle w:val="ListParagraph"/>
        <w:numPr>
          <w:ilvl w:val="0"/>
          <w:numId w:val="47"/>
        </w:numPr>
      </w:pPr>
      <w:hyperlink r:id="rId17">
        <w:r w:rsidR="6711AC74" w:rsidRPr="38ED1C7B">
          <w:rPr>
            <w:rStyle w:val="Hyperlink"/>
          </w:rPr>
          <w:t>Certification Regarding Lobbying Form</w:t>
        </w:r>
      </w:hyperlink>
    </w:p>
    <w:p w14:paraId="235C66A2" w14:textId="7A90175F" w:rsidR="6711AC74" w:rsidRDefault="00000000" w:rsidP="38ED1C7B">
      <w:pPr>
        <w:pStyle w:val="ListParagraph"/>
        <w:numPr>
          <w:ilvl w:val="0"/>
          <w:numId w:val="47"/>
        </w:numPr>
      </w:pPr>
      <w:hyperlink r:id="rId18">
        <w:r w:rsidR="6711AC74" w:rsidRPr="38ED1C7B">
          <w:rPr>
            <w:rStyle w:val="Hyperlink"/>
          </w:rPr>
          <w:t>Certification Regarding Non-Applicability of Single Audit</w:t>
        </w:r>
      </w:hyperlink>
    </w:p>
    <w:p w14:paraId="4A18A12C" w14:textId="20B54A65" w:rsidR="6711AC74" w:rsidRDefault="00000000" w:rsidP="38ED1C7B">
      <w:pPr>
        <w:pStyle w:val="ListParagraph"/>
        <w:numPr>
          <w:ilvl w:val="0"/>
          <w:numId w:val="47"/>
        </w:numPr>
      </w:pPr>
      <w:hyperlink r:id="rId19" w:anchor="asset:196241">
        <w:r w:rsidR="6711AC74" w:rsidRPr="38ED1C7B">
          <w:rPr>
            <w:rStyle w:val="Hyperlink"/>
            <w:rFonts w:ascii="Calibri" w:eastAsia="Calibri" w:hAnsi="Calibri" w:cs="Calibri"/>
          </w:rPr>
          <w:t>Subrecipient Risk Assessment Form</w:t>
        </w:r>
      </w:hyperlink>
    </w:p>
    <w:p w14:paraId="70CF0BFA" w14:textId="2AC09671" w:rsidR="5CA3B907" w:rsidRDefault="6711AC74" w:rsidP="38ED1C7B">
      <w:pPr>
        <w:pStyle w:val="ListParagraph"/>
        <w:numPr>
          <w:ilvl w:val="0"/>
          <w:numId w:val="47"/>
        </w:numPr>
      </w:pPr>
      <w:r w:rsidRPr="38ED1C7B">
        <w:t>Back up documentation to show approved Fringe and Indirect rates if they exceed the 10% de minimis rate OR if no approved rates, please provide on letterhead explanation of Fringe and Indirect Rates</w:t>
      </w:r>
    </w:p>
    <w:sectPr w:rsidR="5CA3B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777E"/>
    <w:multiLevelType w:val="hybridMultilevel"/>
    <w:tmpl w:val="E188CC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42011F"/>
    <w:multiLevelType w:val="hybridMultilevel"/>
    <w:tmpl w:val="6AFE05C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F9769D"/>
    <w:multiLevelType w:val="hybridMultilevel"/>
    <w:tmpl w:val="5E6846B4"/>
    <w:lvl w:ilvl="0" w:tplc="D988E8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BB4B86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B4CDE4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2CAD7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59CA8E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07C30A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F86A1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BEE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B40354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8D0F7"/>
    <w:multiLevelType w:val="hybridMultilevel"/>
    <w:tmpl w:val="FFFFFFFF"/>
    <w:lvl w:ilvl="0" w:tplc="53206D8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21043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224739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EB895D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7476F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D2EB14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F2CC47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4275D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D6B9C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C1BAE4"/>
    <w:multiLevelType w:val="hybridMultilevel"/>
    <w:tmpl w:val="FFFFFFFF"/>
    <w:lvl w:ilvl="0" w:tplc="3926BF0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65BE87B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AA4827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79679B6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D0A85E8E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532092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312156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8C9CB7E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A24E09D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71EF02"/>
    <w:multiLevelType w:val="hybridMultilevel"/>
    <w:tmpl w:val="FFFFFFFF"/>
    <w:lvl w:ilvl="0" w:tplc="1BB65BB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C60D07A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798A462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2CC78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A842E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37F053E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726E54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C68A86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622A6C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2F5C62"/>
    <w:multiLevelType w:val="hybridMultilevel"/>
    <w:tmpl w:val="25521700"/>
    <w:lvl w:ilvl="0" w:tplc="5D223DD2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7905D"/>
    <w:multiLevelType w:val="hybridMultilevel"/>
    <w:tmpl w:val="FFFFFFFF"/>
    <w:lvl w:ilvl="0" w:tplc="BBF2A9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BE8380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564C1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8847AC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4F288E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36E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DC6E4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EA2326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36E74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BDF5FD"/>
    <w:multiLevelType w:val="hybridMultilevel"/>
    <w:tmpl w:val="FFFFFFFF"/>
    <w:lvl w:ilvl="0" w:tplc="A948C51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7F16FAB6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AB5A11D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144723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3201852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5350925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B2E071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9CCECE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55FE532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96B48E4"/>
    <w:multiLevelType w:val="hybridMultilevel"/>
    <w:tmpl w:val="FFFFFFFF"/>
    <w:lvl w:ilvl="0" w:tplc="1BB6658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74EAAB4A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C144BEB4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E28DD4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22AF964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634548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F3A471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E5C4698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9850BD6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BE746D"/>
    <w:multiLevelType w:val="hybridMultilevel"/>
    <w:tmpl w:val="FFFFFFFF"/>
    <w:lvl w:ilvl="0" w:tplc="F474B20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DEC900E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6723FB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9B4AD76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3A2D70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DC80CB72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E28A21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C2A8F34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4F283F8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A78115D"/>
    <w:multiLevelType w:val="hybridMultilevel"/>
    <w:tmpl w:val="C504AE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F7CCE8"/>
    <w:multiLevelType w:val="hybridMultilevel"/>
    <w:tmpl w:val="FFFFFFFF"/>
    <w:lvl w:ilvl="0" w:tplc="8D76637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A42065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42E756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C8BC0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BAE2A1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4C63B9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7CCFD1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572ED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682A1B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099BB7"/>
    <w:multiLevelType w:val="hybridMultilevel"/>
    <w:tmpl w:val="FFFFFFFF"/>
    <w:lvl w:ilvl="0" w:tplc="8BF83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3800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2C3E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F02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62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D41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961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CEF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9AF8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A7DAF"/>
    <w:multiLevelType w:val="hybridMultilevel"/>
    <w:tmpl w:val="F6C0B318"/>
    <w:lvl w:ilvl="0" w:tplc="3B34BF9E">
      <w:start w:val="1"/>
      <w:numFmt w:val="decimal"/>
      <w:lvlText w:val="%1."/>
      <w:lvlJc w:val="left"/>
      <w:pPr>
        <w:ind w:left="720" w:hanging="360"/>
      </w:pPr>
    </w:lvl>
    <w:lvl w:ilvl="1" w:tplc="8634E57E">
      <w:start w:val="1"/>
      <w:numFmt w:val="lowerLetter"/>
      <w:lvlText w:val="%2."/>
      <w:lvlJc w:val="left"/>
      <w:pPr>
        <w:ind w:left="1440" w:hanging="360"/>
      </w:pPr>
    </w:lvl>
    <w:lvl w:ilvl="2" w:tplc="C53ABCFE">
      <w:start w:val="1"/>
      <w:numFmt w:val="lowerRoman"/>
      <w:lvlText w:val="%3."/>
      <w:lvlJc w:val="right"/>
      <w:pPr>
        <w:ind w:left="2160" w:hanging="180"/>
      </w:pPr>
    </w:lvl>
    <w:lvl w:ilvl="3" w:tplc="EA66FB1E">
      <w:start w:val="1"/>
      <w:numFmt w:val="decimal"/>
      <w:lvlText w:val="%4."/>
      <w:lvlJc w:val="left"/>
      <w:pPr>
        <w:ind w:left="2880" w:hanging="360"/>
      </w:pPr>
    </w:lvl>
    <w:lvl w:ilvl="4" w:tplc="79FAD9A6">
      <w:start w:val="1"/>
      <w:numFmt w:val="lowerLetter"/>
      <w:lvlText w:val="%5."/>
      <w:lvlJc w:val="left"/>
      <w:pPr>
        <w:ind w:left="3600" w:hanging="360"/>
      </w:pPr>
    </w:lvl>
    <w:lvl w:ilvl="5" w:tplc="328ECD18">
      <w:start w:val="1"/>
      <w:numFmt w:val="lowerRoman"/>
      <w:lvlText w:val="%6."/>
      <w:lvlJc w:val="right"/>
      <w:pPr>
        <w:ind w:left="4320" w:hanging="180"/>
      </w:pPr>
    </w:lvl>
    <w:lvl w:ilvl="6" w:tplc="CEA63A36">
      <w:start w:val="1"/>
      <w:numFmt w:val="decimal"/>
      <w:lvlText w:val="%7."/>
      <w:lvlJc w:val="left"/>
      <w:pPr>
        <w:ind w:left="5040" w:hanging="360"/>
      </w:pPr>
    </w:lvl>
    <w:lvl w:ilvl="7" w:tplc="9A0C5D0C">
      <w:start w:val="1"/>
      <w:numFmt w:val="lowerLetter"/>
      <w:lvlText w:val="%8."/>
      <w:lvlJc w:val="left"/>
      <w:pPr>
        <w:ind w:left="5760" w:hanging="360"/>
      </w:pPr>
    </w:lvl>
    <w:lvl w:ilvl="8" w:tplc="0CFC680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E08E17"/>
    <w:multiLevelType w:val="hybridMultilevel"/>
    <w:tmpl w:val="FFFFFFFF"/>
    <w:lvl w:ilvl="0" w:tplc="D8F02A1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7B69BBC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E72AD00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7DEC26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4C4B8B6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CE5065F6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7E6EBB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8308313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4ACE53F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D1B0FCA"/>
    <w:multiLevelType w:val="multilevel"/>
    <w:tmpl w:val="3F38A72C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41223"/>
    <w:multiLevelType w:val="hybridMultilevel"/>
    <w:tmpl w:val="FFFFFFFF"/>
    <w:lvl w:ilvl="0" w:tplc="DB5E2950">
      <w:start w:val="1"/>
      <w:numFmt w:val="decimal"/>
      <w:lvlText w:val="%1."/>
      <w:lvlJc w:val="left"/>
      <w:pPr>
        <w:ind w:left="720" w:hanging="360"/>
      </w:pPr>
    </w:lvl>
    <w:lvl w:ilvl="1" w:tplc="500E8C16">
      <w:start w:val="1"/>
      <w:numFmt w:val="lowerLetter"/>
      <w:lvlText w:val="%2."/>
      <w:lvlJc w:val="left"/>
      <w:pPr>
        <w:ind w:left="1440" w:hanging="360"/>
      </w:pPr>
    </w:lvl>
    <w:lvl w:ilvl="2" w:tplc="C44C2572">
      <w:start w:val="1"/>
      <w:numFmt w:val="lowerRoman"/>
      <w:lvlText w:val="%3."/>
      <w:lvlJc w:val="right"/>
      <w:pPr>
        <w:ind w:left="2160" w:hanging="180"/>
      </w:pPr>
    </w:lvl>
    <w:lvl w:ilvl="3" w:tplc="DC9C0FCE">
      <w:start w:val="1"/>
      <w:numFmt w:val="decimal"/>
      <w:lvlText w:val="%4."/>
      <w:lvlJc w:val="left"/>
      <w:pPr>
        <w:ind w:left="2880" w:hanging="360"/>
      </w:pPr>
    </w:lvl>
    <w:lvl w:ilvl="4" w:tplc="D898FC10">
      <w:start w:val="1"/>
      <w:numFmt w:val="lowerLetter"/>
      <w:lvlText w:val="%5."/>
      <w:lvlJc w:val="left"/>
      <w:pPr>
        <w:ind w:left="3600" w:hanging="360"/>
      </w:pPr>
    </w:lvl>
    <w:lvl w:ilvl="5" w:tplc="BA223D1E">
      <w:start w:val="1"/>
      <w:numFmt w:val="lowerRoman"/>
      <w:lvlText w:val="%6."/>
      <w:lvlJc w:val="right"/>
      <w:pPr>
        <w:ind w:left="4320" w:hanging="180"/>
      </w:pPr>
    </w:lvl>
    <w:lvl w:ilvl="6" w:tplc="1B64373C">
      <w:start w:val="1"/>
      <w:numFmt w:val="decimal"/>
      <w:lvlText w:val="%7."/>
      <w:lvlJc w:val="left"/>
      <w:pPr>
        <w:ind w:left="5040" w:hanging="360"/>
      </w:pPr>
    </w:lvl>
    <w:lvl w:ilvl="7" w:tplc="613EFB08">
      <w:start w:val="1"/>
      <w:numFmt w:val="lowerLetter"/>
      <w:lvlText w:val="%8."/>
      <w:lvlJc w:val="left"/>
      <w:pPr>
        <w:ind w:left="5760" w:hanging="360"/>
      </w:pPr>
    </w:lvl>
    <w:lvl w:ilvl="8" w:tplc="2188A3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E7708"/>
    <w:multiLevelType w:val="hybridMultilevel"/>
    <w:tmpl w:val="FFFFFFFF"/>
    <w:lvl w:ilvl="0" w:tplc="3FBC7D7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EF0AB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7888867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C1AE83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BA4A553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CA6AF722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BFE97D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0B8A3E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2245CE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1F378C3"/>
    <w:multiLevelType w:val="hybridMultilevel"/>
    <w:tmpl w:val="D8A4C50A"/>
    <w:lvl w:ilvl="0" w:tplc="E68E90B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58DC34"/>
    <w:multiLevelType w:val="hybridMultilevel"/>
    <w:tmpl w:val="FFFFFFFF"/>
    <w:lvl w:ilvl="0" w:tplc="3390A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84F5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9E0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746C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8EE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840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CAA7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765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C40A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585DC6"/>
    <w:multiLevelType w:val="hybridMultilevel"/>
    <w:tmpl w:val="FFFFFFFF"/>
    <w:lvl w:ilvl="0" w:tplc="A3A8CC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2F600F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3C685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7E219D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300F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1A2C8A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27CF7C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3F29CD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1864D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C3D7C2"/>
    <w:multiLevelType w:val="hybridMultilevel"/>
    <w:tmpl w:val="FFFFFFFF"/>
    <w:lvl w:ilvl="0" w:tplc="E604C4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D616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DE55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D0FB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456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65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FA5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674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98F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72B8AF"/>
    <w:multiLevelType w:val="hybridMultilevel"/>
    <w:tmpl w:val="FFFFFFFF"/>
    <w:lvl w:ilvl="0" w:tplc="36F48F2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726AD91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CC44D4C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8F423FF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16E272A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E8D02C5C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BC4180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900F74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8572E9FA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8D31C7B"/>
    <w:multiLevelType w:val="hybridMultilevel"/>
    <w:tmpl w:val="FFFFFFFF"/>
    <w:lvl w:ilvl="0" w:tplc="B952FB1A">
      <w:start w:val="1"/>
      <w:numFmt w:val="decimal"/>
      <w:lvlText w:val="%1."/>
      <w:lvlJc w:val="left"/>
      <w:pPr>
        <w:ind w:left="720" w:hanging="360"/>
      </w:pPr>
    </w:lvl>
    <w:lvl w:ilvl="1" w:tplc="B9F4624A">
      <w:start w:val="1"/>
      <w:numFmt w:val="lowerLetter"/>
      <w:lvlText w:val="%2."/>
      <w:lvlJc w:val="left"/>
      <w:pPr>
        <w:ind w:left="1440" w:hanging="360"/>
      </w:pPr>
    </w:lvl>
    <w:lvl w:ilvl="2" w:tplc="32C2BECE">
      <w:start w:val="1"/>
      <w:numFmt w:val="lowerRoman"/>
      <w:lvlText w:val="%3."/>
      <w:lvlJc w:val="right"/>
      <w:pPr>
        <w:ind w:left="2160" w:hanging="180"/>
      </w:pPr>
    </w:lvl>
    <w:lvl w:ilvl="3" w:tplc="9540672E">
      <w:start w:val="1"/>
      <w:numFmt w:val="decimal"/>
      <w:lvlText w:val="%4."/>
      <w:lvlJc w:val="left"/>
      <w:pPr>
        <w:ind w:left="2880" w:hanging="360"/>
      </w:pPr>
    </w:lvl>
    <w:lvl w:ilvl="4" w:tplc="B2D8A69C">
      <w:start w:val="1"/>
      <w:numFmt w:val="lowerLetter"/>
      <w:lvlText w:val="%5."/>
      <w:lvlJc w:val="left"/>
      <w:pPr>
        <w:ind w:left="3600" w:hanging="360"/>
      </w:pPr>
    </w:lvl>
    <w:lvl w:ilvl="5" w:tplc="45764AFA">
      <w:start w:val="1"/>
      <w:numFmt w:val="lowerRoman"/>
      <w:lvlText w:val="%6."/>
      <w:lvlJc w:val="right"/>
      <w:pPr>
        <w:ind w:left="4320" w:hanging="180"/>
      </w:pPr>
    </w:lvl>
    <w:lvl w:ilvl="6" w:tplc="E7B6DEEC">
      <w:start w:val="1"/>
      <w:numFmt w:val="decimal"/>
      <w:lvlText w:val="%7."/>
      <w:lvlJc w:val="left"/>
      <w:pPr>
        <w:ind w:left="5040" w:hanging="360"/>
      </w:pPr>
    </w:lvl>
    <w:lvl w:ilvl="7" w:tplc="8EDAD738">
      <w:start w:val="1"/>
      <w:numFmt w:val="lowerLetter"/>
      <w:lvlText w:val="%8."/>
      <w:lvlJc w:val="left"/>
      <w:pPr>
        <w:ind w:left="5760" w:hanging="360"/>
      </w:pPr>
    </w:lvl>
    <w:lvl w:ilvl="8" w:tplc="FC5864F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1B8510"/>
    <w:multiLevelType w:val="hybridMultilevel"/>
    <w:tmpl w:val="FFFFFFFF"/>
    <w:lvl w:ilvl="0" w:tplc="33CC6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044CE3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4B0391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10671F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424403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1FABF0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648EC8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754AD9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222E3C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A779E13"/>
    <w:multiLevelType w:val="hybridMultilevel"/>
    <w:tmpl w:val="FFFFFFFF"/>
    <w:lvl w:ilvl="0" w:tplc="D29EB35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A1ADF84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515205E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5AA2BB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5CC686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BE5695E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968343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B02F7B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E51AC96A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A9EDAED"/>
    <w:multiLevelType w:val="hybridMultilevel"/>
    <w:tmpl w:val="FFFFFFFF"/>
    <w:styleLink w:val="CurrentList1"/>
    <w:lvl w:ilvl="0" w:tplc="F4DE89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C544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8085B4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D14461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B807C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256153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E22806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C80C97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FB6758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A6B95F"/>
    <w:multiLevelType w:val="hybridMultilevel"/>
    <w:tmpl w:val="FFFFFFFF"/>
    <w:lvl w:ilvl="0" w:tplc="222AEAC4">
      <w:start w:val="1"/>
      <w:numFmt w:val="decimal"/>
      <w:lvlText w:val="%1."/>
      <w:lvlJc w:val="left"/>
      <w:pPr>
        <w:ind w:left="720" w:hanging="360"/>
      </w:pPr>
    </w:lvl>
    <w:lvl w:ilvl="1" w:tplc="E5360A88">
      <w:start w:val="1"/>
      <w:numFmt w:val="lowerLetter"/>
      <w:lvlText w:val="%2."/>
      <w:lvlJc w:val="left"/>
      <w:pPr>
        <w:ind w:left="1440" w:hanging="360"/>
      </w:pPr>
    </w:lvl>
    <w:lvl w:ilvl="2" w:tplc="66FADBC2">
      <w:start w:val="1"/>
      <w:numFmt w:val="lowerRoman"/>
      <w:lvlText w:val="%3."/>
      <w:lvlJc w:val="right"/>
      <w:pPr>
        <w:ind w:left="2160" w:hanging="180"/>
      </w:pPr>
    </w:lvl>
    <w:lvl w:ilvl="3" w:tplc="3DB80B66">
      <w:start w:val="1"/>
      <w:numFmt w:val="decimal"/>
      <w:lvlText w:val="%4."/>
      <w:lvlJc w:val="left"/>
      <w:pPr>
        <w:ind w:left="2880" w:hanging="360"/>
      </w:pPr>
    </w:lvl>
    <w:lvl w:ilvl="4" w:tplc="C17E72A8">
      <w:start w:val="1"/>
      <w:numFmt w:val="lowerLetter"/>
      <w:lvlText w:val="%5."/>
      <w:lvlJc w:val="left"/>
      <w:pPr>
        <w:ind w:left="3600" w:hanging="360"/>
      </w:pPr>
    </w:lvl>
    <w:lvl w:ilvl="5" w:tplc="F30EFCE2">
      <w:start w:val="1"/>
      <w:numFmt w:val="lowerRoman"/>
      <w:lvlText w:val="%6."/>
      <w:lvlJc w:val="right"/>
      <w:pPr>
        <w:ind w:left="4320" w:hanging="180"/>
      </w:pPr>
    </w:lvl>
    <w:lvl w:ilvl="6" w:tplc="2256BE50">
      <w:start w:val="1"/>
      <w:numFmt w:val="decimal"/>
      <w:lvlText w:val="%7."/>
      <w:lvlJc w:val="left"/>
      <w:pPr>
        <w:ind w:left="5040" w:hanging="360"/>
      </w:pPr>
    </w:lvl>
    <w:lvl w:ilvl="7" w:tplc="879E23F6">
      <w:start w:val="1"/>
      <w:numFmt w:val="lowerLetter"/>
      <w:lvlText w:val="%8."/>
      <w:lvlJc w:val="left"/>
      <w:pPr>
        <w:ind w:left="5760" w:hanging="360"/>
      </w:pPr>
    </w:lvl>
    <w:lvl w:ilvl="8" w:tplc="1E1A4DE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1ACB52"/>
    <w:multiLevelType w:val="hybridMultilevel"/>
    <w:tmpl w:val="FFFFFFFF"/>
    <w:lvl w:ilvl="0" w:tplc="D174FD0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30C2FC2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A4F03D7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2900EC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B246FC4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D8E5722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67429B4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3363D68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3CCCC7D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1342336"/>
    <w:multiLevelType w:val="hybridMultilevel"/>
    <w:tmpl w:val="FFFFFFFF"/>
    <w:lvl w:ilvl="0" w:tplc="D20834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34A65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EEE425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840C9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36F97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9F4A81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35A320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39C6A2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EF4450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2FEF36B"/>
    <w:multiLevelType w:val="hybridMultilevel"/>
    <w:tmpl w:val="FFFFFFFF"/>
    <w:lvl w:ilvl="0" w:tplc="402E86D4">
      <w:start w:val="1"/>
      <w:numFmt w:val="decimal"/>
      <w:lvlText w:val="%1."/>
      <w:lvlJc w:val="left"/>
      <w:pPr>
        <w:ind w:left="720" w:hanging="360"/>
      </w:pPr>
    </w:lvl>
    <w:lvl w:ilvl="1" w:tplc="ECFAE206">
      <w:start w:val="1"/>
      <w:numFmt w:val="lowerLetter"/>
      <w:lvlText w:val="%2."/>
      <w:lvlJc w:val="left"/>
      <w:pPr>
        <w:ind w:left="1440" w:hanging="360"/>
      </w:pPr>
    </w:lvl>
    <w:lvl w:ilvl="2" w:tplc="979253A8">
      <w:start w:val="1"/>
      <w:numFmt w:val="lowerRoman"/>
      <w:lvlText w:val="%3."/>
      <w:lvlJc w:val="right"/>
      <w:pPr>
        <w:ind w:left="2160" w:hanging="180"/>
      </w:pPr>
    </w:lvl>
    <w:lvl w:ilvl="3" w:tplc="B824CF90">
      <w:start w:val="1"/>
      <w:numFmt w:val="decimal"/>
      <w:lvlText w:val="%4."/>
      <w:lvlJc w:val="left"/>
      <w:pPr>
        <w:ind w:left="2880" w:hanging="360"/>
      </w:pPr>
    </w:lvl>
    <w:lvl w:ilvl="4" w:tplc="5F16403E">
      <w:start w:val="1"/>
      <w:numFmt w:val="lowerLetter"/>
      <w:lvlText w:val="%5."/>
      <w:lvlJc w:val="left"/>
      <w:pPr>
        <w:ind w:left="3600" w:hanging="360"/>
      </w:pPr>
    </w:lvl>
    <w:lvl w:ilvl="5" w:tplc="FB36059A">
      <w:start w:val="1"/>
      <w:numFmt w:val="lowerRoman"/>
      <w:lvlText w:val="%6."/>
      <w:lvlJc w:val="right"/>
      <w:pPr>
        <w:ind w:left="4320" w:hanging="180"/>
      </w:pPr>
    </w:lvl>
    <w:lvl w:ilvl="6" w:tplc="619AB5FE">
      <w:start w:val="1"/>
      <w:numFmt w:val="decimal"/>
      <w:lvlText w:val="%7."/>
      <w:lvlJc w:val="left"/>
      <w:pPr>
        <w:ind w:left="5040" w:hanging="360"/>
      </w:pPr>
    </w:lvl>
    <w:lvl w:ilvl="7" w:tplc="6E68FBBA">
      <w:start w:val="1"/>
      <w:numFmt w:val="lowerLetter"/>
      <w:lvlText w:val="%8."/>
      <w:lvlJc w:val="left"/>
      <w:pPr>
        <w:ind w:left="5760" w:hanging="360"/>
      </w:pPr>
    </w:lvl>
    <w:lvl w:ilvl="8" w:tplc="B888E19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7E1E8C"/>
    <w:multiLevelType w:val="hybridMultilevel"/>
    <w:tmpl w:val="FFFFFFFF"/>
    <w:lvl w:ilvl="0" w:tplc="148820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636943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E6220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C24CC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68AB53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28AFA1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A1A900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B8C47A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FFAC2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0A09E4"/>
    <w:multiLevelType w:val="hybridMultilevel"/>
    <w:tmpl w:val="1C7E71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61CD6A4"/>
    <w:multiLevelType w:val="hybridMultilevel"/>
    <w:tmpl w:val="FFFFFFFF"/>
    <w:lvl w:ilvl="0" w:tplc="3C38C3E0">
      <w:start w:val="1"/>
      <w:numFmt w:val="lowerLetter"/>
      <w:lvlText w:val="%1."/>
      <w:lvlJc w:val="left"/>
      <w:pPr>
        <w:ind w:left="720" w:hanging="360"/>
      </w:pPr>
    </w:lvl>
    <w:lvl w:ilvl="1" w:tplc="23F6E204">
      <w:start w:val="1"/>
      <w:numFmt w:val="lowerLetter"/>
      <w:lvlText w:val="%2."/>
      <w:lvlJc w:val="left"/>
      <w:pPr>
        <w:ind w:left="1440" w:hanging="360"/>
      </w:pPr>
    </w:lvl>
    <w:lvl w:ilvl="2" w:tplc="6E0C4D6A">
      <w:start w:val="1"/>
      <w:numFmt w:val="lowerRoman"/>
      <w:lvlText w:val="%3."/>
      <w:lvlJc w:val="right"/>
      <w:pPr>
        <w:ind w:left="2160" w:hanging="180"/>
      </w:pPr>
    </w:lvl>
    <w:lvl w:ilvl="3" w:tplc="75247474">
      <w:start w:val="1"/>
      <w:numFmt w:val="decimal"/>
      <w:lvlText w:val="%4."/>
      <w:lvlJc w:val="left"/>
      <w:pPr>
        <w:ind w:left="2880" w:hanging="360"/>
      </w:pPr>
    </w:lvl>
    <w:lvl w:ilvl="4" w:tplc="21A4DE84">
      <w:start w:val="1"/>
      <w:numFmt w:val="lowerLetter"/>
      <w:lvlText w:val="%5."/>
      <w:lvlJc w:val="left"/>
      <w:pPr>
        <w:ind w:left="3600" w:hanging="360"/>
      </w:pPr>
    </w:lvl>
    <w:lvl w:ilvl="5" w:tplc="F168D478">
      <w:start w:val="1"/>
      <w:numFmt w:val="lowerRoman"/>
      <w:lvlText w:val="%6."/>
      <w:lvlJc w:val="right"/>
      <w:pPr>
        <w:ind w:left="4320" w:hanging="180"/>
      </w:pPr>
    </w:lvl>
    <w:lvl w:ilvl="6" w:tplc="8C3C417E">
      <w:start w:val="1"/>
      <w:numFmt w:val="decimal"/>
      <w:lvlText w:val="%7."/>
      <w:lvlJc w:val="left"/>
      <w:pPr>
        <w:ind w:left="5040" w:hanging="360"/>
      </w:pPr>
    </w:lvl>
    <w:lvl w:ilvl="7" w:tplc="E682B2A0">
      <w:start w:val="1"/>
      <w:numFmt w:val="lowerLetter"/>
      <w:lvlText w:val="%8."/>
      <w:lvlJc w:val="left"/>
      <w:pPr>
        <w:ind w:left="5760" w:hanging="360"/>
      </w:pPr>
    </w:lvl>
    <w:lvl w:ilvl="8" w:tplc="4EE659E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2074AA"/>
    <w:multiLevelType w:val="hybridMultilevel"/>
    <w:tmpl w:val="FFFFFFFF"/>
    <w:lvl w:ilvl="0" w:tplc="DA12734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DCC707C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7CEEE4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050A39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654AA9E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DCCE632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EBAC0D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30C6134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A530B2A4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B4E8ADB"/>
    <w:multiLevelType w:val="hybridMultilevel"/>
    <w:tmpl w:val="FFFFFFFF"/>
    <w:lvl w:ilvl="0" w:tplc="E3F8561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C12FC5E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59625FE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FA01E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710417C0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702CC89C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D8EDA0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98268A1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D8EED8D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FB43302"/>
    <w:multiLevelType w:val="hybridMultilevel"/>
    <w:tmpl w:val="FFFFFFFF"/>
    <w:lvl w:ilvl="0" w:tplc="0E08BD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E4AF90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06407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4A100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A86A6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518CBF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FA6A5A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AB8861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77268B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21ED7C2"/>
    <w:multiLevelType w:val="hybridMultilevel"/>
    <w:tmpl w:val="FFFFFFFF"/>
    <w:lvl w:ilvl="0" w:tplc="EF72810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A463B3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EFBE0F8E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D1A1A0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92E8980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65E9BE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6A4B8F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86F16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160534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A809593"/>
    <w:multiLevelType w:val="hybridMultilevel"/>
    <w:tmpl w:val="FFFFFFFF"/>
    <w:lvl w:ilvl="0" w:tplc="9BE662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9A2D1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BA8AD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6AEF4F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7BCCCD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A6E187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A4CFA0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3EC1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6F8E8D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AB5BBD"/>
    <w:multiLevelType w:val="hybridMultilevel"/>
    <w:tmpl w:val="FFFFFFFF"/>
    <w:lvl w:ilvl="0" w:tplc="BD388ED4">
      <w:start w:val="1"/>
      <w:numFmt w:val="decimal"/>
      <w:lvlText w:val="%1."/>
      <w:lvlJc w:val="left"/>
      <w:pPr>
        <w:ind w:left="720" w:hanging="360"/>
      </w:pPr>
    </w:lvl>
    <w:lvl w:ilvl="1" w:tplc="F2E260C2">
      <w:start w:val="1"/>
      <w:numFmt w:val="lowerLetter"/>
      <w:lvlText w:val="%2."/>
      <w:lvlJc w:val="left"/>
      <w:pPr>
        <w:ind w:left="1440" w:hanging="360"/>
      </w:pPr>
    </w:lvl>
    <w:lvl w:ilvl="2" w:tplc="6ECC25FA">
      <w:start w:val="1"/>
      <w:numFmt w:val="lowerRoman"/>
      <w:lvlText w:val="%3."/>
      <w:lvlJc w:val="right"/>
      <w:pPr>
        <w:ind w:left="2160" w:hanging="180"/>
      </w:pPr>
    </w:lvl>
    <w:lvl w:ilvl="3" w:tplc="339C371A">
      <w:start w:val="1"/>
      <w:numFmt w:val="decimal"/>
      <w:lvlText w:val="%4."/>
      <w:lvlJc w:val="left"/>
      <w:pPr>
        <w:ind w:left="2880" w:hanging="360"/>
      </w:pPr>
    </w:lvl>
    <w:lvl w:ilvl="4" w:tplc="4AB8C8A8">
      <w:start w:val="1"/>
      <w:numFmt w:val="lowerLetter"/>
      <w:lvlText w:val="%5."/>
      <w:lvlJc w:val="left"/>
      <w:pPr>
        <w:ind w:left="3600" w:hanging="360"/>
      </w:pPr>
    </w:lvl>
    <w:lvl w:ilvl="5" w:tplc="7E0650FC">
      <w:start w:val="1"/>
      <w:numFmt w:val="lowerRoman"/>
      <w:lvlText w:val="%6."/>
      <w:lvlJc w:val="right"/>
      <w:pPr>
        <w:ind w:left="4320" w:hanging="180"/>
      </w:pPr>
    </w:lvl>
    <w:lvl w:ilvl="6" w:tplc="60C0FC70">
      <w:start w:val="1"/>
      <w:numFmt w:val="decimal"/>
      <w:lvlText w:val="%7."/>
      <w:lvlJc w:val="left"/>
      <w:pPr>
        <w:ind w:left="5040" w:hanging="360"/>
      </w:pPr>
    </w:lvl>
    <w:lvl w:ilvl="7" w:tplc="D81C5CB4">
      <w:start w:val="1"/>
      <w:numFmt w:val="lowerLetter"/>
      <w:lvlText w:val="%8."/>
      <w:lvlJc w:val="left"/>
      <w:pPr>
        <w:ind w:left="5760" w:hanging="360"/>
      </w:pPr>
    </w:lvl>
    <w:lvl w:ilvl="8" w:tplc="CC76542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8531E1"/>
    <w:multiLevelType w:val="hybridMultilevel"/>
    <w:tmpl w:val="FFFFFFFF"/>
    <w:lvl w:ilvl="0" w:tplc="71CC25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BA4E7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E2E05A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BCE15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C30711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C5EB4D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AC77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A0EAB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A3C227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F3ACDC4"/>
    <w:multiLevelType w:val="hybridMultilevel"/>
    <w:tmpl w:val="FFFFFFFF"/>
    <w:lvl w:ilvl="0" w:tplc="7C18133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0B622AE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29C008E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1B2F23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741A855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101C770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6C40244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B367C80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A8BE2DB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6FFA0B77"/>
    <w:multiLevelType w:val="hybridMultilevel"/>
    <w:tmpl w:val="F3B07186"/>
    <w:lvl w:ilvl="0" w:tplc="383E0CA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B37AB2"/>
    <w:multiLevelType w:val="hybridMultilevel"/>
    <w:tmpl w:val="FFFFFFFF"/>
    <w:lvl w:ilvl="0" w:tplc="38A0A424">
      <w:start w:val="1"/>
      <w:numFmt w:val="decimal"/>
      <w:lvlText w:val="%1."/>
      <w:lvlJc w:val="left"/>
      <w:pPr>
        <w:ind w:left="720" w:hanging="360"/>
      </w:pPr>
    </w:lvl>
    <w:lvl w:ilvl="1" w:tplc="80C0C28C">
      <w:start w:val="1"/>
      <w:numFmt w:val="lowerLetter"/>
      <w:lvlText w:val="%2."/>
      <w:lvlJc w:val="left"/>
      <w:pPr>
        <w:ind w:left="1440" w:hanging="360"/>
      </w:pPr>
    </w:lvl>
    <w:lvl w:ilvl="2" w:tplc="03985E26">
      <w:start w:val="1"/>
      <w:numFmt w:val="lowerRoman"/>
      <w:lvlText w:val="%3."/>
      <w:lvlJc w:val="right"/>
      <w:pPr>
        <w:ind w:left="2160" w:hanging="180"/>
      </w:pPr>
    </w:lvl>
    <w:lvl w:ilvl="3" w:tplc="36F6E3FC">
      <w:start w:val="1"/>
      <w:numFmt w:val="decimal"/>
      <w:lvlText w:val="%4."/>
      <w:lvlJc w:val="left"/>
      <w:pPr>
        <w:ind w:left="2880" w:hanging="360"/>
      </w:pPr>
    </w:lvl>
    <w:lvl w:ilvl="4" w:tplc="CD8ABC2A">
      <w:start w:val="1"/>
      <w:numFmt w:val="lowerLetter"/>
      <w:lvlText w:val="%5."/>
      <w:lvlJc w:val="left"/>
      <w:pPr>
        <w:ind w:left="3600" w:hanging="360"/>
      </w:pPr>
    </w:lvl>
    <w:lvl w:ilvl="5" w:tplc="1B806FE4">
      <w:start w:val="1"/>
      <w:numFmt w:val="lowerRoman"/>
      <w:lvlText w:val="%6."/>
      <w:lvlJc w:val="right"/>
      <w:pPr>
        <w:ind w:left="4320" w:hanging="180"/>
      </w:pPr>
    </w:lvl>
    <w:lvl w:ilvl="6" w:tplc="FED4C162">
      <w:start w:val="1"/>
      <w:numFmt w:val="decimal"/>
      <w:lvlText w:val="%7."/>
      <w:lvlJc w:val="left"/>
      <w:pPr>
        <w:ind w:left="5040" w:hanging="360"/>
      </w:pPr>
    </w:lvl>
    <w:lvl w:ilvl="7" w:tplc="74A66CF0">
      <w:start w:val="1"/>
      <w:numFmt w:val="lowerLetter"/>
      <w:lvlText w:val="%8."/>
      <w:lvlJc w:val="left"/>
      <w:pPr>
        <w:ind w:left="5760" w:hanging="360"/>
      </w:pPr>
    </w:lvl>
    <w:lvl w:ilvl="8" w:tplc="CFA6CBA0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AB3738"/>
    <w:multiLevelType w:val="hybridMultilevel"/>
    <w:tmpl w:val="FFFFFFFF"/>
    <w:lvl w:ilvl="0" w:tplc="A418DA36">
      <w:start w:val="1"/>
      <w:numFmt w:val="decimal"/>
      <w:lvlText w:val="%1."/>
      <w:lvlJc w:val="left"/>
      <w:pPr>
        <w:ind w:left="720" w:hanging="360"/>
      </w:pPr>
    </w:lvl>
    <w:lvl w:ilvl="1" w:tplc="DBE0C048">
      <w:start w:val="1"/>
      <w:numFmt w:val="lowerLetter"/>
      <w:lvlText w:val="%2."/>
      <w:lvlJc w:val="left"/>
      <w:pPr>
        <w:ind w:left="1440" w:hanging="360"/>
      </w:pPr>
    </w:lvl>
    <w:lvl w:ilvl="2" w:tplc="34AC2102">
      <w:start w:val="1"/>
      <w:numFmt w:val="lowerRoman"/>
      <w:lvlText w:val="%3."/>
      <w:lvlJc w:val="right"/>
      <w:pPr>
        <w:ind w:left="2160" w:hanging="180"/>
      </w:pPr>
    </w:lvl>
    <w:lvl w:ilvl="3" w:tplc="AE6CF232">
      <w:start w:val="1"/>
      <w:numFmt w:val="decimal"/>
      <w:lvlText w:val="%4."/>
      <w:lvlJc w:val="left"/>
      <w:pPr>
        <w:ind w:left="2880" w:hanging="360"/>
      </w:pPr>
    </w:lvl>
    <w:lvl w:ilvl="4" w:tplc="F09048B4">
      <w:start w:val="1"/>
      <w:numFmt w:val="lowerLetter"/>
      <w:lvlText w:val="%5."/>
      <w:lvlJc w:val="left"/>
      <w:pPr>
        <w:ind w:left="3600" w:hanging="360"/>
      </w:pPr>
    </w:lvl>
    <w:lvl w:ilvl="5" w:tplc="B4E069DE">
      <w:start w:val="1"/>
      <w:numFmt w:val="lowerRoman"/>
      <w:lvlText w:val="%6."/>
      <w:lvlJc w:val="right"/>
      <w:pPr>
        <w:ind w:left="4320" w:hanging="180"/>
      </w:pPr>
    </w:lvl>
    <w:lvl w:ilvl="6" w:tplc="0A2EC044">
      <w:start w:val="1"/>
      <w:numFmt w:val="decimal"/>
      <w:lvlText w:val="%7."/>
      <w:lvlJc w:val="left"/>
      <w:pPr>
        <w:ind w:left="5040" w:hanging="360"/>
      </w:pPr>
    </w:lvl>
    <w:lvl w:ilvl="7" w:tplc="776C02DE">
      <w:start w:val="1"/>
      <w:numFmt w:val="lowerLetter"/>
      <w:lvlText w:val="%8."/>
      <w:lvlJc w:val="left"/>
      <w:pPr>
        <w:ind w:left="5760" w:hanging="360"/>
      </w:pPr>
    </w:lvl>
    <w:lvl w:ilvl="8" w:tplc="4FA60CE6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997162"/>
    <w:multiLevelType w:val="hybridMultilevel"/>
    <w:tmpl w:val="FFFFFFFF"/>
    <w:lvl w:ilvl="0" w:tplc="E89AF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30B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169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B452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904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5A7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78C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8B9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DE3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9B075E"/>
    <w:multiLevelType w:val="hybridMultilevel"/>
    <w:tmpl w:val="FFFFFFFF"/>
    <w:lvl w:ilvl="0" w:tplc="DB4463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6607A0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014236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54CB8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EF6284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4A142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540CC1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90ED5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940CB2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E341DB9"/>
    <w:multiLevelType w:val="hybridMultilevel"/>
    <w:tmpl w:val="FFFFFFFF"/>
    <w:lvl w:ilvl="0" w:tplc="EF763C4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5CE1F4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C7C76D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709A229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C343CC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4046364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73CCEE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E2C9352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4EF6968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7E77F206"/>
    <w:multiLevelType w:val="hybridMultilevel"/>
    <w:tmpl w:val="FFFFFFFF"/>
    <w:lvl w:ilvl="0" w:tplc="6BCCE8A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FE8233A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DDA254A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B90FCF8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04AA846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18EEB304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2BC5A5E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53CDCD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1AF80E94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1043588">
    <w:abstractNumId w:val="24"/>
  </w:num>
  <w:num w:numId="2" w16cid:durableId="1510947473">
    <w:abstractNumId w:val="31"/>
  </w:num>
  <w:num w:numId="3" w16cid:durableId="1102336940">
    <w:abstractNumId w:val="14"/>
  </w:num>
  <w:num w:numId="4" w16cid:durableId="1983928361">
    <w:abstractNumId w:val="19"/>
  </w:num>
  <w:num w:numId="5" w16cid:durableId="1537425067">
    <w:abstractNumId w:val="11"/>
  </w:num>
  <w:num w:numId="6" w16cid:durableId="1765226763">
    <w:abstractNumId w:val="16"/>
  </w:num>
  <w:num w:numId="7" w16cid:durableId="1695837277">
    <w:abstractNumId w:val="2"/>
  </w:num>
  <w:num w:numId="8" w16cid:durableId="967704920">
    <w:abstractNumId w:val="33"/>
  </w:num>
  <w:num w:numId="9" w16cid:durableId="1299649914">
    <w:abstractNumId w:val="1"/>
  </w:num>
  <w:num w:numId="10" w16cid:durableId="834302995">
    <w:abstractNumId w:val="27"/>
  </w:num>
  <w:num w:numId="11" w16cid:durableId="482695620">
    <w:abstractNumId w:val="37"/>
  </w:num>
  <w:num w:numId="12" w16cid:durableId="820579167">
    <w:abstractNumId w:val="49"/>
  </w:num>
  <w:num w:numId="13" w16cid:durableId="2144301263">
    <w:abstractNumId w:val="29"/>
  </w:num>
  <w:num w:numId="14" w16cid:durableId="586311947">
    <w:abstractNumId w:val="8"/>
  </w:num>
  <w:num w:numId="15" w16cid:durableId="1932423276">
    <w:abstractNumId w:val="5"/>
  </w:num>
  <w:num w:numId="16" w16cid:durableId="1514418496">
    <w:abstractNumId w:val="10"/>
  </w:num>
  <w:num w:numId="17" w16cid:durableId="1959873261">
    <w:abstractNumId w:val="23"/>
  </w:num>
  <w:num w:numId="18" w16cid:durableId="504052746">
    <w:abstractNumId w:val="26"/>
  </w:num>
  <w:num w:numId="19" w16cid:durableId="206571791">
    <w:abstractNumId w:val="48"/>
  </w:num>
  <w:num w:numId="20" w16cid:durableId="790785194">
    <w:abstractNumId w:val="35"/>
  </w:num>
  <w:num w:numId="21" w16cid:durableId="146631839">
    <w:abstractNumId w:val="38"/>
  </w:num>
  <w:num w:numId="22" w16cid:durableId="1703746947">
    <w:abstractNumId w:val="9"/>
  </w:num>
  <w:num w:numId="23" w16cid:durableId="1506824421">
    <w:abstractNumId w:val="7"/>
  </w:num>
  <w:num w:numId="24" w16cid:durableId="452360688">
    <w:abstractNumId w:val="21"/>
  </w:num>
  <w:num w:numId="25" w16cid:durableId="805124732">
    <w:abstractNumId w:val="41"/>
  </w:num>
  <w:num w:numId="26" w16cid:durableId="1496338577">
    <w:abstractNumId w:val="3"/>
  </w:num>
  <w:num w:numId="27" w16cid:durableId="49230700">
    <w:abstractNumId w:val="30"/>
  </w:num>
  <w:num w:numId="28" w16cid:durableId="2078895118">
    <w:abstractNumId w:val="44"/>
  </w:num>
  <w:num w:numId="29" w16cid:durableId="555120243">
    <w:abstractNumId w:val="13"/>
  </w:num>
  <w:num w:numId="30" w16cid:durableId="1747141847">
    <w:abstractNumId w:val="4"/>
  </w:num>
  <w:num w:numId="31" w16cid:durableId="899944110">
    <w:abstractNumId w:val="18"/>
  </w:num>
  <w:num w:numId="32" w16cid:durableId="1464738452">
    <w:abstractNumId w:val="36"/>
  </w:num>
  <w:num w:numId="33" w16cid:durableId="1261453956">
    <w:abstractNumId w:val="15"/>
  </w:num>
  <w:num w:numId="34" w16cid:durableId="121046352">
    <w:abstractNumId w:val="42"/>
  </w:num>
  <w:num w:numId="35" w16cid:durableId="185603861">
    <w:abstractNumId w:val="32"/>
  </w:num>
  <w:num w:numId="36" w16cid:durableId="829833173">
    <w:abstractNumId w:val="12"/>
  </w:num>
  <w:num w:numId="37" w16cid:durableId="1222013855">
    <w:abstractNumId w:val="39"/>
  </w:num>
  <w:num w:numId="38" w16cid:durableId="2138058000">
    <w:abstractNumId w:val="25"/>
  </w:num>
  <w:num w:numId="39" w16cid:durableId="21132049">
    <w:abstractNumId w:val="47"/>
  </w:num>
  <w:num w:numId="40" w16cid:durableId="289674541">
    <w:abstractNumId w:val="20"/>
  </w:num>
  <w:num w:numId="41" w16cid:durableId="518351453">
    <w:abstractNumId w:val="22"/>
  </w:num>
  <w:num w:numId="42" w16cid:durableId="973607460">
    <w:abstractNumId w:val="46"/>
  </w:num>
  <w:num w:numId="43" w16cid:durableId="790437146">
    <w:abstractNumId w:val="40"/>
  </w:num>
  <w:num w:numId="44" w16cid:durableId="803616949">
    <w:abstractNumId w:val="17"/>
  </w:num>
  <w:num w:numId="45" w16cid:durableId="1196117709">
    <w:abstractNumId w:val="45"/>
  </w:num>
  <w:num w:numId="46" w16cid:durableId="1392579097">
    <w:abstractNumId w:val="28"/>
  </w:num>
  <w:num w:numId="47" w16cid:durableId="181284455">
    <w:abstractNumId w:val="34"/>
  </w:num>
  <w:num w:numId="48" w16cid:durableId="1524976425">
    <w:abstractNumId w:val="6"/>
  </w:num>
  <w:num w:numId="49" w16cid:durableId="1729836052">
    <w:abstractNumId w:val="43"/>
  </w:num>
  <w:num w:numId="50" w16cid:durableId="2123642399">
    <w:abstractNumId w:val="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TY3szQ3NTCxMDFS0lEKTi0uzszPAykwrgUAaiZ3kCwAAAA="/>
  </w:docVars>
  <w:rsids>
    <w:rsidRoot w:val="00255958"/>
    <w:rsid w:val="00024D91"/>
    <w:rsid w:val="00026F62"/>
    <w:rsid w:val="00027529"/>
    <w:rsid w:val="0003067F"/>
    <w:rsid w:val="00036379"/>
    <w:rsid w:val="00036C6A"/>
    <w:rsid w:val="00041EB5"/>
    <w:rsid w:val="00053FFF"/>
    <w:rsid w:val="000578FD"/>
    <w:rsid w:val="0006220F"/>
    <w:rsid w:val="0006529B"/>
    <w:rsid w:val="0006586F"/>
    <w:rsid w:val="000716CD"/>
    <w:rsid w:val="00082043"/>
    <w:rsid w:val="00096CF1"/>
    <w:rsid w:val="000A01CB"/>
    <w:rsid w:val="000A52B1"/>
    <w:rsid w:val="000A6B55"/>
    <w:rsid w:val="000B49C4"/>
    <w:rsid w:val="000C09B4"/>
    <w:rsid w:val="000C1697"/>
    <w:rsid w:val="000C73B6"/>
    <w:rsid w:val="000C7A43"/>
    <w:rsid w:val="000D0B7B"/>
    <w:rsid w:val="000D7209"/>
    <w:rsid w:val="000E3856"/>
    <w:rsid w:val="000E4FF0"/>
    <w:rsid w:val="000E66EE"/>
    <w:rsid w:val="000F1C14"/>
    <w:rsid w:val="00104E6F"/>
    <w:rsid w:val="00105E6C"/>
    <w:rsid w:val="001178B3"/>
    <w:rsid w:val="00130C2C"/>
    <w:rsid w:val="00135D7D"/>
    <w:rsid w:val="0014599A"/>
    <w:rsid w:val="00154B78"/>
    <w:rsid w:val="00175480"/>
    <w:rsid w:val="00187B40"/>
    <w:rsid w:val="001A1BB3"/>
    <w:rsid w:val="001A41C5"/>
    <w:rsid w:val="001A48BB"/>
    <w:rsid w:val="001A7FA1"/>
    <w:rsid w:val="001B7A3A"/>
    <w:rsid w:val="001C0097"/>
    <w:rsid w:val="001C0E6F"/>
    <w:rsid w:val="001C521F"/>
    <w:rsid w:val="001C6745"/>
    <w:rsid w:val="001D4314"/>
    <w:rsid w:val="001D7598"/>
    <w:rsid w:val="001E686B"/>
    <w:rsid w:val="001F11D9"/>
    <w:rsid w:val="00202655"/>
    <w:rsid w:val="00217977"/>
    <w:rsid w:val="00232730"/>
    <w:rsid w:val="002327AC"/>
    <w:rsid w:val="00246166"/>
    <w:rsid w:val="00255958"/>
    <w:rsid w:val="002602DA"/>
    <w:rsid w:val="0027674D"/>
    <w:rsid w:val="00284150"/>
    <w:rsid w:val="002867DA"/>
    <w:rsid w:val="002923C1"/>
    <w:rsid w:val="002A253F"/>
    <w:rsid w:val="002A5A35"/>
    <w:rsid w:val="002A679E"/>
    <w:rsid w:val="002A711B"/>
    <w:rsid w:val="002D17C5"/>
    <w:rsid w:val="002E6C96"/>
    <w:rsid w:val="002F61D5"/>
    <w:rsid w:val="0030081E"/>
    <w:rsid w:val="00317858"/>
    <w:rsid w:val="00334C36"/>
    <w:rsid w:val="003456B7"/>
    <w:rsid w:val="00346E44"/>
    <w:rsid w:val="0035459C"/>
    <w:rsid w:val="00372459"/>
    <w:rsid w:val="00373FCB"/>
    <w:rsid w:val="00374D7E"/>
    <w:rsid w:val="0037519F"/>
    <w:rsid w:val="00381B14"/>
    <w:rsid w:val="003834D1"/>
    <w:rsid w:val="00390C28"/>
    <w:rsid w:val="003A56D3"/>
    <w:rsid w:val="003B6E4D"/>
    <w:rsid w:val="003C714D"/>
    <w:rsid w:val="003D6B44"/>
    <w:rsid w:val="003E514A"/>
    <w:rsid w:val="00403087"/>
    <w:rsid w:val="00404AFA"/>
    <w:rsid w:val="00407467"/>
    <w:rsid w:val="00412535"/>
    <w:rsid w:val="00414A7C"/>
    <w:rsid w:val="004151FB"/>
    <w:rsid w:val="004251EF"/>
    <w:rsid w:val="00432265"/>
    <w:rsid w:val="00436F33"/>
    <w:rsid w:val="00440635"/>
    <w:rsid w:val="00443008"/>
    <w:rsid w:val="004531CB"/>
    <w:rsid w:val="004634B6"/>
    <w:rsid w:val="0046425C"/>
    <w:rsid w:val="0046735D"/>
    <w:rsid w:val="004702CE"/>
    <w:rsid w:val="00475F19"/>
    <w:rsid w:val="00483FCD"/>
    <w:rsid w:val="00486B95"/>
    <w:rsid w:val="00491323"/>
    <w:rsid w:val="004A057B"/>
    <w:rsid w:val="004A0B4C"/>
    <w:rsid w:val="004A367C"/>
    <w:rsid w:val="004B2244"/>
    <w:rsid w:val="004B29BE"/>
    <w:rsid w:val="004B4B8E"/>
    <w:rsid w:val="004B5410"/>
    <w:rsid w:val="004D4985"/>
    <w:rsid w:val="004D4CF4"/>
    <w:rsid w:val="004E65F0"/>
    <w:rsid w:val="00512A4E"/>
    <w:rsid w:val="00524810"/>
    <w:rsid w:val="0052560D"/>
    <w:rsid w:val="00544062"/>
    <w:rsid w:val="00567FD0"/>
    <w:rsid w:val="00572EC9"/>
    <w:rsid w:val="00594761"/>
    <w:rsid w:val="005A3989"/>
    <w:rsid w:val="005A3A18"/>
    <w:rsid w:val="005B1B70"/>
    <w:rsid w:val="005C0AA2"/>
    <w:rsid w:val="005C6340"/>
    <w:rsid w:val="005C7B78"/>
    <w:rsid w:val="005E03AF"/>
    <w:rsid w:val="005E3B30"/>
    <w:rsid w:val="005E612F"/>
    <w:rsid w:val="005E69CB"/>
    <w:rsid w:val="005F3451"/>
    <w:rsid w:val="005F39D0"/>
    <w:rsid w:val="006038E4"/>
    <w:rsid w:val="00605994"/>
    <w:rsid w:val="00607C4F"/>
    <w:rsid w:val="006273AA"/>
    <w:rsid w:val="0062BC9F"/>
    <w:rsid w:val="00634433"/>
    <w:rsid w:val="00635ABF"/>
    <w:rsid w:val="00690AA9"/>
    <w:rsid w:val="006A219C"/>
    <w:rsid w:val="006B05AB"/>
    <w:rsid w:val="006B3564"/>
    <w:rsid w:val="006D2F1F"/>
    <w:rsid w:val="006D5001"/>
    <w:rsid w:val="006D55C1"/>
    <w:rsid w:val="006E232F"/>
    <w:rsid w:val="006E2C30"/>
    <w:rsid w:val="006E46CE"/>
    <w:rsid w:val="006E53EE"/>
    <w:rsid w:val="006E6A04"/>
    <w:rsid w:val="006E71CA"/>
    <w:rsid w:val="006F12F8"/>
    <w:rsid w:val="006F2CF7"/>
    <w:rsid w:val="006F3628"/>
    <w:rsid w:val="00733BF2"/>
    <w:rsid w:val="007420FA"/>
    <w:rsid w:val="00755F3F"/>
    <w:rsid w:val="007661C4"/>
    <w:rsid w:val="007668E7"/>
    <w:rsid w:val="00780A7C"/>
    <w:rsid w:val="00790E7F"/>
    <w:rsid w:val="0079341E"/>
    <w:rsid w:val="00795AE8"/>
    <w:rsid w:val="007D224E"/>
    <w:rsid w:val="007D3E3E"/>
    <w:rsid w:val="007D6B3C"/>
    <w:rsid w:val="007E7D1C"/>
    <w:rsid w:val="007F1942"/>
    <w:rsid w:val="00800ED6"/>
    <w:rsid w:val="00801E82"/>
    <w:rsid w:val="00804FB8"/>
    <w:rsid w:val="008069CC"/>
    <w:rsid w:val="00811632"/>
    <w:rsid w:val="008133CB"/>
    <w:rsid w:val="00813ED4"/>
    <w:rsid w:val="0083202D"/>
    <w:rsid w:val="00841B24"/>
    <w:rsid w:val="00842ADF"/>
    <w:rsid w:val="00851AAB"/>
    <w:rsid w:val="008653A7"/>
    <w:rsid w:val="00874894"/>
    <w:rsid w:val="0087593E"/>
    <w:rsid w:val="00891A8D"/>
    <w:rsid w:val="00895D0D"/>
    <w:rsid w:val="008A3428"/>
    <w:rsid w:val="008A3DE5"/>
    <w:rsid w:val="008B0449"/>
    <w:rsid w:val="008B535B"/>
    <w:rsid w:val="008B692D"/>
    <w:rsid w:val="008C56D4"/>
    <w:rsid w:val="008D2AD9"/>
    <w:rsid w:val="00911AE6"/>
    <w:rsid w:val="0092136C"/>
    <w:rsid w:val="00921EE2"/>
    <w:rsid w:val="00921EF5"/>
    <w:rsid w:val="009277F0"/>
    <w:rsid w:val="00930794"/>
    <w:rsid w:val="009323C5"/>
    <w:rsid w:val="00937A51"/>
    <w:rsid w:val="009461D4"/>
    <w:rsid w:val="00946ACA"/>
    <w:rsid w:val="00973BAA"/>
    <w:rsid w:val="00975066"/>
    <w:rsid w:val="009761B6"/>
    <w:rsid w:val="009765A1"/>
    <w:rsid w:val="009879A4"/>
    <w:rsid w:val="00991F5F"/>
    <w:rsid w:val="009B1B80"/>
    <w:rsid w:val="009C5D13"/>
    <w:rsid w:val="009D25DC"/>
    <w:rsid w:val="009D3792"/>
    <w:rsid w:val="009D4F8B"/>
    <w:rsid w:val="009E6027"/>
    <w:rsid w:val="009F41DD"/>
    <w:rsid w:val="00A03E12"/>
    <w:rsid w:val="00A07E3D"/>
    <w:rsid w:val="00A110B6"/>
    <w:rsid w:val="00A208DC"/>
    <w:rsid w:val="00A234B4"/>
    <w:rsid w:val="00A32C6E"/>
    <w:rsid w:val="00A54E45"/>
    <w:rsid w:val="00A6339F"/>
    <w:rsid w:val="00A638D3"/>
    <w:rsid w:val="00A64E0E"/>
    <w:rsid w:val="00A64FDA"/>
    <w:rsid w:val="00A76EE0"/>
    <w:rsid w:val="00A87339"/>
    <w:rsid w:val="00A94052"/>
    <w:rsid w:val="00A94396"/>
    <w:rsid w:val="00AA26E0"/>
    <w:rsid w:val="00AB16BE"/>
    <w:rsid w:val="00AB2485"/>
    <w:rsid w:val="00AB7FBD"/>
    <w:rsid w:val="00AC0DB7"/>
    <w:rsid w:val="00AE0966"/>
    <w:rsid w:val="00AE12C5"/>
    <w:rsid w:val="00AE3FB3"/>
    <w:rsid w:val="00AF01F1"/>
    <w:rsid w:val="00AF1B9B"/>
    <w:rsid w:val="00B06C75"/>
    <w:rsid w:val="00B14C21"/>
    <w:rsid w:val="00B20D8F"/>
    <w:rsid w:val="00B2482F"/>
    <w:rsid w:val="00B255BD"/>
    <w:rsid w:val="00B41ED1"/>
    <w:rsid w:val="00B42362"/>
    <w:rsid w:val="00B5269F"/>
    <w:rsid w:val="00B538E7"/>
    <w:rsid w:val="00B5459C"/>
    <w:rsid w:val="00B54C1E"/>
    <w:rsid w:val="00B65A1D"/>
    <w:rsid w:val="00B661A6"/>
    <w:rsid w:val="00B67137"/>
    <w:rsid w:val="00B770FE"/>
    <w:rsid w:val="00BA6CEB"/>
    <w:rsid w:val="00BB0E2F"/>
    <w:rsid w:val="00BC13F3"/>
    <w:rsid w:val="00BD299A"/>
    <w:rsid w:val="00BF2052"/>
    <w:rsid w:val="00C144E0"/>
    <w:rsid w:val="00C1555F"/>
    <w:rsid w:val="00C15DF6"/>
    <w:rsid w:val="00C24F05"/>
    <w:rsid w:val="00C45DB3"/>
    <w:rsid w:val="00C50454"/>
    <w:rsid w:val="00C51955"/>
    <w:rsid w:val="00C529B1"/>
    <w:rsid w:val="00C52AC5"/>
    <w:rsid w:val="00C57331"/>
    <w:rsid w:val="00C86F5B"/>
    <w:rsid w:val="00C9279F"/>
    <w:rsid w:val="00C9421D"/>
    <w:rsid w:val="00CB00E9"/>
    <w:rsid w:val="00CB19D1"/>
    <w:rsid w:val="00CB257F"/>
    <w:rsid w:val="00CB6360"/>
    <w:rsid w:val="00CC179F"/>
    <w:rsid w:val="00CE0A72"/>
    <w:rsid w:val="00CF06FD"/>
    <w:rsid w:val="00CF5D5C"/>
    <w:rsid w:val="00CF654E"/>
    <w:rsid w:val="00D05B60"/>
    <w:rsid w:val="00D1075E"/>
    <w:rsid w:val="00D32B96"/>
    <w:rsid w:val="00D355A1"/>
    <w:rsid w:val="00D4117A"/>
    <w:rsid w:val="00D568F4"/>
    <w:rsid w:val="00D5D243"/>
    <w:rsid w:val="00D6030F"/>
    <w:rsid w:val="00D716BA"/>
    <w:rsid w:val="00D73A85"/>
    <w:rsid w:val="00D7403F"/>
    <w:rsid w:val="00D755E3"/>
    <w:rsid w:val="00DA4F2E"/>
    <w:rsid w:val="00DB2ECD"/>
    <w:rsid w:val="00DC547C"/>
    <w:rsid w:val="00DC5B78"/>
    <w:rsid w:val="00DC5FED"/>
    <w:rsid w:val="00DD0F83"/>
    <w:rsid w:val="00DD300D"/>
    <w:rsid w:val="00DD5E78"/>
    <w:rsid w:val="00DE3404"/>
    <w:rsid w:val="00DF12F1"/>
    <w:rsid w:val="00E01432"/>
    <w:rsid w:val="00E04B41"/>
    <w:rsid w:val="00E4211C"/>
    <w:rsid w:val="00E44A5A"/>
    <w:rsid w:val="00E57E65"/>
    <w:rsid w:val="00E627B3"/>
    <w:rsid w:val="00E70DC3"/>
    <w:rsid w:val="00E83046"/>
    <w:rsid w:val="00E8488E"/>
    <w:rsid w:val="00EA738E"/>
    <w:rsid w:val="00ED23EC"/>
    <w:rsid w:val="00ED61DC"/>
    <w:rsid w:val="00ED6545"/>
    <w:rsid w:val="00ED7DC5"/>
    <w:rsid w:val="00EE3DD8"/>
    <w:rsid w:val="00EF0E10"/>
    <w:rsid w:val="00EF2E82"/>
    <w:rsid w:val="00F06D49"/>
    <w:rsid w:val="00F07D06"/>
    <w:rsid w:val="00F15197"/>
    <w:rsid w:val="00F156C5"/>
    <w:rsid w:val="00F178E6"/>
    <w:rsid w:val="00F17EFB"/>
    <w:rsid w:val="00F229B7"/>
    <w:rsid w:val="00F408A5"/>
    <w:rsid w:val="00F6500F"/>
    <w:rsid w:val="00F66DD3"/>
    <w:rsid w:val="00F70BD7"/>
    <w:rsid w:val="00F77676"/>
    <w:rsid w:val="00F83080"/>
    <w:rsid w:val="00F90CE7"/>
    <w:rsid w:val="00F961AF"/>
    <w:rsid w:val="00FA4B8D"/>
    <w:rsid w:val="00FB2E34"/>
    <w:rsid w:val="00FB5B41"/>
    <w:rsid w:val="00FC4DDB"/>
    <w:rsid w:val="00FD2860"/>
    <w:rsid w:val="00FD5B97"/>
    <w:rsid w:val="00FF4A11"/>
    <w:rsid w:val="015F5EEF"/>
    <w:rsid w:val="016049FB"/>
    <w:rsid w:val="016CCA0D"/>
    <w:rsid w:val="019D00CB"/>
    <w:rsid w:val="01F22464"/>
    <w:rsid w:val="02214FBC"/>
    <w:rsid w:val="022E768D"/>
    <w:rsid w:val="022FEBA6"/>
    <w:rsid w:val="025B740F"/>
    <w:rsid w:val="026B6EE3"/>
    <w:rsid w:val="02B8E9D5"/>
    <w:rsid w:val="02C3E4D1"/>
    <w:rsid w:val="02D21CCA"/>
    <w:rsid w:val="02EB71EE"/>
    <w:rsid w:val="02F388EE"/>
    <w:rsid w:val="0301BB15"/>
    <w:rsid w:val="0329E227"/>
    <w:rsid w:val="035EDE42"/>
    <w:rsid w:val="036743C7"/>
    <w:rsid w:val="036BB0ED"/>
    <w:rsid w:val="03A69B36"/>
    <w:rsid w:val="03AF9677"/>
    <w:rsid w:val="046AADFA"/>
    <w:rsid w:val="0480E0FF"/>
    <w:rsid w:val="048B803C"/>
    <w:rsid w:val="04A791FD"/>
    <w:rsid w:val="04E679CE"/>
    <w:rsid w:val="055D813E"/>
    <w:rsid w:val="0575A011"/>
    <w:rsid w:val="059CDC17"/>
    <w:rsid w:val="05B30F1C"/>
    <w:rsid w:val="05C6F1AC"/>
    <w:rsid w:val="05E3DF0E"/>
    <w:rsid w:val="060C7F18"/>
    <w:rsid w:val="061868AD"/>
    <w:rsid w:val="062FCB22"/>
    <w:rsid w:val="065845B0"/>
    <w:rsid w:val="065954EA"/>
    <w:rsid w:val="067638D5"/>
    <w:rsid w:val="0678D773"/>
    <w:rsid w:val="068664AA"/>
    <w:rsid w:val="06EBFAD4"/>
    <w:rsid w:val="06F87736"/>
    <w:rsid w:val="0756F36A"/>
    <w:rsid w:val="0785CC51"/>
    <w:rsid w:val="07D28B6F"/>
    <w:rsid w:val="07FAA1D6"/>
    <w:rsid w:val="08195D57"/>
    <w:rsid w:val="081E1A90"/>
    <w:rsid w:val="082D8D86"/>
    <w:rsid w:val="08321C94"/>
    <w:rsid w:val="08332D06"/>
    <w:rsid w:val="08740D18"/>
    <w:rsid w:val="0878D275"/>
    <w:rsid w:val="088244A8"/>
    <w:rsid w:val="08BE8126"/>
    <w:rsid w:val="08C4A2C8"/>
    <w:rsid w:val="08C76BD7"/>
    <w:rsid w:val="090260DA"/>
    <w:rsid w:val="090D204A"/>
    <w:rsid w:val="09A8D1E9"/>
    <w:rsid w:val="09C02CE0"/>
    <w:rsid w:val="09E938EB"/>
    <w:rsid w:val="0A6F2933"/>
    <w:rsid w:val="0A7FA6DB"/>
    <w:rsid w:val="0AE7DDC1"/>
    <w:rsid w:val="0B049C8B"/>
    <w:rsid w:val="0B1415B5"/>
    <w:rsid w:val="0B253F61"/>
    <w:rsid w:val="0B54034B"/>
    <w:rsid w:val="0B56138C"/>
    <w:rsid w:val="0B622364"/>
    <w:rsid w:val="0B661F73"/>
    <w:rsid w:val="0BB79674"/>
    <w:rsid w:val="0C2D16BA"/>
    <w:rsid w:val="0C5496A4"/>
    <w:rsid w:val="0C7609B8"/>
    <w:rsid w:val="0C875029"/>
    <w:rsid w:val="0CAADCBD"/>
    <w:rsid w:val="0CCA38A8"/>
    <w:rsid w:val="0CFE05D3"/>
    <w:rsid w:val="0D44BBB4"/>
    <w:rsid w:val="0DD9F01C"/>
    <w:rsid w:val="0DE0916D"/>
    <w:rsid w:val="0E2F7DFA"/>
    <w:rsid w:val="0E2FC6FE"/>
    <w:rsid w:val="0E43608A"/>
    <w:rsid w:val="0E4825E7"/>
    <w:rsid w:val="0E548D51"/>
    <w:rsid w:val="0EFF0884"/>
    <w:rsid w:val="0F7C61CE"/>
    <w:rsid w:val="0FAB213F"/>
    <w:rsid w:val="0FAC31B1"/>
    <w:rsid w:val="0FBC4B03"/>
    <w:rsid w:val="0FE8C31B"/>
    <w:rsid w:val="0FF31378"/>
    <w:rsid w:val="10053E01"/>
    <w:rsid w:val="10292C75"/>
    <w:rsid w:val="1039CC40"/>
    <w:rsid w:val="103DA773"/>
    <w:rsid w:val="105D710C"/>
    <w:rsid w:val="10723A44"/>
    <w:rsid w:val="108EF90E"/>
    <w:rsid w:val="1091EF40"/>
    <w:rsid w:val="10A44712"/>
    <w:rsid w:val="10CC0277"/>
    <w:rsid w:val="10D3EFFD"/>
    <w:rsid w:val="10F54153"/>
    <w:rsid w:val="11141424"/>
    <w:rsid w:val="1118322F"/>
    <w:rsid w:val="11184209"/>
    <w:rsid w:val="119D609A"/>
    <w:rsid w:val="11A2A1F9"/>
    <w:rsid w:val="11C56004"/>
    <w:rsid w:val="11D7F0AD"/>
    <w:rsid w:val="12177E57"/>
    <w:rsid w:val="1223EA16"/>
    <w:rsid w:val="123C9BBE"/>
    <w:rsid w:val="1265A7C9"/>
    <w:rsid w:val="1269AA41"/>
    <w:rsid w:val="127DE51A"/>
    <w:rsid w:val="129663F1"/>
    <w:rsid w:val="12A7DB3B"/>
    <w:rsid w:val="12AE5D5E"/>
    <w:rsid w:val="12C8CA37"/>
    <w:rsid w:val="12FB6739"/>
    <w:rsid w:val="130F49C9"/>
    <w:rsid w:val="13150ADF"/>
    <w:rsid w:val="1328C962"/>
    <w:rsid w:val="134005F1"/>
    <w:rsid w:val="1354D735"/>
    <w:rsid w:val="1360C0CA"/>
    <w:rsid w:val="136C4B38"/>
    <w:rsid w:val="13B14227"/>
    <w:rsid w:val="13B1C791"/>
    <w:rsid w:val="13C12F90"/>
    <w:rsid w:val="13DE9242"/>
    <w:rsid w:val="13FD6FAB"/>
    <w:rsid w:val="1413A2B0"/>
    <w:rsid w:val="14177959"/>
    <w:rsid w:val="142DBDCD"/>
    <w:rsid w:val="142F72C6"/>
    <w:rsid w:val="144FD2F1"/>
    <w:rsid w:val="145086B3"/>
    <w:rsid w:val="14883442"/>
    <w:rsid w:val="14CC5478"/>
    <w:rsid w:val="14E3753B"/>
    <w:rsid w:val="152EAE19"/>
    <w:rsid w:val="157FF249"/>
    <w:rsid w:val="1597EBB6"/>
    <w:rsid w:val="159B0674"/>
    <w:rsid w:val="15D7468F"/>
    <w:rsid w:val="15E23868"/>
    <w:rsid w:val="15FD6015"/>
    <w:rsid w:val="16015C24"/>
    <w:rsid w:val="1632184C"/>
    <w:rsid w:val="1651F1D4"/>
    <w:rsid w:val="16565EFA"/>
    <w:rsid w:val="16731DC4"/>
    <w:rsid w:val="16ABECD8"/>
    <w:rsid w:val="16C494C5"/>
    <w:rsid w:val="16C8536B"/>
    <w:rsid w:val="16EFD355"/>
    <w:rsid w:val="17114669"/>
    <w:rsid w:val="1759C92D"/>
    <w:rsid w:val="17686AA6"/>
    <w:rsid w:val="1769827B"/>
    <w:rsid w:val="179EC01C"/>
    <w:rsid w:val="17A984BA"/>
    <w:rsid w:val="17B6AC1E"/>
    <w:rsid w:val="17F4B0A6"/>
    <w:rsid w:val="1820C074"/>
    <w:rsid w:val="1839A990"/>
    <w:rsid w:val="1840D892"/>
    <w:rsid w:val="1865B763"/>
    <w:rsid w:val="18B1924E"/>
    <w:rsid w:val="18FF0D40"/>
    <w:rsid w:val="190B78FF"/>
    <w:rsid w:val="19387681"/>
    <w:rsid w:val="19811B03"/>
    <w:rsid w:val="19EEFECA"/>
    <w:rsid w:val="19F46503"/>
    <w:rsid w:val="1A382BC9"/>
    <w:rsid w:val="1A41CEE2"/>
    <w:rsid w:val="1A4AAA9B"/>
    <w:rsid w:val="1AA8FDBA"/>
    <w:rsid w:val="1AB39E17"/>
    <w:rsid w:val="1ABA1153"/>
    <w:rsid w:val="1AD20AC0"/>
    <w:rsid w:val="1AE216A7"/>
    <w:rsid w:val="1B134F76"/>
    <w:rsid w:val="1B1EBC64"/>
    <w:rsid w:val="1B788497"/>
    <w:rsid w:val="1B8BB8A7"/>
    <w:rsid w:val="1BBBBC94"/>
    <w:rsid w:val="1BE0BB7D"/>
    <w:rsid w:val="1BE3C212"/>
    <w:rsid w:val="1C083B67"/>
    <w:rsid w:val="1C474187"/>
    <w:rsid w:val="1C90118E"/>
    <w:rsid w:val="1CAA2A0A"/>
    <w:rsid w:val="1CB89AD4"/>
    <w:rsid w:val="1CCC51A9"/>
    <w:rsid w:val="1CCE1145"/>
    <w:rsid w:val="1D00E47A"/>
    <w:rsid w:val="1D112332"/>
    <w:rsid w:val="1D33E13D"/>
    <w:rsid w:val="1DA85D66"/>
    <w:rsid w:val="1DCEA992"/>
    <w:rsid w:val="1DE2E18B"/>
    <w:rsid w:val="1DE948E0"/>
    <w:rsid w:val="1E065183"/>
    <w:rsid w:val="1E10CEBF"/>
    <w:rsid w:val="1E374B70"/>
    <w:rsid w:val="1E7EF4D6"/>
    <w:rsid w:val="1EAC4E2C"/>
    <w:rsid w:val="1EAE872A"/>
    <w:rsid w:val="1ED2CDD8"/>
    <w:rsid w:val="1F2048CA"/>
    <w:rsid w:val="1F5FD674"/>
    <w:rsid w:val="1F653FB9"/>
    <w:rsid w:val="1F6FD413"/>
    <w:rsid w:val="1F74E6F9"/>
    <w:rsid w:val="1F85FA92"/>
    <w:rsid w:val="1F992EA2"/>
    <w:rsid w:val="1F9A731E"/>
    <w:rsid w:val="1FA221E4"/>
    <w:rsid w:val="20841556"/>
    <w:rsid w:val="208964C5"/>
    <w:rsid w:val="20BEBADC"/>
    <w:rsid w:val="20F19BAB"/>
    <w:rsid w:val="215FD176"/>
    <w:rsid w:val="2163901C"/>
    <w:rsid w:val="216BE14E"/>
    <w:rsid w:val="2182BDD9"/>
    <w:rsid w:val="21A09985"/>
    <w:rsid w:val="21C4E033"/>
    <w:rsid w:val="21F505DE"/>
    <w:rsid w:val="21F55364"/>
    <w:rsid w:val="22054496"/>
    <w:rsid w:val="2215834E"/>
    <w:rsid w:val="225F0CC9"/>
    <w:rsid w:val="2271BEED"/>
    <w:rsid w:val="227FC7A2"/>
    <w:rsid w:val="228FEF52"/>
    <w:rsid w:val="22D8891E"/>
    <w:rsid w:val="22E8C7D6"/>
    <w:rsid w:val="230334AF"/>
    <w:rsid w:val="2307D810"/>
    <w:rsid w:val="2321AEED"/>
    <w:rsid w:val="2356FDA1"/>
    <w:rsid w:val="2374E0C3"/>
    <w:rsid w:val="239B2B42"/>
    <w:rsid w:val="23C19EF8"/>
    <w:rsid w:val="23C5810B"/>
    <w:rsid w:val="2455556C"/>
    <w:rsid w:val="2469DD3E"/>
    <w:rsid w:val="247F7008"/>
    <w:rsid w:val="24801043"/>
    <w:rsid w:val="249E9575"/>
    <w:rsid w:val="24A2214A"/>
    <w:rsid w:val="24B174F6"/>
    <w:rsid w:val="24BEE014"/>
    <w:rsid w:val="24D3687A"/>
    <w:rsid w:val="24DE7278"/>
    <w:rsid w:val="251EDA59"/>
    <w:rsid w:val="252062FC"/>
    <w:rsid w:val="25285082"/>
    <w:rsid w:val="257D5358"/>
    <w:rsid w:val="25863556"/>
    <w:rsid w:val="25AD8A16"/>
    <w:rsid w:val="25B55BE6"/>
    <w:rsid w:val="25C6F89C"/>
    <w:rsid w:val="25DA43B4"/>
    <w:rsid w:val="26174D1D"/>
    <w:rsid w:val="263BC69C"/>
    <w:rsid w:val="2647655D"/>
    <w:rsid w:val="268D3D9D"/>
    <w:rsid w:val="26E704DA"/>
    <w:rsid w:val="272A3DCD"/>
    <w:rsid w:val="272F24E8"/>
    <w:rsid w:val="2753135C"/>
    <w:rsid w:val="276E8170"/>
    <w:rsid w:val="279433A5"/>
    <w:rsid w:val="27BCC401"/>
    <w:rsid w:val="27C26EE5"/>
    <w:rsid w:val="27E98EB2"/>
    <w:rsid w:val="281B449D"/>
    <w:rsid w:val="2843AD1B"/>
    <w:rsid w:val="284E500D"/>
    <w:rsid w:val="28915A70"/>
    <w:rsid w:val="28A021DB"/>
    <w:rsid w:val="28AB0593"/>
    <w:rsid w:val="28D28821"/>
    <w:rsid w:val="291DCD10"/>
    <w:rsid w:val="2935C67D"/>
    <w:rsid w:val="293977B8"/>
    <w:rsid w:val="2949C3DB"/>
    <w:rsid w:val="297ABD6C"/>
    <w:rsid w:val="297F4FF8"/>
    <w:rsid w:val="29938E26"/>
    <w:rsid w:val="29BB857B"/>
    <w:rsid w:val="29CAED7A"/>
    <w:rsid w:val="29F6C0B2"/>
    <w:rsid w:val="29F8FF1E"/>
    <w:rsid w:val="2A264A3F"/>
    <w:rsid w:val="2A494DAA"/>
    <w:rsid w:val="2A8AB41E"/>
    <w:rsid w:val="2AF7A3F4"/>
    <w:rsid w:val="2B293B78"/>
    <w:rsid w:val="2B4FC188"/>
    <w:rsid w:val="2B94CF7F"/>
    <w:rsid w:val="2BA4C45E"/>
    <w:rsid w:val="2BBC1245"/>
    <w:rsid w:val="2BC22710"/>
    <w:rsid w:val="2BCAE87C"/>
    <w:rsid w:val="2BED1972"/>
    <w:rsid w:val="2C04440E"/>
    <w:rsid w:val="2C26847F"/>
    <w:rsid w:val="2C68A0E7"/>
    <w:rsid w:val="2C8844B4"/>
    <w:rsid w:val="2CB49A50"/>
    <w:rsid w:val="2CF9913F"/>
    <w:rsid w:val="2D33943D"/>
    <w:rsid w:val="2D3B4EF2"/>
    <w:rsid w:val="2D63D366"/>
    <w:rsid w:val="2D6E4BB5"/>
    <w:rsid w:val="2D843758"/>
    <w:rsid w:val="2DD0DB91"/>
    <w:rsid w:val="2DF9C236"/>
    <w:rsid w:val="2E14C687"/>
    <w:rsid w:val="2E41D3E3"/>
    <w:rsid w:val="2E56B292"/>
    <w:rsid w:val="2E775568"/>
    <w:rsid w:val="2E77B75A"/>
    <w:rsid w:val="2E86335A"/>
    <w:rsid w:val="2E903026"/>
    <w:rsid w:val="2EC93E7B"/>
    <w:rsid w:val="2ECBC1C1"/>
    <w:rsid w:val="2EE70439"/>
    <w:rsid w:val="2EEB1041"/>
    <w:rsid w:val="2F09AC7B"/>
    <w:rsid w:val="2F372A6D"/>
    <w:rsid w:val="2F3D5DFB"/>
    <w:rsid w:val="2F4DF4EA"/>
    <w:rsid w:val="2F9FAA31"/>
    <w:rsid w:val="2FBA170A"/>
    <w:rsid w:val="30494C31"/>
    <w:rsid w:val="304B8CCC"/>
    <w:rsid w:val="308A51A9"/>
    <w:rsid w:val="30BDAF95"/>
    <w:rsid w:val="30C95F38"/>
    <w:rsid w:val="30EBD491"/>
    <w:rsid w:val="312C0623"/>
    <w:rsid w:val="312D368D"/>
    <w:rsid w:val="3133E63E"/>
    <w:rsid w:val="31348A26"/>
    <w:rsid w:val="3163C843"/>
    <w:rsid w:val="31686BA4"/>
    <w:rsid w:val="319A3BEE"/>
    <w:rsid w:val="31D5EB0C"/>
    <w:rsid w:val="31DB03FD"/>
    <w:rsid w:val="31EA7967"/>
    <w:rsid w:val="321A6299"/>
    <w:rsid w:val="3226CA95"/>
    <w:rsid w:val="3270A89F"/>
    <w:rsid w:val="3288568F"/>
    <w:rsid w:val="329DA621"/>
    <w:rsid w:val="32C5AB75"/>
    <w:rsid w:val="330919C1"/>
    <w:rsid w:val="330F67C1"/>
    <w:rsid w:val="333284B0"/>
    <w:rsid w:val="33575408"/>
    <w:rsid w:val="335C1965"/>
    <w:rsid w:val="3368293D"/>
    <w:rsid w:val="337C72D2"/>
    <w:rsid w:val="3388E416"/>
    <w:rsid w:val="338FBD7A"/>
    <w:rsid w:val="33E60743"/>
    <w:rsid w:val="3441095A"/>
    <w:rsid w:val="346A6034"/>
    <w:rsid w:val="348E8F8F"/>
    <w:rsid w:val="34AFE677"/>
    <w:rsid w:val="34B84514"/>
    <w:rsid w:val="34C0319F"/>
    <w:rsid w:val="34F0ECB7"/>
    <w:rsid w:val="34F4B800"/>
    <w:rsid w:val="352A06B4"/>
    <w:rsid w:val="35566DF9"/>
    <w:rsid w:val="3562644C"/>
    <w:rsid w:val="356EFDA3"/>
    <w:rsid w:val="3576001D"/>
    <w:rsid w:val="357E730D"/>
    <w:rsid w:val="35B7BDD0"/>
    <w:rsid w:val="35F05A13"/>
    <w:rsid w:val="36001945"/>
    <w:rsid w:val="36007365"/>
    <w:rsid w:val="3606EB35"/>
    <w:rsid w:val="364D7D40"/>
    <w:rsid w:val="36546DAC"/>
    <w:rsid w:val="3681CFD5"/>
    <w:rsid w:val="36B2D6D1"/>
    <w:rsid w:val="36BE613F"/>
    <w:rsid w:val="36C31589"/>
    <w:rsid w:val="36CB6A4B"/>
    <w:rsid w:val="36D32170"/>
    <w:rsid w:val="36EBE42B"/>
    <w:rsid w:val="3703582E"/>
    <w:rsid w:val="3703DD98"/>
    <w:rsid w:val="3706484C"/>
    <w:rsid w:val="37134597"/>
    <w:rsid w:val="374FD701"/>
    <w:rsid w:val="378188CD"/>
    <w:rsid w:val="37B12718"/>
    <w:rsid w:val="37C92085"/>
    <w:rsid w:val="37CED0EE"/>
    <w:rsid w:val="38098866"/>
    <w:rsid w:val="380D617E"/>
    <w:rsid w:val="382FBD59"/>
    <w:rsid w:val="383FFC11"/>
    <w:rsid w:val="38949A80"/>
    <w:rsid w:val="389819A5"/>
    <w:rsid w:val="38C5BB0F"/>
    <w:rsid w:val="38ED1C7B"/>
    <w:rsid w:val="38F3E8EF"/>
    <w:rsid w:val="391195FA"/>
    <w:rsid w:val="3973814C"/>
    <w:rsid w:val="39842E53"/>
    <w:rsid w:val="39E8FECA"/>
    <w:rsid w:val="39FBA4FF"/>
    <w:rsid w:val="39FFBAE6"/>
    <w:rsid w:val="3B1A14FF"/>
    <w:rsid w:val="3B28D716"/>
    <w:rsid w:val="3B4DF855"/>
    <w:rsid w:val="3C512347"/>
    <w:rsid w:val="3C5D8F06"/>
    <w:rsid w:val="3C75F193"/>
    <w:rsid w:val="3C7AAECC"/>
    <w:rsid w:val="3C8A8C88"/>
    <w:rsid w:val="3C9A875C"/>
    <w:rsid w:val="3D026F27"/>
    <w:rsid w:val="3D03F7CA"/>
    <w:rsid w:val="3D14F360"/>
    <w:rsid w:val="3D155BCA"/>
    <w:rsid w:val="3D24EBEF"/>
    <w:rsid w:val="3D43D5C8"/>
    <w:rsid w:val="3D60E826"/>
    <w:rsid w:val="3D8ABDC1"/>
    <w:rsid w:val="3D93E4E9"/>
    <w:rsid w:val="3DFB13C1"/>
    <w:rsid w:val="3E342CAE"/>
    <w:rsid w:val="3E501792"/>
    <w:rsid w:val="3E59F8D2"/>
    <w:rsid w:val="3E7CE243"/>
    <w:rsid w:val="3EAC2060"/>
    <w:rsid w:val="3EB38648"/>
    <w:rsid w:val="3F0EE30D"/>
    <w:rsid w:val="3F32D184"/>
    <w:rsid w:val="3F5C0B05"/>
    <w:rsid w:val="3F94873D"/>
    <w:rsid w:val="3F992731"/>
    <w:rsid w:val="3FAA7344"/>
    <w:rsid w:val="3FB24F8E"/>
    <w:rsid w:val="3FE22795"/>
    <w:rsid w:val="3FF0737F"/>
    <w:rsid w:val="3FFAF2F3"/>
    <w:rsid w:val="4019E194"/>
    <w:rsid w:val="40458F63"/>
    <w:rsid w:val="40478126"/>
    <w:rsid w:val="404CFC8C"/>
    <w:rsid w:val="40633939"/>
    <w:rsid w:val="40C14B1A"/>
    <w:rsid w:val="40E48156"/>
    <w:rsid w:val="40E53991"/>
    <w:rsid w:val="40E81336"/>
    <w:rsid w:val="411046DF"/>
    <w:rsid w:val="415675C7"/>
    <w:rsid w:val="4158FF02"/>
    <w:rsid w:val="416E50B6"/>
    <w:rsid w:val="418DF085"/>
    <w:rsid w:val="41C82654"/>
    <w:rsid w:val="41DD44BE"/>
    <w:rsid w:val="4201A3E8"/>
    <w:rsid w:val="4221580A"/>
    <w:rsid w:val="422C94EC"/>
    <w:rsid w:val="42725ED1"/>
    <w:rsid w:val="42729C3A"/>
    <w:rsid w:val="42AA1A98"/>
    <w:rsid w:val="42C6CB2A"/>
    <w:rsid w:val="42DFCB4E"/>
    <w:rsid w:val="431DB06F"/>
    <w:rsid w:val="4361FE77"/>
    <w:rsid w:val="4378099F"/>
    <w:rsid w:val="438DC271"/>
    <w:rsid w:val="43D6AC96"/>
    <w:rsid w:val="43DB7ACC"/>
    <w:rsid w:val="4406B95C"/>
    <w:rsid w:val="4455B8A8"/>
    <w:rsid w:val="446C9854"/>
    <w:rsid w:val="4470AF34"/>
    <w:rsid w:val="4478ADCD"/>
    <w:rsid w:val="44982F1E"/>
    <w:rsid w:val="44C1F364"/>
    <w:rsid w:val="45136A65"/>
    <w:rsid w:val="4517290B"/>
    <w:rsid w:val="451EE3C0"/>
    <w:rsid w:val="451EF4D3"/>
    <w:rsid w:val="455B9E0E"/>
    <w:rsid w:val="45847D85"/>
    <w:rsid w:val="45AD642A"/>
    <w:rsid w:val="45B122D0"/>
    <w:rsid w:val="45B17B07"/>
    <w:rsid w:val="45B2127F"/>
    <w:rsid w:val="45B3D8E7"/>
    <w:rsid w:val="45B551B0"/>
    <w:rsid w:val="45B7BD63"/>
    <w:rsid w:val="45D1DDA9"/>
    <w:rsid w:val="460868B5"/>
    <w:rsid w:val="46142CDF"/>
    <w:rsid w:val="4645F0C0"/>
    <w:rsid w:val="4673C4F4"/>
    <w:rsid w:val="46A5A2A1"/>
    <w:rsid w:val="46BD4D21"/>
    <w:rsid w:val="46CD8D27"/>
    <w:rsid w:val="46D5CD15"/>
    <w:rsid w:val="46DCAA57"/>
    <w:rsid w:val="470C646E"/>
    <w:rsid w:val="470CB733"/>
    <w:rsid w:val="472A41EF"/>
    <w:rsid w:val="472C54FD"/>
    <w:rsid w:val="4772298E"/>
    <w:rsid w:val="478A4179"/>
    <w:rsid w:val="479CC0CC"/>
    <w:rsid w:val="479F347B"/>
    <w:rsid w:val="47F0AB7C"/>
    <w:rsid w:val="47F60851"/>
    <w:rsid w:val="48038AFD"/>
    <w:rsid w:val="482B072A"/>
    <w:rsid w:val="4870F060"/>
    <w:rsid w:val="48961131"/>
    <w:rsid w:val="48F9F332"/>
    <w:rsid w:val="490F9AF1"/>
    <w:rsid w:val="49181EF4"/>
    <w:rsid w:val="493DB9F8"/>
    <w:rsid w:val="4982BC2F"/>
    <w:rsid w:val="49997B64"/>
    <w:rsid w:val="4A22E7DC"/>
    <w:rsid w:val="4A4853D8"/>
    <w:rsid w:val="4A511544"/>
    <w:rsid w:val="4A7C53D4"/>
    <w:rsid w:val="4AC54DAF"/>
    <w:rsid w:val="4AC8D2A7"/>
    <w:rsid w:val="4B030876"/>
    <w:rsid w:val="4B03ECB7"/>
    <w:rsid w:val="4B55285E"/>
    <w:rsid w:val="4B67B387"/>
    <w:rsid w:val="4BF1B278"/>
    <w:rsid w:val="4BF237E2"/>
    <w:rsid w:val="4C1E6C16"/>
    <w:rsid w:val="4C385DC1"/>
    <w:rsid w:val="4C573B2A"/>
    <w:rsid w:val="4C87DC84"/>
    <w:rsid w:val="4CE397B5"/>
    <w:rsid w:val="4D25ED03"/>
    <w:rsid w:val="4D3E6242"/>
    <w:rsid w:val="4D568E80"/>
    <w:rsid w:val="4D5994EB"/>
    <w:rsid w:val="4D66BFCD"/>
    <w:rsid w:val="4D6B5FC4"/>
    <w:rsid w:val="4D7B0CF8"/>
    <w:rsid w:val="4D7FD850"/>
    <w:rsid w:val="4DBAE502"/>
    <w:rsid w:val="4DC38AC3"/>
    <w:rsid w:val="4DCB895C"/>
    <w:rsid w:val="4DE0498D"/>
    <w:rsid w:val="4DE40833"/>
    <w:rsid w:val="4E134650"/>
    <w:rsid w:val="4E29D308"/>
    <w:rsid w:val="4E59C5E2"/>
    <w:rsid w:val="4E5E8B3F"/>
    <w:rsid w:val="4E6564A3"/>
    <w:rsid w:val="4E79B08D"/>
    <w:rsid w:val="4EB6B63E"/>
    <w:rsid w:val="4ECE93DF"/>
    <w:rsid w:val="4EDDDFDB"/>
    <w:rsid w:val="4F305870"/>
    <w:rsid w:val="4F3BD154"/>
    <w:rsid w:val="4F49FC05"/>
    <w:rsid w:val="4FB265BC"/>
    <w:rsid w:val="4FB5E65A"/>
    <w:rsid w:val="4FDAC347"/>
    <w:rsid w:val="501E5875"/>
    <w:rsid w:val="50655FA5"/>
    <w:rsid w:val="506A6440"/>
    <w:rsid w:val="508D64F9"/>
    <w:rsid w:val="51044BA7"/>
    <w:rsid w:val="51232469"/>
    <w:rsid w:val="5137E292"/>
    <w:rsid w:val="51515FE5"/>
    <w:rsid w:val="51940868"/>
    <w:rsid w:val="51A8C899"/>
    <w:rsid w:val="51F7A626"/>
    <w:rsid w:val="51FA3F9A"/>
    <w:rsid w:val="5255B241"/>
    <w:rsid w:val="525AE131"/>
    <w:rsid w:val="529FB2BA"/>
    <w:rsid w:val="52A44546"/>
    <w:rsid w:val="52DF2F8F"/>
    <w:rsid w:val="52F4CEF6"/>
    <w:rsid w:val="52F8C2B2"/>
    <w:rsid w:val="52F9D324"/>
    <w:rsid w:val="530D904B"/>
    <w:rsid w:val="53127B11"/>
    <w:rsid w:val="533E71DC"/>
    <w:rsid w:val="543AD784"/>
    <w:rsid w:val="549ADAF4"/>
    <w:rsid w:val="54A6AC86"/>
    <w:rsid w:val="54CF932B"/>
    <w:rsid w:val="54E78C98"/>
    <w:rsid w:val="55280113"/>
    <w:rsid w:val="554DD4DD"/>
    <w:rsid w:val="5578E09C"/>
    <w:rsid w:val="55BBA373"/>
    <w:rsid w:val="55C2BEA6"/>
    <w:rsid w:val="55E62403"/>
    <w:rsid w:val="55EBE57F"/>
    <w:rsid w:val="55EFBC28"/>
    <w:rsid w:val="561006C7"/>
    <w:rsid w:val="56607711"/>
    <w:rsid w:val="56A96A0F"/>
    <w:rsid w:val="56C628D9"/>
    <w:rsid w:val="56DAFA1D"/>
    <w:rsid w:val="570D9239"/>
    <w:rsid w:val="57581A60"/>
    <w:rsid w:val="576A926F"/>
    <w:rsid w:val="578CED4F"/>
    <w:rsid w:val="57931F61"/>
    <w:rsid w:val="5797AE6F"/>
    <w:rsid w:val="57996D61"/>
    <w:rsid w:val="57B9C568"/>
    <w:rsid w:val="5846CE07"/>
    <w:rsid w:val="584B6093"/>
    <w:rsid w:val="586B7D92"/>
    <w:rsid w:val="58BBAA65"/>
    <w:rsid w:val="58BBF348"/>
    <w:rsid w:val="58D0BAEA"/>
    <w:rsid w:val="58F3F538"/>
    <w:rsid w:val="58FD8696"/>
    <w:rsid w:val="593A0A95"/>
    <w:rsid w:val="593B052A"/>
    <w:rsid w:val="5952896C"/>
    <w:rsid w:val="595B33D0"/>
    <w:rsid w:val="59718553"/>
    <w:rsid w:val="597F0184"/>
    <w:rsid w:val="599D258D"/>
    <w:rsid w:val="5A4727BB"/>
    <w:rsid w:val="5A473C0E"/>
    <w:rsid w:val="5A5EB50B"/>
    <w:rsid w:val="5A8531BC"/>
    <w:rsid w:val="5AB46C5B"/>
    <w:rsid w:val="5ACBB14E"/>
    <w:rsid w:val="5ADA23AE"/>
    <w:rsid w:val="5AFC6D76"/>
    <w:rsid w:val="5B7FBBFA"/>
    <w:rsid w:val="5BE53E5A"/>
    <w:rsid w:val="5C119EC1"/>
    <w:rsid w:val="5C241E57"/>
    <w:rsid w:val="5C2C1CF0"/>
    <w:rsid w:val="5C34F690"/>
    <w:rsid w:val="5C4D4297"/>
    <w:rsid w:val="5C5F08A0"/>
    <w:rsid w:val="5CA18C23"/>
    <w:rsid w:val="5CA3B907"/>
    <w:rsid w:val="5CC46380"/>
    <w:rsid w:val="5CC63778"/>
    <w:rsid w:val="5D220AF2"/>
    <w:rsid w:val="5DC5B12F"/>
    <w:rsid w:val="5DCAC242"/>
    <w:rsid w:val="5DFDF53B"/>
    <w:rsid w:val="5E0E8C2A"/>
    <w:rsid w:val="5E3EDCA4"/>
    <w:rsid w:val="5E5AD82C"/>
    <w:rsid w:val="5E7AAE4A"/>
    <w:rsid w:val="5E842473"/>
    <w:rsid w:val="5EB1BC38"/>
    <w:rsid w:val="5EDDECA6"/>
    <w:rsid w:val="5F095E07"/>
    <w:rsid w:val="5F11C38C"/>
    <w:rsid w:val="5F26BE02"/>
    <w:rsid w:val="5FA3394E"/>
    <w:rsid w:val="5FAFA50D"/>
    <w:rsid w:val="5FB05D48"/>
    <w:rsid w:val="5FD19891"/>
    <w:rsid w:val="5FDCA28F"/>
    <w:rsid w:val="5FF0AB7D"/>
    <w:rsid w:val="60095C2D"/>
    <w:rsid w:val="6050A7EF"/>
    <w:rsid w:val="6054852E"/>
    <w:rsid w:val="60AB4378"/>
    <w:rsid w:val="60EB9A70"/>
    <w:rsid w:val="60FE8121"/>
    <w:rsid w:val="61146C14"/>
    <w:rsid w:val="6118334B"/>
    <w:rsid w:val="611897F2"/>
    <w:rsid w:val="614D29C8"/>
    <w:rsid w:val="61FE3667"/>
    <w:rsid w:val="62282A00"/>
    <w:rsid w:val="6260F914"/>
    <w:rsid w:val="62851A5C"/>
    <w:rsid w:val="628D2C4D"/>
    <w:rsid w:val="632700AC"/>
    <w:rsid w:val="6364DEF6"/>
    <w:rsid w:val="636BF79B"/>
    <w:rsid w:val="637DB41B"/>
    <w:rsid w:val="6399972D"/>
    <w:rsid w:val="63A5219B"/>
    <w:rsid w:val="63B6188E"/>
    <w:rsid w:val="640200E4"/>
    <w:rsid w:val="643F0A4D"/>
    <w:rsid w:val="64943FF4"/>
    <w:rsid w:val="64D29EAE"/>
    <w:rsid w:val="64D5456C"/>
    <w:rsid w:val="64E0068C"/>
    <w:rsid w:val="64E01ADF"/>
    <w:rsid w:val="650C44B2"/>
    <w:rsid w:val="6555F231"/>
    <w:rsid w:val="6593B8B0"/>
    <w:rsid w:val="65B86500"/>
    <w:rsid w:val="65E48131"/>
    <w:rsid w:val="661309B7"/>
    <w:rsid w:val="6631E155"/>
    <w:rsid w:val="6663CD17"/>
    <w:rsid w:val="668FD5DA"/>
    <w:rsid w:val="66D75475"/>
    <w:rsid w:val="66E7EB64"/>
    <w:rsid w:val="66F11DE7"/>
    <w:rsid w:val="6711AC74"/>
    <w:rsid w:val="671C3DF9"/>
    <w:rsid w:val="671D5EA1"/>
    <w:rsid w:val="674ADBAE"/>
    <w:rsid w:val="6758CF63"/>
    <w:rsid w:val="6791D859"/>
    <w:rsid w:val="679E4BBC"/>
    <w:rsid w:val="67CD89D9"/>
    <w:rsid w:val="681E793C"/>
    <w:rsid w:val="68273A3B"/>
    <w:rsid w:val="685C26B9"/>
    <w:rsid w:val="6865806C"/>
    <w:rsid w:val="68710ADA"/>
    <w:rsid w:val="6874953A"/>
    <w:rsid w:val="689931EC"/>
    <w:rsid w:val="68A3F68A"/>
    <w:rsid w:val="6915EAFB"/>
    <w:rsid w:val="691FF7A1"/>
    <w:rsid w:val="69343268"/>
    <w:rsid w:val="6939E1A2"/>
    <w:rsid w:val="69430308"/>
    <w:rsid w:val="69789589"/>
    <w:rsid w:val="69956F3A"/>
    <w:rsid w:val="69B15DC2"/>
    <w:rsid w:val="69C5DAFB"/>
    <w:rsid w:val="69C966D0"/>
    <w:rsid w:val="69D9FDBF"/>
    <w:rsid w:val="6A1E9C77"/>
    <w:rsid w:val="6A239C5A"/>
    <w:rsid w:val="6A8145CE"/>
    <w:rsid w:val="6A9C65A7"/>
    <w:rsid w:val="6AB06A70"/>
    <w:rsid w:val="6ADC5780"/>
    <w:rsid w:val="6AEEA8F4"/>
    <w:rsid w:val="6B5792C7"/>
    <w:rsid w:val="6BC30667"/>
    <w:rsid w:val="6BD27454"/>
    <w:rsid w:val="6C2B57BF"/>
    <w:rsid w:val="6C51B624"/>
    <w:rsid w:val="6C523B8E"/>
    <w:rsid w:val="6C5A1BA9"/>
    <w:rsid w:val="6C668768"/>
    <w:rsid w:val="6C84F1F5"/>
    <w:rsid w:val="6CB327F9"/>
    <w:rsid w:val="6CB7ED56"/>
    <w:rsid w:val="6CDFF2AA"/>
    <w:rsid w:val="6CEB916B"/>
    <w:rsid w:val="6D3CD59B"/>
    <w:rsid w:val="6D9A2A9E"/>
    <w:rsid w:val="6E001BA7"/>
    <w:rsid w:val="6E141905"/>
    <w:rsid w:val="6E243302"/>
    <w:rsid w:val="6E322C25"/>
    <w:rsid w:val="6E405E4C"/>
    <w:rsid w:val="6E551E7D"/>
    <w:rsid w:val="6E67AFBB"/>
    <w:rsid w:val="6E7349FC"/>
    <w:rsid w:val="6E9A156C"/>
    <w:rsid w:val="6EC5684F"/>
    <w:rsid w:val="6EEA85B6"/>
    <w:rsid w:val="6F3660A1"/>
    <w:rsid w:val="6F444DE9"/>
    <w:rsid w:val="6F659B66"/>
    <w:rsid w:val="6F9DA873"/>
    <w:rsid w:val="6FA95131"/>
    <w:rsid w:val="6FA9FFB1"/>
    <w:rsid w:val="6FAC4C9B"/>
    <w:rsid w:val="70054C83"/>
    <w:rsid w:val="70123697"/>
    <w:rsid w:val="7067C475"/>
    <w:rsid w:val="706F1988"/>
    <w:rsid w:val="708C7C3A"/>
    <w:rsid w:val="70907849"/>
    <w:rsid w:val="70AC632D"/>
    <w:rsid w:val="70C56351"/>
    <w:rsid w:val="70DD5CBE"/>
    <w:rsid w:val="71062B60"/>
    <w:rsid w:val="71325F94"/>
    <w:rsid w:val="7187626A"/>
    <w:rsid w:val="71C3E669"/>
    <w:rsid w:val="72029803"/>
    <w:rsid w:val="722F8E6E"/>
    <w:rsid w:val="72389104"/>
    <w:rsid w:val="7245D5AE"/>
    <w:rsid w:val="72555C2B"/>
    <w:rsid w:val="729D29F4"/>
    <w:rsid w:val="72C28EBD"/>
    <w:rsid w:val="72C7321E"/>
    <w:rsid w:val="72E00244"/>
    <w:rsid w:val="73E295BE"/>
    <w:rsid w:val="73F6D29D"/>
    <w:rsid w:val="74038FD8"/>
    <w:rsid w:val="740EAAA1"/>
    <w:rsid w:val="74304381"/>
    <w:rsid w:val="7448ABC0"/>
    <w:rsid w:val="7475E8F0"/>
    <w:rsid w:val="749DD194"/>
    <w:rsid w:val="74B98AA4"/>
    <w:rsid w:val="74E56879"/>
    <w:rsid w:val="74F64CEE"/>
    <w:rsid w:val="7501BA64"/>
    <w:rsid w:val="7525248F"/>
    <w:rsid w:val="752A5F68"/>
    <w:rsid w:val="7543EC6C"/>
    <w:rsid w:val="756CD311"/>
    <w:rsid w:val="75ACF738"/>
    <w:rsid w:val="75D2149F"/>
    <w:rsid w:val="75E18A09"/>
    <w:rsid w:val="761E3EBD"/>
    <w:rsid w:val="763E6CFA"/>
    <w:rsid w:val="764AD8B9"/>
    <w:rsid w:val="764FBFD4"/>
    <w:rsid w:val="765FCBBB"/>
    <w:rsid w:val="7660E147"/>
    <w:rsid w:val="76907B0E"/>
    <w:rsid w:val="76ED783F"/>
    <w:rsid w:val="7701B306"/>
    <w:rsid w:val="772255DC"/>
    <w:rsid w:val="7756B5DC"/>
    <w:rsid w:val="77931B5D"/>
    <w:rsid w:val="779339DB"/>
    <w:rsid w:val="77B27EF6"/>
    <w:rsid w:val="77C0BCC7"/>
    <w:rsid w:val="77D4D727"/>
    <w:rsid w:val="77F8C28D"/>
    <w:rsid w:val="7821A932"/>
    <w:rsid w:val="7839A29F"/>
    <w:rsid w:val="78681DD4"/>
    <w:rsid w:val="786A5EC7"/>
    <w:rsid w:val="787A171A"/>
    <w:rsid w:val="788EA575"/>
    <w:rsid w:val="78BD25FE"/>
    <w:rsid w:val="78DD3C7D"/>
    <w:rsid w:val="78E4E1D3"/>
    <w:rsid w:val="7912F73D"/>
    <w:rsid w:val="7914D4AD"/>
    <w:rsid w:val="79211756"/>
    <w:rsid w:val="7934D262"/>
    <w:rsid w:val="796CF241"/>
    <w:rsid w:val="79E91FAC"/>
    <w:rsid w:val="7A069D71"/>
    <w:rsid w:val="7A183EE0"/>
    <w:rsid w:val="7A9DFDDE"/>
    <w:rsid w:val="7ABEB8B7"/>
    <w:rsid w:val="7AD648CB"/>
    <w:rsid w:val="7ADA70CA"/>
    <w:rsid w:val="7B0A5639"/>
    <w:rsid w:val="7B27B8EB"/>
    <w:rsid w:val="7B85D763"/>
    <w:rsid w:val="7B88A556"/>
    <w:rsid w:val="7B88B669"/>
    <w:rsid w:val="7B9621C7"/>
    <w:rsid w:val="7BB1A6C9"/>
    <w:rsid w:val="7BBBA219"/>
    <w:rsid w:val="7C1A2C2B"/>
    <w:rsid w:val="7C1AE466"/>
    <w:rsid w:val="7C3B9F3F"/>
    <w:rsid w:val="7C4A6B3C"/>
    <w:rsid w:val="7C77D4C2"/>
    <w:rsid w:val="7CF5E3A3"/>
    <w:rsid w:val="7D057C2E"/>
    <w:rsid w:val="7D1A5D22"/>
    <w:rsid w:val="7D46F7E8"/>
    <w:rsid w:val="7DB0CB12"/>
    <w:rsid w:val="7E05CDE8"/>
    <w:rsid w:val="7E19CB46"/>
    <w:rsid w:val="7E5537F8"/>
    <w:rsid w:val="7E575658"/>
    <w:rsid w:val="7E72CA2B"/>
    <w:rsid w:val="7E72FCFC"/>
    <w:rsid w:val="7E8BA36D"/>
    <w:rsid w:val="7ED83E8A"/>
    <w:rsid w:val="7EF48ABE"/>
    <w:rsid w:val="7F1125A1"/>
    <w:rsid w:val="7F16389D"/>
    <w:rsid w:val="7F392AF5"/>
    <w:rsid w:val="7F434D27"/>
    <w:rsid w:val="7F76345E"/>
    <w:rsid w:val="7F81E08A"/>
    <w:rsid w:val="7F867316"/>
    <w:rsid w:val="7FB11EA7"/>
    <w:rsid w:val="7FB6BE27"/>
    <w:rsid w:val="7FB74852"/>
    <w:rsid w:val="7FC934BD"/>
    <w:rsid w:val="7FCF98E5"/>
    <w:rsid w:val="7FE69D18"/>
    <w:rsid w:val="7FF1A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0439F"/>
  <w15:chartTrackingRefBased/>
  <w15:docId w15:val="{FCDED57A-CB15-4E88-8B14-E7B1ECF28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5595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26F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6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E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6E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E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E44"/>
    <w:rPr>
      <w:b/>
      <w:bCs/>
      <w:sz w:val="20"/>
      <w:szCs w:val="20"/>
    </w:rPr>
  </w:style>
  <w:style w:type="numbering" w:customStyle="1" w:styleId="CurrentList1">
    <w:name w:val="Current List1"/>
    <w:uiPriority w:val="99"/>
    <w:rsid w:val="00105E6C"/>
    <w:pPr>
      <w:numPr>
        <w:numId w:val="10"/>
      </w:numPr>
    </w:pPr>
  </w:style>
  <w:style w:type="character" w:styleId="Hyperlink">
    <w:name w:val="Hyperlink"/>
    <w:basedOn w:val="DefaultParagraphFont"/>
    <w:uiPriority w:val="99"/>
    <w:unhideWhenUsed/>
    <w:rsid w:val="00B526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5269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qFormat/>
    <w:rsid w:val="00187B40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187B40"/>
    <w:rPr>
      <w:rFonts w:ascii="Times New Roman" w:eastAsia="Times New Roman" w:hAnsi="Times New Roman" w:cs="Times New Roman"/>
      <w:b/>
      <w:sz w:val="28"/>
      <w:szCs w:val="20"/>
      <w:u w:val="single"/>
    </w:rPr>
  </w:style>
  <w:style w:type="table" w:styleId="GridTable2-Accent1">
    <w:name w:val="Grid Table 2 Accent 1"/>
    <w:basedOn w:val="TableNormal"/>
    <w:uiPriority w:val="47"/>
    <w:rsid w:val="00B06C7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104E6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B19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acchohq.sharepoint.com/sites/WASHPreparedness/_layouts/Doc.aspx?sourcedoc=%7B5BA2EFAC-A68C-42F5-93D1-35E1C85652FB%7D&amp;file=Contract-Cover-Sheet%20WW%20Surveillance.docx&amp;action=default&amp;mobileredirect=true" TargetMode="External"/><Relationship Id="rId18" Type="http://schemas.openxmlformats.org/officeDocument/2006/relationships/hyperlink" Target="https://www.naccho.org/uploads/downloadable-resources/Certification-Regarding-Non-Applicability-Single-Audit-Requirement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naccho.org/uploads/downloadable-resources/Budget-Narrative_WW-Surveillance.docx" TargetMode="External"/><Relationship Id="rId17" Type="http://schemas.openxmlformats.org/officeDocument/2006/relationships/hyperlink" Target="https://www.naccho.org/uploads/downloadable-resources/Certification-Regarding-Lobbying.E_210827_155855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accho.org/uploads/downloadable-resources/Certification-of-Non-Debarment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accho.org/uploads/downloadable-resources/Budget_WW-Surveillance-2023-Cohort.xlsx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accho.org/uploads/downloadable-resources/W-9-Blank.pdf" TargetMode="External"/><Relationship Id="rId10" Type="http://schemas.openxmlformats.org/officeDocument/2006/relationships/hyperlink" Target="https://www.naccho.org/uploads/body-images/NACCHO-Risk-Assessment-Policy.docx" TargetMode="External"/><Relationship Id="rId19" Type="http://schemas.openxmlformats.org/officeDocument/2006/relationships/hyperlink" Target="https://www.naccho.org/uploads/body-images/NACCHO-Risk-Assessment-Policy.docx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WASH@naccho.org" TargetMode="External"/><Relationship Id="rId14" Type="http://schemas.openxmlformats.org/officeDocument/2006/relationships/hyperlink" Target="https://www.naccho.org/uploads/downloadable-resources/Vendor-For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1af583-6daf-4788-89fa-e7b42357ba57">
      <Terms xmlns="http://schemas.microsoft.com/office/infopath/2007/PartnerControls"/>
    </lcf76f155ced4ddcb4097134ff3c332f>
    <TaxCatchAll xmlns="e814a9fe-d10e-4ba3-8984-dfab99341b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F54F3309FF3340B9197444ED23AEBF" ma:contentTypeVersion="16" ma:contentTypeDescription="Create a new document." ma:contentTypeScope="" ma:versionID="fef6cb7aa15328d735dc9f577706e927">
  <xsd:schema xmlns:xsd="http://www.w3.org/2001/XMLSchema" xmlns:xs="http://www.w3.org/2001/XMLSchema" xmlns:p="http://schemas.microsoft.com/office/2006/metadata/properties" xmlns:ns2="3d1af583-6daf-4788-89fa-e7b42357ba57" xmlns:ns3="e814a9fe-d10e-4ba3-8984-dfab99341b29" targetNamespace="http://schemas.microsoft.com/office/2006/metadata/properties" ma:root="true" ma:fieldsID="ad420fc07745dd867ad610e549ac29e0" ns2:_="" ns3:_="">
    <xsd:import namespace="3d1af583-6daf-4788-89fa-e7b42357ba57"/>
    <xsd:import namespace="e814a9fe-d10e-4ba3-8984-dfab99341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f583-6daf-4788-89fa-e7b42357ba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4a9fe-d10e-4ba3-8984-dfab99341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30655b-4bd8-466b-b153-afecf55bfe21}" ma:internalName="TaxCatchAll" ma:showField="CatchAllData" ma:web="e814a9fe-d10e-4ba3-8984-dfab99341b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DE77DB-278B-4010-9A17-16BC2F27BF5D}">
  <ds:schemaRefs>
    <ds:schemaRef ds:uri="http://schemas.microsoft.com/office/2006/metadata/properties"/>
    <ds:schemaRef ds:uri="http://schemas.microsoft.com/office/infopath/2007/PartnerControls"/>
    <ds:schemaRef ds:uri="3d1af583-6daf-4788-89fa-e7b42357ba57"/>
    <ds:schemaRef ds:uri="e814a9fe-d10e-4ba3-8984-dfab99341b29"/>
  </ds:schemaRefs>
</ds:datastoreItem>
</file>

<file path=customXml/itemProps2.xml><?xml version="1.0" encoding="utf-8"?>
<ds:datastoreItem xmlns:ds="http://schemas.openxmlformats.org/officeDocument/2006/customXml" ds:itemID="{E57F429B-36F0-416C-B865-F0976FF726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864D3-99D4-4819-9A41-87DBE7A8F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f583-6daf-4788-89fa-e7b42357ba57"/>
    <ds:schemaRef ds:uri="e814a9fe-d10e-4ba3-8984-dfab99341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717b27e-5bf3-453b-b1d7-1290fa17dc02}" enabled="0" method="" siteId="{a717b27e-5bf3-453b-b1d7-1290fa17dc0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1584</Words>
  <Characters>9035</Characters>
  <Application>Microsoft Office Word</Application>
  <DocSecurity>0</DocSecurity>
  <Lines>75</Lines>
  <Paragraphs>21</Paragraphs>
  <ScaleCrop>false</ScaleCrop>
  <Company/>
  <LinksUpToDate>false</LinksUpToDate>
  <CharactersWithSpaces>10598</CharactersWithSpaces>
  <SharedDoc>false</SharedDoc>
  <HLinks>
    <vt:vector size="54" baseType="variant">
      <vt:variant>
        <vt:i4>2031624</vt:i4>
      </vt:variant>
      <vt:variant>
        <vt:i4>24</vt:i4>
      </vt:variant>
      <vt:variant>
        <vt:i4>0</vt:i4>
      </vt:variant>
      <vt:variant>
        <vt:i4>5</vt:i4>
      </vt:variant>
      <vt:variant>
        <vt:lpwstr>https://www.naccho.org/uploads/body-images/NACCHO-Risk-Assessment-Policy.docx</vt:lpwstr>
      </vt:variant>
      <vt:variant>
        <vt:lpwstr>asset:196241</vt:lpwstr>
      </vt:variant>
      <vt:variant>
        <vt:i4>5439571</vt:i4>
      </vt:variant>
      <vt:variant>
        <vt:i4>21</vt:i4>
      </vt:variant>
      <vt:variant>
        <vt:i4>0</vt:i4>
      </vt:variant>
      <vt:variant>
        <vt:i4>5</vt:i4>
      </vt:variant>
      <vt:variant>
        <vt:lpwstr>https://www.naccho.org/uploads/downloadable-resources/Certification-Regarding-Non-Applicability-Single-Audit-Requirement.pdf</vt:lpwstr>
      </vt:variant>
      <vt:variant>
        <vt:lpwstr/>
      </vt:variant>
      <vt:variant>
        <vt:i4>786520</vt:i4>
      </vt:variant>
      <vt:variant>
        <vt:i4>18</vt:i4>
      </vt:variant>
      <vt:variant>
        <vt:i4>0</vt:i4>
      </vt:variant>
      <vt:variant>
        <vt:i4>5</vt:i4>
      </vt:variant>
      <vt:variant>
        <vt:lpwstr>https://www.naccho.org/uploads/downloadable-resources/Certification-Regarding-Lobbying.E_210827_155855.pdf</vt:lpwstr>
      </vt:variant>
      <vt:variant>
        <vt:lpwstr/>
      </vt:variant>
      <vt:variant>
        <vt:i4>1900625</vt:i4>
      </vt:variant>
      <vt:variant>
        <vt:i4>15</vt:i4>
      </vt:variant>
      <vt:variant>
        <vt:i4>0</vt:i4>
      </vt:variant>
      <vt:variant>
        <vt:i4>5</vt:i4>
      </vt:variant>
      <vt:variant>
        <vt:lpwstr>https://www.naccho.org/uploads/downloadable-resources/Certification-of-Non-Debarment.pdf</vt:lpwstr>
      </vt:variant>
      <vt:variant>
        <vt:lpwstr/>
      </vt:variant>
      <vt:variant>
        <vt:i4>6422589</vt:i4>
      </vt:variant>
      <vt:variant>
        <vt:i4>12</vt:i4>
      </vt:variant>
      <vt:variant>
        <vt:i4>0</vt:i4>
      </vt:variant>
      <vt:variant>
        <vt:i4>5</vt:i4>
      </vt:variant>
      <vt:variant>
        <vt:lpwstr>https://www.naccho.org/uploads/downloadable-resources/W-9-Blank.pdf</vt:lpwstr>
      </vt:variant>
      <vt:variant>
        <vt:lpwstr/>
      </vt:variant>
      <vt:variant>
        <vt:i4>458819</vt:i4>
      </vt:variant>
      <vt:variant>
        <vt:i4>9</vt:i4>
      </vt:variant>
      <vt:variant>
        <vt:i4>0</vt:i4>
      </vt:variant>
      <vt:variant>
        <vt:i4>5</vt:i4>
      </vt:variant>
      <vt:variant>
        <vt:lpwstr>https://www.naccho.org/uploads/downloadable-resources/Vendor-Form.pdf</vt:lpwstr>
      </vt:variant>
      <vt:variant>
        <vt:lpwstr/>
      </vt:variant>
      <vt:variant>
        <vt:i4>4653093</vt:i4>
      </vt:variant>
      <vt:variant>
        <vt:i4>6</vt:i4>
      </vt:variant>
      <vt:variant>
        <vt:i4>0</vt:i4>
      </vt:variant>
      <vt:variant>
        <vt:i4>5</vt:i4>
      </vt:variant>
      <vt:variant>
        <vt:lpwstr>https://nacchohq.sharepoint.com/sites/WASHPreparedness/_layouts/Doc.aspx?sourcedoc=%7B5BA2EFAC-A68C-42F5-93D1-35E1C85652FB%7D&amp;file=Contract-Cover-Sheet%20WW%20Surveillance.docx&amp;action=default&amp;mobileredirect=true</vt:lpwstr>
      </vt:variant>
      <vt:variant>
        <vt:lpwstr/>
      </vt:variant>
      <vt:variant>
        <vt:i4>589917</vt:i4>
      </vt:variant>
      <vt:variant>
        <vt:i4>3</vt:i4>
      </vt:variant>
      <vt:variant>
        <vt:i4>0</vt:i4>
      </vt:variant>
      <vt:variant>
        <vt:i4>5</vt:i4>
      </vt:variant>
      <vt:variant>
        <vt:lpwstr>https://www.naccho.org/uploads/body-images/NACCHO-Risk-Assessment-Policy.docx</vt:lpwstr>
      </vt:variant>
      <vt:variant>
        <vt:lpwstr/>
      </vt:variant>
      <vt:variant>
        <vt:i4>4391034</vt:i4>
      </vt:variant>
      <vt:variant>
        <vt:i4>0</vt:i4>
      </vt:variant>
      <vt:variant>
        <vt:i4>0</vt:i4>
      </vt:variant>
      <vt:variant>
        <vt:i4>5</vt:i4>
      </vt:variant>
      <vt:variant>
        <vt:lpwstr>mailto:WASH@nac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ana Roy</dc:creator>
  <cp:keywords/>
  <dc:description/>
  <cp:lastModifiedBy>Andrea Grenadier</cp:lastModifiedBy>
  <cp:revision>5</cp:revision>
  <dcterms:created xsi:type="dcterms:W3CDTF">2023-02-02T00:36:00Z</dcterms:created>
  <dcterms:modified xsi:type="dcterms:W3CDTF">2023-02-02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F54F3309FF3340B9197444ED23AEBF</vt:lpwstr>
  </property>
  <property fmtid="{D5CDD505-2E9C-101B-9397-08002B2CF9AE}" pid="3" name="MediaServiceImageTags">
    <vt:lpwstr/>
  </property>
  <property fmtid="{D5CDD505-2E9C-101B-9397-08002B2CF9AE}" pid="4" name="GrammarlyDocumentId">
    <vt:lpwstr>65e884512592712dee61c017d6221cf9bd824ca7e9cecebab1686615d0034bb7</vt:lpwstr>
  </property>
</Properties>
</file>